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F17F5" w:rsidRDefault="00AE4C79">
      <w:pPr>
        <w:pStyle w:val="Title"/>
      </w:pPr>
      <w:r>
        <w:t>Factor Hair</w:t>
      </w:r>
    </w:p>
    <w:p w:rsidR="004F17F5" w:rsidRPr="00573F20" w:rsidRDefault="00AE4C79">
      <w:pPr>
        <w:pStyle w:val="Author"/>
        <w:rPr>
          <w:b/>
        </w:rPr>
      </w:pPr>
      <w:r w:rsidRPr="00573F20">
        <w:rPr>
          <w:b/>
        </w:rPr>
        <w:t>Muthu Pandian G</w:t>
      </w:r>
    </w:p>
    <w:p w:rsidR="004F17F5" w:rsidRPr="00573F20" w:rsidRDefault="00AE4C79">
      <w:pPr>
        <w:pStyle w:val="Date"/>
        <w:rPr>
          <w:b/>
        </w:rPr>
      </w:pPr>
      <w:r w:rsidRPr="00573F20">
        <w:rPr>
          <w:b/>
        </w:rPr>
        <w:t>August 26, 2019</w:t>
      </w:r>
    </w:p>
    <w:p w:rsidR="004F17F5" w:rsidRDefault="00AE4C79" w:rsidP="006F46EF">
      <w:pPr>
        <w:pStyle w:val="Heading1"/>
        <w:jc w:val="center"/>
      </w:pPr>
      <w:bookmarkStart w:id="0" w:name="mini-project-on-pca-and-regression-using"/>
      <w:bookmarkEnd w:id="0"/>
      <w:r>
        <w:t>Mini Project on PCA and Regression using Hair Dataset</w:t>
      </w:r>
    </w:p>
    <w:p w:rsidR="004F17F5" w:rsidRDefault="00AE4C79">
      <w:pPr>
        <w:pStyle w:val="Heading2"/>
      </w:pPr>
      <w:bookmarkStart w:id="1" w:name="objective-of-the-project"/>
      <w:bookmarkEnd w:id="1"/>
      <w:r>
        <w:t>OBJECTIVE OF THE PROJECT:</w:t>
      </w:r>
    </w:p>
    <w:p w:rsidR="00660B16" w:rsidRDefault="00AE4C79" w:rsidP="00660B16">
      <w:pPr>
        <w:pStyle w:val="FirstParagraph"/>
        <w:ind w:firstLine="720"/>
      </w:pPr>
      <w:r>
        <w:t xml:space="preserve">The objective of the project is to use the dataset ‘Factor-Hair-Revised.csv to </w:t>
      </w:r>
      <w:r w:rsidRPr="00660B16">
        <w:rPr>
          <w:b/>
        </w:rPr>
        <w:t>build an optimum regression model to predict satisfaction</w:t>
      </w:r>
      <w:r>
        <w:t>.</w:t>
      </w:r>
    </w:p>
    <w:p w:rsidR="00660B16" w:rsidRDefault="00AE4C79" w:rsidP="00EC7E89">
      <w:pPr>
        <w:pStyle w:val="FirstParagraph"/>
        <w:numPr>
          <w:ilvl w:val="0"/>
          <w:numId w:val="8"/>
        </w:numPr>
      </w:pPr>
      <w:r>
        <w:t>You are expected to</w:t>
      </w:r>
      <w:r w:rsidR="00403E17">
        <w:t xml:space="preserve"> p</w:t>
      </w:r>
      <w:r>
        <w:t>erform exploratory data analysis on the dataset. Showcase some charts</w:t>
      </w:r>
      <w:r w:rsidR="00403E17">
        <w:t xml:space="preserve"> and</w:t>
      </w:r>
      <w:r>
        <w:t xml:space="preserve"> graphs.</w:t>
      </w:r>
    </w:p>
    <w:p w:rsidR="00660B16" w:rsidRDefault="00AE4C79" w:rsidP="00EC7E89">
      <w:pPr>
        <w:pStyle w:val="FirstParagraph"/>
        <w:numPr>
          <w:ilvl w:val="0"/>
          <w:numId w:val="8"/>
        </w:numPr>
      </w:pPr>
      <w:r>
        <w:t>Check for outliers and missing values</w:t>
      </w:r>
      <w:r w:rsidR="00403E17">
        <w:t>.</w:t>
      </w:r>
    </w:p>
    <w:p w:rsidR="00660B16" w:rsidRDefault="00AE4C79" w:rsidP="00EC7E89">
      <w:pPr>
        <w:pStyle w:val="FirstParagraph"/>
        <w:numPr>
          <w:ilvl w:val="0"/>
          <w:numId w:val="8"/>
        </w:numPr>
      </w:pPr>
      <w:r>
        <w:t xml:space="preserve">Is there evidence of </w:t>
      </w:r>
      <w:r w:rsidR="00660B16">
        <w:t>multicollinearity?</w:t>
      </w:r>
    </w:p>
    <w:p w:rsidR="00660B16" w:rsidRDefault="00AE4C79" w:rsidP="00EC7E89">
      <w:pPr>
        <w:pStyle w:val="FirstParagraph"/>
        <w:numPr>
          <w:ilvl w:val="0"/>
          <w:numId w:val="8"/>
        </w:numPr>
      </w:pPr>
      <w:r>
        <w:t>Showcase your analysis</w:t>
      </w:r>
    </w:p>
    <w:p w:rsidR="00660B16" w:rsidRDefault="00AE4C79" w:rsidP="00EC7E89">
      <w:pPr>
        <w:pStyle w:val="FirstParagraph"/>
        <w:numPr>
          <w:ilvl w:val="0"/>
          <w:numId w:val="8"/>
        </w:numPr>
      </w:pPr>
      <w:r>
        <w:t>Perform simple linear regression for the dependent variable with every independent variable</w:t>
      </w:r>
    </w:p>
    <w:p w:rsidR="00660B16" w:rsidRDefault="00AE4C79" w:rsidP="00EC7E89">
      <w:pPr>
        <w:pStyle w:val="FirstParagraph"/>
        <w:numPr>
          <w:ilvl w:val="0"/>
          <w:numId w:val="8"/>
        </w:numPr>
      </w:pPr>
      <w:r>
        <w:t>Perform PCA/Factor analysis by extracting 4 factors.</w:t>
      </w:r>
    </w:p>
    <w:p w:rsidR="00660B16" w:rsidRDefault="00AE4C79" w:rsidP="00EC7E89">
      <w:pPr>
        <w:pStyle w:val="FirstParagraph"/>
        <w:numPr>
          <w:ilvl w:val="0"/>
          <w:numId w:val="8"/>
        </w:numPr>
      </w:pPr>
      <w:r>
        <w:t xml:space="preserve">Interpret the output and name the </w:t>
      </w:r>
      <w:r w:rsidR="00403E17">
        <w:t>f</w:t>
      </w:r>
      <w:r>
        <w:t xml:space="preserve">actors </w:t>
      </w:r>
    </w:p>
    <w:p w:rsidR="00660B16" w:rsidRDefault="00AE4C79" w:rsidP="00EC7E89">
      <w:pPr>
        <w:pStyle w:val="FirstParagraph"/>
        <w:numPr>
          <w:ilvl w:val="0"/>
          <w:numId w:val="8"/>
        </w:numPr>
      </w:pPr>
      <w:r>
        <w:t>Perform Multiple linear regression with customer satisfaction as dependent variables and the four factors as independent variables.</w:t>
      </w:r>
    </w:p>
    <w:p w:rsidR="004F17F5" w:rsidRDefault="00AE4C79" w:rsidP="00EC7E89">
      <w:pPr>
        <w:pStyle w:val="FirstParagraph"/>
        <w:numPr>
          <w:ilvl w:val="0"/>
          <w:numId w:val="8"/>
        </w:numPr>
      </w:pPr>
      <w:r>
        <w:t xml:space="preserve">Comment on the Model output and validity. Your remarks should make it meaningful for everybody </w:t>
      </w:r>
    </w:p>
    <w:p w:rsidR="006F46EF" w:rsidRDefault="00AE4C79" w:rsidP="00403E17">
      <w:pPr>
        <w:pStyle w:val="Heading2"/>
        <w:spacing w:after="10"/>
      </w:pPr>
      <w:r>
        <w:t>Importing the Dataset</w:t>
      </w:r>
      <w:r w:rsidR="00660B16">
        <w:t>:</w:t>
      </w:r>
    </w:p>
    <w:p w:rsidR="00403E17" w:rsidRPr="00403E17" w:rsidRDefault="00403E17" w:rsidP="00403E17">
      <w:pPr>
        <w:pStyle w:val="BodyText"/>
        <w:spacing w:after="10"/>
        <w:rPr>
          <w:sz w:val="2"/>
          <w:szCs w:val="2"/>
        </w:rPr>
      </w:pPr>
    </w:p>
    <w:p w:rsidR="004F17F5" w:rsidRDefault="00AE4C79" w:rsidP="00403E17">
      <w:pPr>
        <w:pStyle w:val="SourceCode"/>
        <w:wordWrap/>
      </w:pPr>
      <w:proofErr w:type="spellStart"/>
      <w:proofErr w:type="gramStart"/>
      <w:r>
        <w:rPr>
          <w:rStyle w:val="KeywordTok"/>
        </w:rPr>
        <w:t>setwd</w:t>
      </w:r>
      <w:proofErr w:type="spellEnd"/>
      <w:r>
        <w:rPr>
          <w:rStyle w:val="NormalTok"/>
        </w:rPr>
        <w:t>(</w:t>
      </w:r>
      <w:proofErr w:type="gramEnd"/>
      <w:r>
        <w:rPr>
          <w:rStyle w:val="StringTok"/>
        </w:rPr>
        <w:t>"D:/Great Lakes/Projects/REGRESSION AND PC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Hair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Factor-Hair-Revised.csv"</w:t>
      </w:r>
      <w:r>
        <w:rPr>
          <w:rStyle w:val="NormalTok"/>
        </w:rPr>
        <w:t>,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Hair)</w:t>
      </w:r>
    </w:p>
    <w:p w:rsidR="006F46EF" w:rsidRDefault="00AE4C79" w:rsidP="006F46EF">
      <w:pPr>
        <w:pStyle w:val="Heading2"/>
      </w:pPr>
      <w:bookmarkStart w:id="2" w:name="understanding-the-data"/>
      <w:bookmarkEnd w:id="2"/>
      <w:r>
        <w:t>Understanding the data</w:t>
      </w:r>
      <w:bookmarkStart w:id="3" w:name="structure-of-data"/>
      <w:bookmarkEnd w:id="3"/>
    </w:p>
    <w:p w:rsidR="00403E17" w:rsidRDefault="00AE4C79" w:rsidP="00403E17">
      <w:pPr>
        <w:pStyle w:val="Heading2"/>
      </w:pPr>
      <w:r>
        <w:t>Structure of Data</w:t>
      </w:r>
    </w:p>
    <w:p w:rsidR="00403E17" w:rsidRPr="00403E17" w:rsidRDefault="00403E17" w:rsidP="00403E17">
      <w:pPr>
        <w:pStyle w:val="BodyText"/>
        <w:rPr>
          <w:sz w:val="2"/>
          <w:szCs w:val="2"/>
        </w:rPr>
      </w:pPr>
    </w:p>
    <w:p w:rsidR="004F17F5" w:rsidRDefault="00AE4C79">
      <w:pPr>
        <w:pStyle w:val="SourceCode"/>
      </w:pPr>
      <w:proofErr w:type="gramStart"/>
      <w:r>
        <w:rPr>
          <w:rStyle w:val="KeywordTok"/>
        </w:rPr>
        <w:t>str</w:t>
      </w:r>
      <w:r>
        <w:rPr>
          <w:rStyle w:val="NormalTok"/>
        </w:rPr>
        <w:t>(</w:t>
      </w:r>
      <w:proofErr w:type="gramEnd"/>
      <w:r>
        <w:rPr>
          <w:rStyle w:val="NormalTok"/>
        </w:rPr>
        <w:t>Hair)</w:t>
      </w:r>
    </w:p>
    <w:p w:rsidR="004F17F5" w:rsidRDefault="00AE4C79">
      <w:pPr>
        <w:pStyle w:val="SourceCode"/>
      </w:pPr>
      <w:r>
        <w:rPr>
          <w:rStyle w:val="VerbatimChar"/>
        </w:rPr>
        <w:t>## 'data.frame':    100 obs. of  13 variables:</w:t>
      </w:r>
      <w:r>
        <w:br/>
      </w:r>
      <w:r>
        <w:rPr>
          <w:rStyle w:val="VerbatimChar"/>
        </w:rPr>
        <w:t>##  $ ID          : int  1 2 3 4 5 6 7 8 9 10 ...</w:t>
      </w:r>
      <w:r>
        <w:br/>
      </w:r>
      <w:r>
        <w:rPr>
          <w:rStyle w:val="VerbatimChar"/>
        </w:rPr>
        <w:lastRenderedPageBreak/>
        <w:t>##  $ ProdQual    : num  8.5 8.2 9.2 6.4 9 6.5 6.9 6.2 5.8 6.4 ...</w:t>
      </w:r>
      <w:r>
        <w:br/>
      </w:r>
      <w:r>
        <w:rPr>
          <w:rStyle w:val="VerbatimChar"/>
        </w:rPr>
        <w:t>##  $ Ecom        : num  3.9 2.7 3.4 3.3 3.4 2.8 3.7 3.3 3.6 4.5 ...</w:t>
      </w:r>
      <w:r>
        <w:br/>
      </w:r>
      <w:r>
        <w:rPr>
          <w:rStyle w:val="VerbatimChar"/>
        </w:rPr>
        <w:t>##  $ TechSup     : num  2.5 5.1 5.6 7 5.2 3.1 5 3.9 5.1 5.1 ...</w:t>
      </w:r>
      <w:r>
        <w:br/>
      </w:r>
      <w:r>
        <w:rPr>
          <w:rStyle w:val="VerbatimChar"/>
        </w:rPr>
        <w:t>##  $ CompRes     : num  5.9 7.2 5.6 3.7 4.6 4.1 2.6 4.8 6.7 6.1 ...</w:t>
      </w:r>
      <w:r>
        <w:br/>
      </w:r>
      <w:r>
        <w:rPr>
          <w:rStyle w:val="VerbatimChar"/>
        </w:rPr>
        <w:t>##  $ Advertising : num  4.8 3.4 5.4 4.7 2.2 4 2.1 4.6 3.7 4.7 ...</w:t>
      </w:r>
      <w:r>
        <w:br/>
      </w:r>
      <w:r>
        <w:rPr>
          <w:rStyle w:val="VerbatimChar"/>
        </w:rPr>
        <w:t>##  $ ProdLine    : num  4.9 7.9 7.4 4.7 6 4.3 2.3 3.6 5.9 5.7 ...</w:t>
      </w:r>
      <w:r>
        <w:br/>
      </w:r>
      <w:r>
        <w:rPr>
          <w:rStyle w:val="VerbatimChar"/>
        </w:rPr>
        <w:t>##  $ SalesFImage : num  6 3.1 5.8 4.5 4.5 3.7 5.4 5.1 5.8 5.7 ...</w:t>
      </w:r>
      <w:r>
        <w:br/>
      </w:r>
      <w:r>
        <w:rPr>
          <w:rStyle w:val="VerbatimChar"/>
        </w:rPr>
        <w:t>##  $ ComPricing  : num  6.8 5.3 4.5 8.8 6.8 8.5 8.9 6.9 9.3 8.4 ...</w:t>
      </w:r>
      <w:r>
        <w:br/>
      </w:r>
      <w:r>
        <w:rPr>
          <w:rStyle w:val="VerbatimChar"/>
        </w:rPr>
        <w:t>##  $ WartyClaim  : num  4.7 5.5 6.2 7 6.1 5.1 4.8 5.4 5.9 5.4 ...</w:t>
      </w:r>
      <w:r>
        <w:br/>
      </w:r>
      <w:r>
        <w:rPr>
          <w:rStyle w:val="VerbatimChar"/>
        </w:rPr>
        <w:t>##  $ OrdBilling  : num  5 3.9 5.4 4.3 4.5 3.6 2.1 4.3 4.4 4.1 ...</w:t>
      </w:r>
      <w:r>
        <w:br/>
      </w:r>
      <w:r>
        <w:rPr>
          <w:rStyle w:val="VerbatimChar"/>
        </w:rPr>
        <w:t>##  $ DelSpeed    : num  3.7 4.9 4.5 3 3.5 3.3 2 3.7 4.6 4.4 ...</w:t>
      </w:r>
      <w:r>
        <w:br/>
      </w:r>
      <w:r>
        <w:rPr>
          <w:rStyle w:val="VerbatimChar"/>
        </w:rPr>
        <w:t>##  $ Satisfaction: num  8.2 5.7 8.9 4.8 7.1 4.7 5.7 6.3 7 5.5 ...</w:t>
      </w:r>
    </w:p>
    <w:p w:rsidR="004F17F5" w:rsidRDefault="00AE4C79">
      <w:pPr>
        <w:pStyle w:val="Heading3"/>
      </w:pPr>
      <w:bookmarkStart w:id="4" w:name="column-names"/>
      <w:bookmarkEnd w:id="4"/>
      <w:r>
        <w:t>Column Names</w:t>
      </w:r>
    </w:p>
    <w:p w:rsidR="004F17F5" w:rsidRDefault="00AE4C79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Hair)</w:t>
      </w:r>
    </w:p>
    <w:p w:rsidR="004F17F5" w:rsidRDefault="00AE4C79">
      <w:pPr>
        <w:pStyle w:val="SourceCode"/>
      </w:pPr>
      <w:r>
        <w:rPr>
          <w:rStyle w:val="VerbatimChar"/>
        </w:rPr>
        <w:t xml:space="preserve">##  [1] "ID"           "ProdQual"     "Ecom"         "TechSup"     </w:t>
      </w:r>
      <w:r>
        <w:br/>
      </w:r>
      <w:r>
        <w:rPr>
          <w:rStyle w:val="VerbatimChar"/>
        </w:rPr>
        <w:t xml:space="preserve">##  [5] "CompRes"      "Advertising"  "ProdLine"     "SalesFImage" </w:t>
      </w:r>
      <w:r>
        <w:br/>
      </w:r>
      <w:r>
        <w:rPr>
          <w:rStyle w:val="VerbatimChar"/>
        </w:rPr>
        <w:t xml:space="preserve">##  [9] "ComPricing"   "WartyClaim"   "OrdBilling"   "DelSpeed"    </w:t>
      </w:r>
      <w:r>
        <w:br/>
      </w:r>
      <w:r>
        <w:rPr>
          <w:rStyle w:val="VerbatimChar"/>
        </w:rPr>
        <w:t>## [13] "Satisfaction"</w:t>
      </w:r>
    </w:p>
    <w:p w:rsidR="00660B16" w:rsidRDefault="00AE4C79" w:rsidP="00660B16">
      <w:pPr>
        <w:pStyle w:val="FirstParagraph"/>
        <w:numPr>
          <w:ilvl w:val="0"/>
          <w:numId w:val="4"/>
        </w:numPr>
      </w:pPr>
      <w:r>
        <w:t xml:space="preserve">We have 13 variables and 100 observations. </w:t>
      </w:r>
    </w:p>
    <w:p w:rsidR="00660B16" w:rsidRDefault="00AE4C79" w:rsidP="00660B16">
      <w:pPr>
        <w:pStyle w:val="FirstParagraph"/>
        <w:numPr>
          <w:ilvl w:val="0"/>
          <w:numId w:val="4"/>
        </w:numPr>
      </w:pPr>
      <w:r>
        <w:t xml:space="preserve">We have 12 independent Variables 1 Dependent Variables - Customer Satisfaction </w:t>
      </w:r>
    </w:p>
    <w:p w:rsidR="00660B16" w:rsidRPr="00660B16" w:rsidRDefault="00AE4C79" w:rsidP="00660B16">
      <w:pPr>
        <w:pStyle w:val="FirstParagraph"/>
        <w:numPr>
          <w:ilvl w:val="0"/>
          <w:numId w:val="4"/>
        </w:numPr>
      </w:pPr>
      <w:r>
        <w:t>All the variables are of numeric data type except ID Variable which is Integer data type</w:t>
      </w:r>
    </w:p>
    <w:p w:rsidR="004F17F5" w:rsidRDefault="00AE4C79" w:rsidP="00660B16">
      <w:pPr>
        <w:pStyle w:val="Heading3"/>
      </w:pPr>
      <w:r>
        <w:t>Summary</w:t>
      </w:r>
      <w:r w:rsidR="00660B16">
        <w:t>:</w:t>
      </w:r>
    </w:p>
    <w:p w:rsidR="006F46EF" w:rsidRPr="006F46EF" w:rsidRDefault="006F46EF" w:rsidP="006F46EF">
      <w:pPr>
        <w:pStyle w:val="BodyText"/>
      </w:pPr>
    </w:p>
    <w:p w:rsidR="004F17F5" w:rsidRDefault="00AE4C79">
      <w:pPr>
        <w:pStyle w:val="SourceCode"/>
      </w:pPr>
      <w:proofErr w:type="gramStart"/>
      <w:r>
        <w:rPr>
          <w:rStyle w:val="KeywordTok"/>
        </w:rPr>
        <w:t>summary</w:t>
      </w:r>
      <w:r>
        <w:rPr>
          <w:rStyle w:val="NormalTok"/>
        </w:rPr>
        <w:t>(</w:t>
      </w:r>
      <w:proofErr w:type="gramEnd"/>
      <w:r>
        <w:rPr>
          <w:rStyle w:val="NormalTok"/>
        </w:rPr>
        <w:t>Hair)</w:t>
      </w:r>
    </w:p>
    <w:p w:rsidR="004F17F5" w:rsidRDefault="00AE4C79">
      <w:pPr>
        <w:pStyle w:val="SourceCode"/>
      </w:pPr>
      <w:r>
        <w:rPr>
          <w:rStyle w:val="VerbatimChar"/>
        </w:rPr>
        <w:t xml:space="preserve">##        ID            ProdQual           Ecom          TechSup     </w:t>
      </w:r>
      <w:r>
        <w:br/>
      </w:r>
      <w:r>
        <w:rPr>
          <w:rStyle w:val="VerbatimChar"/>
        </w:rPr>
        <w:t xml:space="preserve">##  Min.   :  1.00   Min.   : 5.000   Min.   :2.200   Min.   :1.300  </w:t>
      </w:r>
      <w:r>
        <w:br/>
      </w:r>
      <w:r>
        <w:rPr>
          <w:rStyle w:val="VerbatimChar"/>
        </w:rPr>
        <w:t xml:space="preserve">##  1st Qu.: 25.75   1st Qu.: 6.575   1st Qu.:3.275   1st Qu.:4.250  </w:t>
      </w:r>
      <w:r>
        <w:br/>
      </w:r>
      <w:r>
        <w:rPr>
          <w:rStyle w:val="VerbatimChar"/>
        </w:rPr>
        <w:t xml:space="preserve">##  Median : 50.50   Median : 8.000   Median :3.600   Median :5.400  </w:t>
      </w:r>
      <w:r>
        <w:br/>
      </w:r>
      <w:r>
        <w:rPr>
          <w:rStyle w:val="VerbatimChar"/>
        </w:rPr>
        <w:t xml:space="preserve">##  Mean   : 50.50   Mean   : 7.810   Mean   :3.672   Mean   :5.365  </w:t>
      </w:r>
      <w:r>
        <w:br/>
      </w:r>
      <w:r>
        <w:rPr>
          <w:rStyle w:val="VerbatimChar"/>
        </w:rPr>
        <w:t xml:space="preserve">##  3rd Qu.: 75.25   3rd Qu.: 9.100   3rd Qu.:3.925   3rd Qu.:6.625  </w:t>
      </w:r>
      <w:r>
        <w:br/>
      </w:r>
      <w:r>
        <w:rPr>
          <w:rStyle w:val="VerbatimChar"/>
        </w:rPr>
        <w:t xml:space="preserve">##  Max.   :100.00   Max.   :10.000   Max.   :5.700   Max.   :8.500  </w:t>
      </w:r>
      <w:r>
        <w:br/>
      </w:r>
      <w:r>
        <w:rPr>
          <w:rStyle w:val="VerbatimChar"/>
        </w:rPr>
        <w:t xml:space="preserve">##     CompRes       Advertising       ProdLine      SalesFImage   </w:t>
      </w:r>
      <w:r>
        <w:br/>
      </w:r>
      <w:r>
        <w:rPr>
          <w:rStyle w:val="VerbatimChar"/>
        </w:rPr>
        <w:t xml:space="preserve">##  Min.   :2.600   Min.   :1.900   Min.   :2.300   Min.   :2.900  </w:t>
      </w:r>
      <w:r>
        <w:br/>
      </w:r>
      <w:r>
        <w:rPr>
          <w:rStyle w:val="VerbatimChar"/>
        </w:rPr>
        <w:t xml:space="preserve">##  1st Qu.:4.600   1st Qu.:3.175   1st Qu.:4.700   1st Qu.:4.500  </w:t>
      </w:r>
      <w:r>
        <w:br/>
      </w:r>
      <w:r>
        <w:rPr>
          <w:rStyle w:val="VerbatimChar"/>
        </w:rPr>
        <w:t xml:space="preserve">##  Median :5.450   Median :4.000   Median :5.750   Median :4.900  </w:t>
      </w:r>
      <w:r>
        <w:br/>
      </w:r>
      <w:r>
        <w:rPr>
          <w:rStyle w:val="VerbatimChar"/>
        </w:rPr>
        <w:t xml:space="preserve">##  Mean   :5.442   Mean   :4.010   Mean   :5.805   Mean   :5.123  </w:t>
      </w:r>
      <w:r>
        <w:br/>
      </w:r>
      <w:r>
        <w:rPr>
          <w:rStyle w:val="VerbatimChar"/>
        </w:rPr>
        <w:t xml:space="preserve">##  3rd Qu.:6.325   3rd Qu.:4.800   3rd Qu.:6.800   3rd Qu.:5.800  </w:t>
      </w:r>
      <w:r>
        <w:br/>
      </w:r>
      <w:r>
        <w:rPr>
          <w:rStyle w:val="VerbatimChar"/>
        </w:rPr>
        <w:t xml:space="preserve">##  Max.   :7.800   Max.   :6.500   Max.   :8.400   Max.   :8.200  </w:t>
      </w:r>
      <w:r>
        <w:br/>
      </w:r>
      <w:r>
        <w:rPr>
          <w:rStyle w:val="VerbatimChar"/>
        </w:rPr>
        <w:t xml:space="preserve">##    ComPricing      WartyClaim      OrdBilling       DelSpeed    </w:t>
      </w:r>
      <w:r>
        <w:br/>
      </w:r>
      <w:r>
        <w:rPr>
          <w:rStyle w:val="VerbatimChar"/>
        </w:rPr>
        <w:t xml:space="preserve">##  Min.   :3.700   Min.   :4.100   Min.   :2.000   Min.   :1.600  </w:t>
      </w:r>
      <w:r>
        <w:br/>
      </w:r>
      <w:r>
        <w:rPr>
          <w:rStyle w:val="VerbatimChar"/>
        </w:rPr>
        <w:t xml:space="preserve">##  1st Qu.:5.875   1st Qu.:5.400   1st Qu.:3.700   1st Qu.:3.400  </w:t>
      </w:r>
      <w:r>
        <w:br/>
      </w:r>
      <w:r>
        <w:rPr>
          <w:rStyle w:val="VerbatimChar"/>
        </w:rPr>
        <w:t xml:space="preserve">##  Median :7.100   Median :6.100   Median :4.400   Median :3.900  </w:t>
      </w:r>
      <w:r>
        <w:br/>
      </w:r>
      <w:r>
        <w:rPr>
          <w:rStyle w:val="VerbatimChar"/>
        </w:rPr>
        <w:t xml:space="preserve">##  Mean   :6.974   Mean   :6.043   Mean   :4.278   Mean   :3.886  </w:t>
      </w:r>
      <w:r>
        <w:br/>
      </w:r>
      <w:r>
        <w:rPr>
          <w:rStyle w:val="VerbatimChar"/>
        </w:rPr>
        <w:t xml:space="preserve">##  3rd Qu.:8.400   3rd Qu.:6.600   3rd Qu.:4.800   3rd Qu.:4.425  </w:t>
      </w:r>
      <w:r>
        <w:br/>
      </w:r>
      <w:r>
        <w:rPr>
          <w:rStyle w:val="VerbatimChar"/>
        </w:rPr>
        <w:lastRenderedPageBreak/>
        <w:t xml:space="preserve">##  Max.   :9.900   Max.   :8.100   Max.   :6.700   Max.   :5.500  </w:t>
      </w:r>
      <w:r>
        <w:br/>
      </w:r>
      <w:r>
        <w:rPr>
          <w:rStyle w:val="VerbatimChar"/>
        </w:rPr>
        <w:t xml:space="preserve">##   Satisfaction  </w:t>
      </w:r>
      <w:r>
        <w:br/>
      </w:r>
      <w:r>
        <w:rPr>
          <w:rStyle w:val="VerbatimChar"/>
        </w:rPr>
        <w:t xml:space="preserve">##  Min.   :4.700  </w:t>
      </w:r>
      <w:r>
        <w:br/>
      </w:r>
      <w:r>
        <w:rPr>
          <w:rStyle w:val="VerbatimChar"/>
        </w:rPr>
        <w:t xml:space="preserve">##  1st Qu.:6.000  </w:t>
      </w:r>
      <w:r>
        <w:br/>
      </w:r>
      <w:r>
        <w:rPr>
          <w:rStyle w:val="VerbatimChar"/>
        </w:rPr>
        <w:t xml:space="preserve">##  Median :7.050  </w:t>
      </w:r>
      <w:r>
        <w:br/>
      </w:r>
      <w:r>
        <w:rPr>
          <w:rStyle w:val="VerbatimChar"/>
        </w:rPr>
        <w:t xml:space="preserve">##  Mean   :6.918  </w:t>
      </w:r>
      <w:r>
        <w:br/>
      </w:r>
      <w:r>
        <w:rPr>
          <w:rStyle w:val="VerbatimChar"/>
        </w:rPr>
        <w:t xml:space="preserve">##  3rd Qu.:7.625  </w:t>
      </w:r>
      <w:r>
        <w:br/>
      </w:r>
      <w:r>
        <w:rPr>
          <w:rStyle w:val="VerbatimChar"/>
        </w:rPr>
        <w:t>##  Max.   :9.900</w:t>
      </w:r>
    </w:p>
    <w:p w:rsidR="004F17F5" w:rsidRDefault="00AE4C79">
      <w:pPr>
        <w:pStyle w:val="Heading2"/>
      </w:pPr>
      <w:bookmarkStart w:id="5" w:name="description-of-variables"/>
      <w:bookmarkEnd w:id="5"/>
      <w:r>
        <w:t>Description of Variables</w:t>
      </w:r>
    </w:p>
    <w:p w:rsidR="006F46EF" w:rsidRDefault="006F46EF" w:rsidP="001F1A19">
      <w:pPr>
        <w:pStyle w:val="Heading2"/>
        <w:jc w:val="center"/>
      </w:pPr>
      <w:bookmarkStart w:id="6" w:name="data-preparation"/>
      <w:bookmarkEnd w:id="6"/>
      <w:r>
        <w:rPr>
          <w:noProof/>
        </w:rPr>
        <w:drawing>
          <wp:inline distT="0" distB="0" distL="0" distR="0">
            <wp:extent cx="5114925" cy="3359785"/>
            <wp:effectExtent l="0" t="0" r="952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Variable_Expansion.jpg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3943"/>
                    <a:stretch/>
                  </pic:blipFill>
                  <pic:spPr bwMode="auto">
                    <a:xfrm>
                      <a:off x="0" y="0"/>
                      <a:ext cx="5114925" cy="33597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F17F5" w:rsidRDefault="00AE4C79">
      <w:pPr>
        <w:pStyle w:val="Heading2"/>
      </w:pPr>
      <w:r>
        <w:t>Data Preparation</w:t>
      </w:r>
    </w:p>
    <w:p w:rsidR="004F17F5" w:rsidRDefault="00AE4C79">
      <w:pPr>
        <w:pStyle w:val="Heading2"/>
      </w:pPr>
      <w:bookmarkStart w:id="7" w:name="checking-na-values-missing-values"/>
      <w:bookmarkEnd w:id="7"/>
      <w:r>
        <w:t>Checking NA Values/ Missing Values</w:t>
      </w:r>
    </w:p>
    <w:p w:rsidR="004F17F5" w:rsidRDefault="00AE4C79">
      <w:pPr>
        <w:pStyle w:val="SourceCode"/>
      </w:pPr>
      <w:proofErr w:type="spellStart"/>
      <w:proofErr w:type="gramStart"/>
      <w:r>
        <w:rPr>
          <w:rStyle w:val="KeywordTok"/>
        </w:rPr>
        <w:t>sapply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Hair,</w:t>
      </w:r>
      <w:r>
        <w:rPr>
          <w:rStyle w:val="ControlFlowTok"/>
        </w:rPr>
        <w:t>function</w:t>
      </w:r>
      <w:proofErr w:type="spellEnd"/>
      <w:r>
        <w:rPr>
          <w:rStyle w:val="NormalTok"/>
        </w:rPr>
        <w:t xml:space="preserve">(x)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x)))</w:t>
      </w:r>
    </w:p>
    <w:p w:rsidR="00F069FB" w:rsidRDefault="00AE4C79" w:rsidP="00F069FB">
      <w:pPr>
        <w:pStyle w:val="SourceCode"/>
      </w:pPr>
      <w:r>
        <w:rPr>
          <w:rStyle w:val="VerbatimChar"/>
        </w:rPr>
        <w:t xml:space="preserve">##           ID     ProdQual         Ecom      TechSup      CompRes </w:t>
      </w:r>
      <w:r>
        <w:br/>
      </w:r>
      <w:r>
        <w:rPr>
          <w:rStyle w:val="VerbatimChar"/>
        </w:rPr>
        <w:t xml:space="preserve">##            0            0            0            0            0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Advertising</w:t>
      </w:r>
      <w:proofErr w:type="gramEnd"/>
      <w:r>
        <w:rPr>
          <w:rStyle w:val="VerbatimChar"/>
        </w:rPr>
        <w:t xml:space="preserve">     ProdLine  SalesFImage   ComPricing   WartyClaim </w:t>
      </w:r>
      <w:r>
        <w:br/>
      </w:r>
      <w:r>
        <w:rPr>
          <w:rStyle w:val="VerbatimChar"/>
        </w:rPr>
        <w:t xml:space="preserve">##            0            0            0            0            0 </w:t>
      </w:r>
      <w:r>
        <w:br/>
      </w:r>
      <w:r>
        <w:rPr>
          <w:rStyle w:val="VerbatimChar"/>
        </w:rPr>
        <w:t xml:space="preserve">##   OrdBilling     DelSpeed Satisfaction </w:t>
      </w:r>
      <w:r>
        <w:br/>
      </w:r>
      <w:r>
        <w:rPr>
          <w:rStyle w:val="VerbatimChar"/>
        </w:rPr>
        <w:t>##            0            0            0</w:t>
      </w:r>
      <w:bookmarkStart w:id="8" w:name="exploratory-data-analysis"/>
      <w:bookmarkEnd w:id="8"/>
    </w:p>
    <w:p w:rsidR="00DF7CDF" w:rsidRDefault="00DF7CDF" w:rsidP="00F069FB">
      <w:pPr>
        <w:pStyle w:val="Heading1"/>
        <w:ind w:left="2160" w:firstLine="720"/>
        <w:jc w:val="both"/>
        <w:rPr>
          <w:sz w:val="40"/>
          <w:szCs w:val="40"/>
        </w:rPr>
      </w:pPr>
    </w:p>
    <w:p w:rsidR="00F069FB" w:rsidRPr="00F069FB" w:rsidRDefault="00AE4C79" w:rsidP="00F069FB">
      <w:pPr>
        <w:pStyle w:val="Heading1"/>
        <w:ind w:left="2160" w:firstLine="720"/>
        <w:jc w:val="both"/>
        <w:rPr>
          <w:sz w:val="40"/>
          <w:szCs w:val="40"/>
        </w:rPr>
      </w:pPr>
      <w:r w:rsidRPr="00F069FB">
        <w:rPr>
          <w:sz w:val="40"/>
          <w:szCs w:val="40"/>
        </w:rPr>
        <w:t>Exploratory Data Analysis</w:t>
      </w:r>
      <w:bookmarkStart w:id="9" w:name="univariate-analysis"/>
      <w:bookmarkEnd w:id="9"/>
    </w:p>
    <w:p w:rsidR="00F069FB" w:rsidRPr="00F069FB" w:rsidRDefault="00AE4C79" w:rsidP="00F069FB">
      <w:pPr>
        <w:pStyle w:val="Heading2"/>
        <w:jc w:val="center"/>
      </w:pPr>
      <w:r>
        <w:t>Univariate Analysis</w:t>
      </w:r>
      <w:bookmarkStart w:id="10" w:name="frequency-distribution-of-each-independe"/>
      <w:bookmarkEnd w:id="10"/>
    </w:p>
    <w:p w:rsidR="004F17F5" w:rsidRPr="00041C7C" w:rsidRDefault="00AE4C79">
      <w:pPr>
        <w:pStyle w:val="Heading2"/>
        <w:rPr>
          <w:sz w:val="28"/>
        </w:rPr>
      </w:pPr>
      <w:r w:rsidRPr="00041C7C">
        <w:rPr>
          <w:sz w:val="28"/>
        </w:rPr>
        <w:t>Frequency Distribution of each Independent numerical Variable</w:t>
      </w:r>
    </w:p>
    <w:p w:rsidR="00606DB6" w:rsidRPr="00606DB6" w:rsidRDefault="00D666BA" w:rsidP="00606DB6">
      <w:pPr>
        <w:pStyle w:val="Heading2"/>
        <w:rPr>
          <w:sz w:val="28"/>
        </w:rPr>
      </w:pPr>
      <w:r w:rsidRPr="00041C7C">
        <w:rPr>
          <w:sz w:val="28"/>
        </w:rPr>
        <w:t>Frequency Distribution of Product Quality</w:t>
      </w:r>
    </w:p>
    <w:p w:rsidR="004F17F5" w:rsidRDefault="00AE4C79">
      <w:pPr>
        <w:pStyle w:val="SourceCode"/>
      </w:pPr>
      <w:proofErr w:type="gramStart"/>
      <w:r>
        <w:rPr>
          <w:rStyle w:val="KeywordTok"/>
        </w:rPr>
        <w:t>his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ProdQual,</w:t>
      </w:r>
      <w:r>
        <w:rPr>
          <w:rStyle w:val="DataTypeTok"/>
        </w:rPr>
        <w:t>co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yellow"</w:t>
      </w:r>
      <w:r>
        <w:rPr>
          <w:rStyle w:val="NormalTok"/>
        </w:rPr>
        <w:t>,</w:t>
      </w:r>
      <w:r>
        <w:rPr>
          <w:rStyle w:val="DataTypeTok"/>
        </w:rPr>
        <w:t>break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Product Quality"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KeywordTok"/>
        </w:rPr>
        <w:t>expression</w:t>
      </w:r>
      <w:r>
        <w:rPr>
          <w:rStyle w:val="NormalTok"/>
        </w:rPr>
        <w:t>(</w:t>
      </w:r>
      <w:r>
        <w:rPr>
          <w:rStyle w:val="KeywordTok"/>
        </w:rPr>
        <w:t>bold</w:t>
      </w:r>
      <w:r>
        <w:rPr>
          <w:rStyle w:val="NormalTok"/>
        </w:rPr>
        <w:t>(ProdQual)))</w:t>
      </w:r>
    </w:p>
    <w:p w:rsidR="00D666BA" w:rsidRDefault="00AE4C79" w:rsidP="00D666BA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5638800" cy="4391025"/>
            <wp:effectExtent l="0" t="0" r="0" b="9525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actor-Hair-Revised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9409" cy="4391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12240" w:rsidRDefault="00112240" w:rsidP="00112240">
      <w:pPr>
        <w:pStyle w:val="FirstParagraph"/>
      </w:pPr>
    </w:p>
    <w:p w:rsidR="00D666BA" w:rsidRDefault="00AE4C79" w:rsidP="00D666BA">
      <w:pPr>
        <w:pStyle w:val="FirstParagraph"/>
        <w:numPr>
          <w:ilvl w:val="0"/>
          <w:numId w:val="5"/>
        </w:numPr>
      </w:pPr>
      <w:r>
        <w:t xml:space="preserve">From the Product Quality </w:t>
      </w:r>
      <w:r w:rsidR="00D666BA">
        <w:t>plot,</w:t>
      </w:r>
      <w:r>
        <w:t xml:space="preserve"> we can see that the the Product Quality ratings distribution lies in the range 5 - 10. </w:t>
      </w:r>
    </w:p>
    <w:p w:rsidR="00D666BA" w:rsidRDefault="00AE4C79" w:rsidP="00D666BA">
      <w:pPr>
        <w:pStyle w:val="FirstParagraph"/>
        <w:numPr>
          <w:ilvl w:val="0"/>
          <w:numId w:val="5"/>
        </w:numPr>
      </w:pPr>
      <w:r>
        <w:t>Most of the Product Quality got ratings around 9-9.5.</w:t>
      </w:r>
      <w:r w:rsidR="00B65484">
        <w:t xml:space="preserve"> </w:t>
      </w:r>
      <w:r>
        <w:t xml:space="preserve">It means most of the Product Quality is </w:t>
      </w:r>
      <w:r w:rsidR="00B65484">
        <w:t>v</w:t>
      </w:r>
      <w:r>
        <w:t>ery good.</w:t>
      </w:r>
    </w:p>
    <w:p w:rsidR="004F17F5" w:rsidRDefault="00AE4C79" w:rsidP="00D666BA">
      <w:pPr>
        <w:pStyle w:val="FirstParagraph"/>
        <w:numPr>
          <w:ilvl w:val="0"/>
          <w:numId w:val="5"/>
        </w:numPr>
      </w:pPr>
      <w:r>
        <w:t xml:space="preserve">Another important thing to note is </w:t>
      </w:r>
      <w:r w:rsidR="00D666BA">
        <w:t>it’s</w:t>
      </w:r>
      <w:r>
        <w:t xml:space="preserve"> not normally </w:t>
      </w:r>
      <w:r w:rsidR="00B65484">
        <w:t>d</w:t>
      </w:r>
      <w:r>
        <w:t>istributed.</w:t>
      </w:r>
    </w:p>
    <w:p w:rsidR="00112240" w:rsidRDefault="00112240" w:rsidP="00D666BA">
      <w:pPr>
        <w:pStyle w:val="Heading2"/>
        <w:rPr>
          <w:sz w:val="28"/>
        </w:rPr>
      </w:pPr>
    </w:p>
    <w:p w:rsidR="00D666BA" w:rsidRPr="00041C7C" w:rsidRDefault="00D666BA" w:rsidP="00D666BA">
      <w:pPr>
        <w:pStyle w:val="Heading2"/>
        <w:rPr>
          <w:sz w:val="28"/>
        </w:rPr>
      </w:pPr>
      <w:r w:rsidRPr="00041C7C">
        <w:rPr>
          <w:sz w:val="28"/>
        </w:rPr>
        <w:t>Frequency Distribution of E-Commerce</w:t>
      </w:r>
    </w:p>
    <w:p w:rsidR="004F17F5" w:rsidRDefault="00AE4C79">
      <w:pPr>
        <w:pStyle w:val="SourceCode"/>
      </w:pPr>
      <w:proofErr w:type="gramStart"/>
      <w:r>
        <w:rPr>
          <w:rStyle w:val="KeywordTok"/>
        </w:rPr>
        <w:t>hist</w:t>
      </w:r>
      <w:r>
        <w:rPr>
          <w:rStyle w:val="NormalTok"/>
        </w:rPr>
        <w:t>(</w:t>
      </w:r>
      <w:proofErr w:type="gramEnd"/>
      <w:r>
        <w:rPr>
          <w:rStyle w:val="NormalTok"/>
        </w:rPr>
        <w:t>Hair</w:t>
      </w:r>
      <w:r>
        <w:rPr>
          <w:rStyle w:val="OperatorTok"/>
        </w:rPr>
        <w:t>$</w:t>
      </w:r>
      <w:r>
        <w:rPr>
          <w:rStyle w:val="NormalTok"/>
        </w:rPr>
        <w:t>Ecom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E-Commerce"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KeywordTok"/>
        </w:rPr>
        <w:t>expression</w:t>
      </w:r>
      <w:r>
        <w:rPr>
          <w:rStyle w:val="NormalTok"/>
        </w:rPr>
        <w:t>(</w:t>
      </w:r>
      <w:r>
        <w:rPr>
          <w:rStyle w:val="KeywordTok"/>
        </w:rPr>
        <w:t>bold</w:t>
      </w:r>
      <w:r>
        <w:rPr>
          <w:rStyle w:val="NormalTok"/>
        </w:rPr>
        <w:t>(Ecom)))</w:t>
      </w:r>
    </w:p>
    <w:p w:rsidR="00D666BA" w:rsidRDefault="00AE4C79" w:rsidP="00D666BA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5202620" cy="4698124"/>
            <wp:effectExtent l="0" t="0" r="0" b="762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actor-Hair-Revised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4751" cy="4727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12240" w:rsidRDefault="00112240" w:rsidP="00112240">
      <w:pPr>
        <w:pStyle w:val="FirstParagraph"/>
        <w:spacing w:after="10"/>
        <w:ind w:left="1440"/>
      </w:pPr>
    </w:p>
    <w:p w:rsidR="00D666BA" w:rsidRDefault="00674BDF" w:rsidP="00B65484">
      <w:pPr>
        <w:pStyle w:val="FirstParagraph"/>
        <w:numPr>
          <w:ilvl w:val="0"/>
          <w:numId w:val="5"/>
        </w:numPr>
        <w:spacing w:after="10"/>
      </w:pPr>
      <w:r>
        <w:t>Here</w:t>
      </w:r>
      <w:r w:rsidR="00D666BA">
        <w:t>, in</w:t>
      </w:r>
      <w:r w:rsidR="00AE4C79">
        <w:t xml:space="preserve"> the Ecommerce plot the Ecom rating distribution lies in the range of 2- 6.</w:t>
      </w:r>
    </w:p>
    <w:p w:rsidR="00D666BA" w:rsidRDefault="00D666BA" w:rsidP="00B65484">
      <w:pPr>
        <w:pStyle w:val="FirstParagraph"/>
        <w:numPr>
          <w:ilvl w:val="0"/>
          <w:numId w:val="5"/>
        </w:numPr>
        <w:spacing w:after="10"/>
      </w:pPr>
      <w:r>
        <w:t>It’s</w:t>
      </w:r>
      <w:r w:rsidR="00AE4C79">
        <w:t xml:space="preserve"> clear that the Ecom services provided is not good as we don</w:t>
      </w:r>
      <w:r w:rsidR="00B65484">
        <w:t>’</w:t>
      </w:r>
      <w:r w:rsidR="00AE4C79">
        <w:t>t have a single rating</w:t>
      </w:r>
      <w:r>
        <w:t xml:space="preserve"> </w:t>
      </w:r>
      <w:r w:rsidR="00AE4C79">
        <w:t>above 6.</w:t>
      </w:r>
    </w:p>
    <w:p w:rsidR="00D666BA" w:rsidRDefault="00AE4C79" w:rsidP="00B65484">
      <w:pPr>
        <w:pStyle w:val="FirstParagraph"/>
        <w:numPr>
          <w:ilvl w:val="0"/>
          <w:numId w:val="5"/>
        </w:numPr>
        <w:spacing w:after="10"/>
      </w:pPr>
      <w:r>
        <w:t>It is almost normally distributed.</w:t>
      </w:r>
    </w:p>
    <w:p w:rsidR="00112240" w:rsidRDefault="00112240" w:rsidP="00D666BA">
      <w:pPr>
        <w:pStyle w:val="Heading2"/>
        <w:rPr>
          <w:sz w:val="28"/>
        </w:rPr>
      </w:pPr>
    </w:p>
    <w:p w:rsidR="00112240" w:rsidRDefault="00112240" w:rsidP="00112240">
      <w:pPr>
        <w:pStyle w:val="BodyText"/>
      </w:pPr>
    </w:p>
    <w:p w:rsidR="00112240" w:rsidRPr="00112240" w:rsidRDefault="00112240" w:rsidP="00112240">
      <w:pPr>
        <w:pStyle w:val="BodyText"/>
      </w:pPr>
    </w:p>
    <w:p w:rsidR="00112240" w:rsidRDefault="00112240" w:rsidP="00D666BA">
      <w:pPr>
        <w:pStyle w:val="Heading2"/>
        <w:rPr>
          <w:sz w:val="28"/>
        </w:rPr>
      </w:pPr>
    </w:p>
    <w:p w:rsidR="00D666BA" w:rsidRPr="00041C7C" w:rsidRDefault="00D666BA" w:rsidP="00D666BA">
      <w:pPr>
        <w:pStyle w:val="Heading2"/>
        <w:rPr>
          <w:sz w:val="28"/>
        </w:rPr>
      </w:pPr>
      <w:r w:rsidRPr="00041C7C">
        <w:rPr>
          <w:sz w:val="28"/>
        </w:rPr>
        <w:t>Frequency Distribution of Technical Support</w:t>
      </w:r>
    </w:p>
    <w:p w:rsidR="00B65484" w:rsidRPr="00112240" w:rsidRDefault="00AE4C79" w:rsidP="00112240">
      <w:pPr>
        <w:pStyle w:val="SourceCode"/>
        <w:rPr>
          <w:rFonts w:ascii="Consolas" w:hAnsi="Consolas"/>
          <w:sz w:val="22"/>
          <w:shd w:val="clear" w:color="auto" w:fill="F8F8F8"/>
        </w:rPr>
      </w:pPr>
      <w:proofErr w:type="gramStart"/>
      <w:r>
        <w:rPr>
          <w:rStyle w:val="KeywordTok"/>
        </w:rPr>
        <w:t>his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TechSup,</w:t>
      </w:r>
      <w:r>
        <w:rPr>
          <w:rStyle w:val="DataTypeTok"/>
        </w:rPr>
        <w:t>co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Red"</w:t>
      </w:r>
      <w:r>
        <w:rPr>
          <w:rStyle w:val="NormalTok"/>
        </w:rPr>
        <w:t>,</w:t>
      </w:r>
      <w:r>
        <w:rPr>
          <w:rStyle w:val="DataTypeTok"/>
        </w:rPr>
        <w:t>main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Histogram of Technical Support"</w:t>
      </w:r>
      <w:r>
        <w:rPr>
          <w:rStyle w:val="NormalTok"/>
        </w:rPr>
        <w:t>,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expression</w:t>
      </w:r>
      <w:r>
        <w:rPr>
          <w:rStyle w:val="NormalTok"/>
        </w:rPr>
        <w:t>(</w:t>
      </w:r>
      <w:r>
        <w:rPr>
          <w:rStyle w:val="KeywordTok"/>
        </w:rPr>
        <w:t>bod</w:t>
      </w:r>
      <w:r>
        <w:rPr>
          <w:rStyle w:val="NormalTok"/>
        </w:rPr>
        <w:t>(</w:t>
      </w:r>
      <w:proofErr w:type="spellStart"/>
      <w:r>
        <w:rPr>
          <w:rStyle w:val="NormalTok"/>
        </w:rPr>
        <w:t>TechSup</w:t>
      </w:r>
      <w:proofErr w:type="spellEnd"/>
      <w:r>
        <w:rPr>
          <w:rStyle w:val="NormalTok"/>
        </w:rPr>
        <w:t>))</w:t>
      </w:r>
    </w:p>
    <w:p w:rsidR="00B65484" w:rsidRDefault="00112240" w:rsidP="00B65484">
      <w:pPr>
        <w:pStyle w:val="FirstParagraph"/>
        <w:rPr>
          <w:noProof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5A7F7C1F" wp14:editId="67C99943">
            <wp:simplePos x="0" y="0"/>
            <wp:positionH relativeFrom="margin">
              <wp:posOffset>409356</wp:posOffset>
            </wp:positionH>
            <wp:positionV relativeFrom="page">
              <wp:posOffset>1494834</wp:posOffset>
            </wp:positionV>
            <wp:extent cx="5469890" cy="5139055"/>
            <wp:effectExtent l="0" t="0" r="0" b="4445"/>
            <wp:wrapSquare wrapText="bothSides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actor-Hair-Revised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9890" cy="5139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112240" w:rsidRPr="00112240" w:rsidRDefault="00112240" w:rsidP="00112240">
      <w:pPr>
        <w:pStyle w:val="BodyText"/>
      </w:pPr>
    </w:p>
    <w:p w:rsidR="00D666BA" w:rsidRDefault="00B65484" w:rsidP="00B65484">
      <w:pPr>
        <w:pStyle w:val="FirstParagraph"/>
      </w:pPr>
      <w:r>
        <w:br w:type="textWrapping" w:clear="all"/>
      </w:r>
    </w:p>
    <w:p w:rsidR="00D666BA" w:rsidRDefault="00AE4C79" w:rsidP="00D666BA">
      <w:pPr>
        <w:pStyle w:val="FirstParagraph"/>
        <w:numPr>
          <w:ilvl w:val="0"/>
          <w:numId w:val="5"/>
        </w:numPr>
      </w:pPr>
      <w:r>
        <w:t>Here,</w:t>
      </w:r>
      <w:r w:rsidR="00041C7C">
        <w:t xml:space="preserve"> </w:t>
      </w:r>
      <w:r>
        <w:t xml:space="preserve">in the </w:t>
      </w:r>
      <w:r w:rsidR="00680104">
        <w:t>Technical Support</w:t>
      </w:r>
      <w:r>
        <w:t xml:space="preserve"> plot the Tech Support ratings distribution range lies from 1 to 8.5 as most values tend to be around 5-7</w:t>
      </w:r>
    </w:p>
    <w:p w:rsidR="004F17F5" w:rsidRDefault="00AE4C79" w:rsidP="00D666BA">
      <w:pPr>
        <w:pStyle w:val="FirstParagraph"/>
        <w:numPr>
          <w:ilvl w:val="0"/>
          <w:numId w:val="5"/>
        </w:numPr>
      </w:pPr>
      <w:r>
        <w:t xml:space="preserve">From this we can infer that the rating for Technical Support is </w:t>
      </w:r>
      <w:proofErr w:type="gramStart"/>
      <w:r>
        <w:t>pretty average</w:t>
      </w:r>
      <w:proofErr w:type="gramEnd"/>
      <w:r>
        <w:t xml:space="preserve"> and have a</w:t>
      </w:r>
      <w:r w:rsidR="00680104">
        <w:t>n</w:t>
      </w:r>
      <w:r>
        <w:t xml:space="preserve"> even spread.</w:t>
      </w:r>
    </w:p>
    <w:p w:rsidR="00112240" w:rsidRDefault="00112240" w:rsidP="00112240">
      <w:pPr>
        <w:pStyle w:val="BodyText"/>
      </w:pPr>
    </w:p>
    <w:p w:rsidR="00112240" w:rsidRDefault="00112240" w:rsidP="00112240">
      <w:pPr>
        <w:pStyle w:val="BodyText"/>
      </w:pPr>
    </w:p>
    <w:p w:rsidR="00112240" w:rsidRDefault="00112240" w:rsidP="00112240">
      <w:pPr>
        <w:pStyle w:val="BodyText"/>
      </w:pPr>
    </w:p>
    <w:p w:rsidR="00112240" w:rsidRDefault="00112240" w:rsidP="00112240">
      <w:pPr>
        <w:pStyle w:val="BodyText"/>
      </w:pPr>
    </w:p>
    <w:p w:rsidR="00112240" w:rsidRDefault="00112240" w:rsidP="00112240">
      <w:pPr>
        <w:pStyle w:val="BodyText"/>
      </w:pPr>
    </w:p>
    <w:p w:rsidR="00DF7CDF" w:rsidRDefault="00DF7CDF" w:rsidP="00D666BA">
      <w:pPr>
        <w:pStyle w:val="Heading2"/>
        <w:rPr>
          <w:sz w:val="28"/>
        </w:rPr>
      </w:pPr>
    </w:p>
    <w:p w:rsidR="00D666BA" w:rsidRPr="00041C7C" w:rsidRDefault="00D666BA" w:rsidP="00D666BA">
      <w:pPr>
        <w:pStyle w:val="Heading2"/>
        <w:rPr>
          <w:sz w:val="28"/>
        </w:rPr>
      </w:pPr>
      <w:r w:rsidRPr="00041C7C">
        <w:rPr>
          <w:sz w:val="28"/>
        </w:rPr>
        <w:t>Frequency Distribution of Complaint Resolution</w:t>
      </w:r>
    </w:p>
    <w:p w:rsidR="004F17F5" w:rsidRDefault="00AE4C79">
      <w:pPr>
        <w:pStyle w:val="SourceCode"/>
      </w:pPr>
      <w:proofErr w:type="gramStart"/>
      <w:r>
        <w:rPr>
          <w:rStyle w:val="KeywordTok"/>
        </w:rPr>
        <w:t>his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ompRes,</w:t>
      </w:r>
      <w:r>
        <w:rPr>
          <w:rStyle w:val="DataTypeTok"/>
        </w:rPr>
        <w:t>co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Green"</w:t>
      </w:r>
      <w:r>
        <w:rPr>
          <w:rStyle w:val="NormalTok"/>
        </w:rPr>
        <w:t>,</w:t>
      </w:r>
      <w:r>
        <w:rPr>
          <w:rStyle w:val="DataTypeTok"/>
        </w:rPr>
        <w:t>main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Histogram of Complaint Resolution"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KeywordTok"/>
        </w:rPr>
        <w:t>expression</w:t>
      </w:r>
      <w:r>
        <w:rPr>
          <w:rStyle w:val="NormalTok"/>
        </w:rPr>
        <w:t>(</w:t>
      </w:r>
      <w:r>
        <w:rPr>
          <w:rStyle w:val="KeywordTok"/>
        </w:rPr>
        <w:t>bold</w:t>
      </w:r>
      <w:r>
        <w:rPr>
          <w:rStyle w:val="NormalTok"/>
        </w:rPr>
        <w:t>(CompRes)))</w:t>
      </w:r>
    </w:p>
    <w:p w:rsidR="00D666BA" w:rsidRDefault="00AE4C79" w:rsidP="00D666BA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5171089" cy="4619297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actor-Hair-Revised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5770" cy="4641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F7CDF" w:rsidRDefault="00DF7CDF" w:rsidP="00DF7CDF">
      <w:pPr>
        <w:pStyle w:val="FirstParagraph"/>
        <w:ind w:left="1440"/>
      </w:pPr>
    </w:p>
    <w:p w:rsidR="00D666BA" w:rsidRDefault="00AE4C79" w:rsidP="00D666BA">
      <w:pPr>
        <w:pStyle w:val="FirstParagraph"/>
        <w:numPr>
          <w:ilvl w:val="0"/>
          <w:numId w:val="5"/>
        </w:numPr>
      </w:pPr>
      <w:r>
        <w:t>From this plot, the Complaint Resolution ratings distribution range lies from 2 to 8 as most values tend to be around 5-6</w:t>
      </w:r>
    </w:p>
    <w:p w:rsidR="00D666BA" w:rsidRDefault="00AE4C79" w:rsidP="00D666BA">
      <w:pPr>
        <w:pStyle w:val="FirstParagraph"/>
        <w:numPr>
          <w:ilvl w:val="0"/>
          <w:numId w:val="5"/>
        </w:numPr>
      </w:pPr>
      <w:r>
        <w:t xml:space="preserve">From this we can infer that the rating for Complaint Resolution is </w:t>
      </w:r>
      <w:r w:rsidR="00404FEE">
        <w:t xml:space="preserve">also </w:t>
      </w:r>
      <w:proofErr w:type="gramStart"/>
      <w:r>
        <w:t>pretty average</w:t>
      </w:r>
      <w:proofErr w:type="gramEnd"/>
      <w:r>
        <w:t xml:space="preserve">. </w:t>
      </w:r>
    </w:p>
    <w:p w:rsidR="004F17F5" w:rsidRDefault="00AE4C79" w:rsidP="00D666BA">
      <w:pPr>
        <w:pStyle w:val="FirstParagraph"/>
        <w:numPr>
          <w:ilvl w:val="0"/>
          <w:numId w:val="5"/>
        </w:numPr>
      </w:pPr>
      <w:r>
        <w:t xml:space="preserve">It is </w:t>
      </w:r>
      <w:r w:rsidR="00404FEE">
        <w:t>close to follow</w:t>
      </w:r>
      <w:r>
        <w:t xml:space="preserve"> normally distribut</w:t>
      </w:r>
      <w:r w:rsidR="00404FEE">
        <w:t>ion</w:t>
      </w:r>
      <w:r>
        <w:t>.</w:t>
      </w:r>
    </w:p>
    <w:p w:rsidR="00D666BA" w:rsidRDefault="00D666BA" w:rsidP="00D666BA">
      <w:pPr>
        <w:pStyle w:val="BodyText"/>
      </w:pPr>
    </w:p>
    <w:p w:rsidR="00112240" w:rsidRDefault="00112240" w:rsidP="00D666BA">
      <w:pPr>
        <w:pStyle w:val="BodyText"/>
      </w:pPr>
    </w:p>
    <w:p w:rsidR="00112240" w:rsidRDefault="00112240" w:rsidP="00D666BA">
      <w:pPr>
        <w:pStyle w:val="BodyText"/>
      </w:pPr>
    </w:p>
    <w:p w:rsidR="00112240" w:rsidRDefault="00112240" w:rsidP="00D666BA">
      <w:pPr>
        <w:pStyle w:val="BodyText"/>
      </w:pPr>
    </w:p>
    <w:p w:rsidR="00112240" w:rsidRDefault="00112240" w:rsidP="00D666BA">
      <w:pPr>
        <w:pStyle w:val="BodyText"/>
      </w:pPr>
    </w:p>
    <w:p w:rsidR="00112240" w:rsidRDefault="00112240" w:rsidP="00D666BA">
      <w:pPr>
        <w:pStyle w:val="BodyText"/>
      </w:pPr>
    </w:p>
    <w:p w:rsidR="00D666BA" w:rsidRPr="00340318" w:rsidRDefault="00D666BA" w:rsidP="00340318">
      <w:pPr>
        <w:pStyle w:val="Heading2"/>
        <w:rPr>
          <w:sz w:val="28"/>
        </w:rPr>
      </w:pPr>
      <w:r w:rsidRPr="00041C7C">
        <w:rPr>
          <w:sz w:val="28"/>
        </w:rPr>
        <w:t>Frequency Distribution of Advertising</w:t>
      </w:r>
    </w:p>
    <w:p w:rsidR="004F17F5" w:rsidRDefault="00AE4C79">
      <w:pPr>
        <w:pStyle w:val="SourceCode"/>
      </w:pPr>
      <w:proofErr w:type="gramStart"/>
      <w:r>
        <w:rPr>
          <w:rStyle w:val="KeywordTok"/>
        </w:rPr>
        <w:t>his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Advertising,</w:t>
      </w:r>
      <w:r>
        <w:rPr>
          <w:rStyle w:val="DataTypeTok"/>
        </w:rPr>
        <w:t>co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Purple"</w:t>
      </w:r>
      <w:r>
        <w:rPr>
          <w:rStyle w:val="NormalTok"/>
        </w:rPr>
        <w:t>,</w:t>
      </w:r>
      <w:r>
        <w:rPr>
          <w:rStyle w:val="DataTypeTok"/>
        </w:rPr>
        <w:t>main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Histogram of Advertising"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KeywordTok"/>
        </w:rPr>
        <w:t>expression</w:t>
      </w:r>
      <w:r>
        <w:rPr>
          <w:rStyle w:val="NormalTok"/>
        </w:rPr>
        <w:t>(</w:t>
      </w:r>
      <w:r>
        <w:rPr>
          <w:rStyle w:val="KeywordTok"/>
        </w:rPr>
        <w:t>bold</w:t>
      </w:r>
      <w:r>
        <w:rPr>
          <w:rStyle w:val="NormalTok"/>
        </w:rPr>
        <w:t>(Advertising)))</w:t>
      </w:r>
    </w:p>
    <w:p w:rsidR="00AA3311" w:rsidRDefault="00AE4C79" w:rsidP="00AA3311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5454869" cy="4792717"/>
            <wp:effectExtent l="0" t="0" r="0" b="8255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actor-Hair-Revised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2725" cy="4817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40318" w:rsidRDefault="00340318" w:rsidP="00340318">
      <w:pPr>
        <w:pStyle w:val="FirstParagraph"/>
        <w:ind w:left="1440"/>
      </w:pPr>
    </w:p>
    <w:p w:rsidR="00AA3311" w:rsidRDefault="00AE4C79" w:rsidP="00AA3311">
      <w:pPr>
        <w:pStyle w:val="FirstParagraph"/>
        <w:numPr>
          <w:ilvl w:val="0"/>
          <w:numId w:val="5"/>
        </w:numPr>
      </w:pPr>
      <w:r>
        <w:t>Here, the Advertising ratings range lies from 1.9 to 6.5 as most values tend to be around 3.2</w:t>
      </w:r>
      <w:r w:rsidR="00AA3311">
        <w:t xml:space="preserve"> </w:t>
      </w:r>
      <w:r>
        <w:t xml:space="preserve">and 4.2 </w:t>
      </w:r>
    </w:p>
    <w:p w:rsidR="00AA3311" w:rsidRDefault="00AE4C79" w:rsidP="00AA3311">
      <w:pPr>
        <w:pStyle w:val="FirstParagraph"/>
        <w:numPr>
          <w:ilvl w:val="0"/>
          <w:numId w:val="5"/>
        </w:numPr>
      </w:pPr>
      <w:r>
        <w:t xml:space="preserve">From this we can infer that the rating for Advertising is also </w:t>
      </w:r>
      <w:proofErr w:type="gramStart"/>
      <w:r>
        <w:t>pretty average</w:t>
      </w:r>
      <w:proofErr w:type="gramEnd"/>
      <w:r>
        <w:t xml:space="preserve"> </w:t>
      </w:r>
    </w:p>
    <w:p w:rsidR="00112240" w:rsidRDefault="00AA3311" w:rsidP="00AA3311">
      <w:pPr>
        <w:pStyle w:val="FirstParagraph"/>
        <w:numPr>
          <w:ilvl w:val="0"/>
          <w:numId w:val="5"/>
        </w:numPr>
      </w:pPr>
      <w:r>
        <w:t>I</w:t>
      </w:r>
      <w:r w:rsidR="00AE4C79">
        <w:t>t has a</w:t>
      </w:r>
      <w:r w:rsidR="00041C7C">
        <w:t>n</w:t>
      </w:r>
      <w:r w:rsidR="00AE4C79">
        <w:t xml:space="preserve"> even spread.</w:t>
      </w:r>
    </w:p>
    <w:p w:rsidR="00112240" w:rsidRDefault="00112240" w:rsidP="00112240">
      <w:pPr>
        <w:pStyle w:val="BodyText"/>
      </w:pPr>
    </w:p>
    <w:p w:rsidR="00112240" w:rsidRDefault="00112240" w:rsidP="00112240">
      <w:pPr>
        <w:pStyle w:val="BodyText"/>
      </w:pPr>
    </w:p>
    <w:p w:rsidR="00112240" w:rsidRDefault="00112240" w:rsidP="00112240">
      <w:pPr>
        <w:pStyle w:val="BodyText"/>
      </w:pPr>
    </w:p>
    <w:p w:rsidR="00112240" w:rsidRDefault="00112240" w:rsidP="00112240">
      <w:pPr>
        <w:pStyle w:val="BodyText"/>
      </w:pPr>
    </w:p>
    <w:p w:rsidR="00112240" w:rsidRDefault="00112240" w:rsidP="00112240">
      <w:pPr>
        <w:pStyle w:val="BodyText"/>
      </w:pPr>
    </w:p>
    <w:p w:rsidR="00340318" w:rsidRPr="00112240" w:rsidRDefault="00340318" w:rsidP="00112240">
      <w:pPr>
        <w:pStyle w:val="BodyText"/>
      </w:pPr>
    </w:p>
    <w:p w:rsidR="00AA3311" w:rsidRPr="00340318" w:rsidRDefault="00AA3311" w:rsidP="00340318">
      <w:pPr>
        <w:pStyle w:val="Heading2"/>
        <w:rPr>
          <w:sz w:val="28"/>
        </w:rPr>
      </w:pPr>
      <w:r w:rsidRPr="00041C7C">
        <w:rPr>
          <w:sz w:val="28"/>
        </w:rPr>
        <w:t>Frequency Distribution of Product Line</w:t>
      </w:r>
    </w:p>
    <w:p w:rsidR="004F17F5" w:rsidRDefault="00AE4C79">
      <w:pPr>
        <w:pStyle w:val="SourceCode"/>
      </w:pPr>
      <w:proofErr w:type="gramStart"/>
      <w:r>
        <w:rPr>
          <w:rStyle w:val="KeywordTok"/>
        </w:rPr>
        <w:t>hist</w:t>
      </w:r>
      <w:r>
        <w:rPr>
          <w:rStyle w:val="NormalTok"/>
        </w:rPr>
        <w:t>(</w:t>
      </w:r>
      <w:proofErr w:type="gramEnd"/>
      <w:r>
        <w:rPr>
          <w:rStyle w:val="NormalTok"/>
        </w:rPr>
        <w:t>ProdLine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y"</w:t>
      </w:r>
      <w:r>
        <w:rPr>
          <w:rStyle w:val="NormalTok"/>
        </w:rPr>
        <w:t>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Product Line"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KeywordTok"/>
        </w:rPr>
        <w:t>expression</w:t>
      </w:r>
      <w:r>
        <w:rPr>
          <w:rStyle w:val="NormalTok"/>
        </w:rPr>
        <w:t>(</w:t>
      </w:r>
      <w:r>
        <w:rPr>
          <w:rStyle w:val="KeywordTok"/>
        </w:rPr>
        <w:t>bold</w:t>
      </w:r>
      <w:r>
        <w:rPr>
          <w:rStyle w:val="NormalTok"/>
        </w:rPr>
        <w:t>(ProdLine)))</w:t>
      </w:r>
    </w:p>
    <w:p w:rsidR="00AA3311" w:rsidRDefault="00AE4C79" w:rsidP="00AA3311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5360276" cy="4966138"/>
            <wp:effectExtent l="0" t="0" r="0" b="635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actor-Hair-Revised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5798" cy="4980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40318" w:rsidRDefault="00340318" w:rsidP="00340318">
      <w:pPr>
        <w:pStyle w:val="FirstParagraph"/>
        <w:ind w:left="1440"/>
      </w:pPr>
    </w:p>
    <w:p w:rsidR="00AA3311" w:rsidRDefault="00AE4C79" w:rsidP="00AA3311">
      <w:pPr>
        <w:pStyle w:val="FirstParagraph"/>
        <w:numPr>
          <w:ilvl w:val="0"/>
          <w:numId w:val="5"/>
        </w:numPr>
      </w:pPr>
      <w:r>
        <w:t xml:space="preserve">From this plot, the Product Line ratings distribution range lies from 2 to 8.5 as most values tend to be around 5-6 </w:t>
      </w:r>
    </w:p>
    <w:p w:rsidR="00AA3311" w:rsidRDefault="00AE4C79" w:rsidP="00AA3311">
      <w:pPr>
        <w:pStyle w:val="FirstParagraph"/>
        <w:numPr>
          <w:ilvl w:val="0"/>
          <w:numId w:val="5"/>
        </w:numPr>
      </w:pPr>
      <w:r>
        <w:t xml:space="preserve">From this we can infer that the average rating for Product Line is around 5.5 which is </w:t>
      </w:r>
      <w:r w:rsidR="00041C7C">
        <w:t>average</w:t>
      </w:r>
    </w:p>
    <w:p w:rsidR="004F17F5" w:rsidRDefault="00AE4C79" w:rsidP="00AA3311">
      <w:pPr>
        <w:pStyle w:val="FirstParagraph"/>
        <w:numPr>
          <w:ilvl w:val="0"/>
          <w:numId w:val="5"/>
        </w:numPr>
      </w:pPr>
      <w:r>
        <w:t>It is almost normally distributed</w:t>
      </w:r>
    </w:p>
    <w:p w:rsidR="00AA3311" w:rsidRDefault="00AA3311" w:rsidP="00AA3311">
      <w:pPr>
        <w:pStyle w:val="Heading2"/>
      </w:pPr>
    </w:p>
    <w:p w:rsidR="00112240" w:rsidRDefault="00112240" w:rsidP="00112240">
      <w:pPr>
        <w:pStyle w:val="BodyText"/>
      </w:pPr>
    </w:p>
    <w:p w:rsidR="00C44CEB" w:rsidRPr="00112240" w:rsidRDefault="00C44CEB" w:rsidP="00112240">
      <w:pPr>
        <w:pStyle w:val="BodyText"/>
      </w:pPr>
    </w:p>
    <w:p w:rsidR="00AA3311" w:rsidRPr="00041C7C" w:rsidRDefault="00AA3311" w:rsidP="00AA3311">
      <w:pPr>
        <w:pStyle w:val="Heading2"/>
        <w:rPr>
          <w:sz w:val="28"/>
        </w:rPr>
      </w:pPr>
      <w:r w:rsidRPr="00041C7C">
        <w:rPr>
          <w:sz w:val="28"/>
        </w:rPr>
        <w:t>Frequency Distribution of Sales Force Image</w:t>
      </w:r>
    </w:p>
    <w:p w:rsidR="00AA3311" w:rsidRPr="00AA3311" w:rsidRDefault="00AA3311" w:rsidP="00AA3311">
      <w:pPr>
        <w:pStyle w:val="BodyText"/>
      </w:pPr>
    </w:p>
    <w:p w:rsidR="004F17F5" w:rsidRDefault="00AE4C79">
      <w:pPr>
        <w:pStyle w:val="SourceCode"/>
      </w:pPr>
      <w:proofErr w:type="gramStart"/>
      <w:r>
        <w:rPr>
          <w:rStyle w:val="KeywordTok"/>
        </w:rPr>
        <w:t>his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SalesFImage,</w:t>
      </w:r>
      <w:r>
        <w:rPr>
          <w:rStyle w:val="DataTypeTok"/>
        </w:rPr>
        <w:t>co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Orange"</w:t>
      </w:r>
      <w:r>
        <w:rPr>
          <w:rStyle w:val="NormalTok"/>
        </w:rPr>
        <w:t>,</w:t>
      </w:r>
      <w:r>
        <w:rPr>
          <w:rStyle w:val="DataTypeTok"/>
        </w:rPr>
        <w:t>break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Sales Force Image"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KeywordTok"/>
        </w:rPr>
        <w:t>expression</w:t>
      </w:r>
      <w:r>
        <w:rPr>
          <w:rStyle w:val="NormalTok"/>
        </w:rPr>
        <w:t>(</w:t>
      </w:r>
      <w:r>
        <w:rPr>
          <w:rStyle w:val="KeywordTok"/>
        </w:rPr>
        <w:t>bold</w:t>
      </w:r>
      <w:r>
        <w:rPr>
          <w:rStyle w:val="NormalTok"/>
        </w:rPr>
        <w:t>(SalesFImage)))</w:t>
      </w:r>
    </w:p>
    <w:p w:rsidR="00AA3311" w:rsidRDefault="00AE4C79" w:rsidP="00AA3311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5123793" cy="4508938"/>
            <wp:effectExtent l="0" t="0" r="1270" b="635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actor-Hair-Revised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1191" cy="452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44CEB" w:rsidRDefault="00C44CEB" w:rsidP="00C44CEB">
      <w:pPr>
        <w:pStyle w:val="FirstParagraph"/>
        <w:ind w:left="1440"/>
      </w:pPr>
    </w:p>
    <w:p w:rsidR="00404FEE" w:rsidRDefault="00AE4C79" w:rsidP="00AA3311">
      <w:pPr>
        <w:pStyle w:val="FirstParagraph"/>
        <w:numPr>
          <w:ilvl w:val="0"/>
          <w:numId w:val="5"/>
        </w:numPr>
      </w:pPr>
      <w:r>
        <w:t xml:space="preserve">Here, the Sales Force Image range lies from 2.9 to 8.2 as most values tend to be around 4.6. </w:t>
      </w:r>
    </w:p>
    <w:p w:rsidR="00AA3311" w:rsidRDefault="00AE4C79" w:rsidP="00AA3311">
      <w:pPr>
        <w:pStyle w:val="FirstParagraph"/>
        <w:numPr>
          <w:ilvl w:val="0"/>
          <w:numId w:val="5"/>
        </w:numPr>
      </w:pPr>
      <w:r>
        <w:t xml:space="preserve">From this we can infer that the rating for Sales Force Image is also </w:t>
      </w:r>
      <w:proofErr w:type="gramStart"/>
      <w:r>
        <w:t>pretty average</w:t>
      </w:r>
      <w:proofErr w:type="gramEnd"/>
      <w:r>
        <w:t xml:space="preserve"> and it has </w:t>
      </w:r>
      <w:r w:rsidR="00041C7C">
        <w:t>an</w:t>
      </w:r>
      <w:r>
        <w:t xml:space="preserve"> even spread. </w:t>
      </w:r>
    </w:p>
    <w:p w:rsidR="004F17F5" w:rsidRDefault="00AE4C79" w:rsidP="00AA3311">
      <w:pPr>
        <w:pStyle w:val="FirstParagraph"/>
        <w:numPr>
          <w:ilvl w:val="0"/>
          <w:numId w:val="5"/>
        </w:numPr>
      </w:pPr>
      <w:r>
        <w:t xml:space="preserve">There is a possibility of Outlier also which we will check using boxplot </w:t>
      </w:r>
      <w:proofErr w:type="gramStart"/>
      <w:r w:rsidR="00041C7C">
        <w:t>later on</w:t>
      </w:r>
      <w:proofErr w:type="gramEnd"/>
      <w:r>
        <w:t>.</w:t>
      </w:r>
    </w:p>
    <w:p w:rsidR="00AA3311" w:rsidRDefault="00AA3311" w:rsidP="00AA3311">
      <w:pPr>
        <w:pStyle w:val="BodyText"/>
      </w:pPr>
    </w:p>
    <w:p w:rsidR="00112240" w:rsidRDefault="00112240" w:rsidP="00AA3311">
      <w:pPr>
        <w:pStyle w:val="BodyText"/>
      </w:pPr>
    </w:p>
    <w:p w:rsidR="00112240" w:rsidRDefault="00112240" w:rsidP="00AA3311">
      <w:pPr>
        <w:pStyle w:val="BodyText"/>
      </w:pPr>
    </w:p>
    <w:p w:rsidR="00112240" w:rsidRDefault="00112240" w:rsidP="00AA3311">
      <w:pPr>
        <w:pStyle w:val="BodyText"/>
      </w:pPr>
    </w:p>
    <w:p w:rsidR="00112240" w:rsidRDefault="00112240" w:rsidP="00AA3311">
      <w:pPr>
        <w:pStyle w:val="BodyText"/>
      </w:pPr>
    </w:p>
    <w:p w:rsidR="00112240" w:rsidRDefault="00112240" w:rsidP="00AA3311">
      <w:pPr>
        <w:pStyle w:val="BodyText"/>
      </w:pPr>
    </w:p>
    <w:p w:rsidR="00C44CEB" w:rsidRDefault="00C44CEB" w:rsidP="00AA3311">
      <w:pPr>
        <w:pStyle w:val="Heading2"/>
        <w:rPr>
          <w:sz w:val="28"/>
        </w:rPr>
      </w:pPr>
    </w:p>
    <w:p w:rsidR="00AA3311" w:rsidRPr="00C44CEB" w:rsidRDefault="00AA3311" w:rsidP="00C44CEB">
      <w:pPr>
        <w:pStyle w:val="Heading2"/>
        <w:rPr>
          <w:sz w:val="28"/>
        </w:rPr>
      </w:pPr>
      <w:r w:rsidRPr="00041C7C">
        <w:rPr>
          <w:sz w:val="28"/>
        </w:rPr>
        <w:t>Frequency Distribution of Competitive Pricing</w:t>
      </w:r>
    </w:p>
    <w:p w:rsidR="004F17F5" w:rsidRDefault="00AE4C79">
      <w:pPr>
        <w:pStyle w:val="SourceCode"/>
      </w:pPr>
      <w:proofErr w:type="gramStart"/>
      <w:r>
        <w:rPr>
          <w:rStyle w:val="KeywordTok"/>
        </w:rPr>
        <w:t>his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omPricing,</w:t>
      </w:r>
      <w:r>
        <w:rPr>
          <w:rStyle w:val="DataTypeTok"/>
        </w:rPr>
        <w:t>co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Violet"</w:t>
      </w:r>
      <w:r>
        <w:rPr>
          <w:rStyle w:val="NormalTok"/>
        </w:rPr>
        <w:t>,</w:t>
      </w:r>
      <w:r>
        <w:rPr>
          <w:rStyle w:val="DataTypeTok"/>
        </w:rPr>
        <w:t>break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Competitive Pricing"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KeywordTok"/>
        </w:rPr>
        <w:t>expression</w:t>
      </w:r>
      <w:r>
        <w:rPr>
          <w:rStyle w:val="NormalTok"/>
        </w:rPr>
        <w:t>(</w:t>
      </w:r>
      <w:r>
        <w:rPr>
          <w:rStyle w:val="KeywordTok"/>
        </w:rPr>
        <w:t>bold</w:t>
      </w:r>
      <w:r>
        <w:rPr>
          <w:rStyle w:val="NormalTok"/>
        </w:rPr>
        <w:t>(ComPricing)))</w:t>
      </w:r>
    </w:p>
    <w:p w:rsidR="00AA3311" w:rsidRDefault="00AE4C79" w:rsidP="00AA3311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5297214" cy="4792718"/>
            <wp:effectExtent l="0" t="0" r="0" b="8255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actor-Hair-Revised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8173" cy="4811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44CEB" w:rsidRDefault="00C44CEB" w:rsidP="00C44CEB">
      <w:pPr>
        <w:pStyle w:val="FirstParagraph"/>
      </w:pPr>
    </w:p>
    <w:p w:rsidR="00AA3311" w:rsidRDefault="00AE4C79" w:rsidP="00AA3311">
      <w:pPr>
        <w:pStyle w:val="FirstParagraph"/>
        <w:numPr>
          <w:ilvl w:val="0"/>
          <w:numId w:val="5"/>
        </w:numPr>
      </w:pPr>
      <w:r>
        <w:t xml:space="preserve">From the Plot, the Competitive Pricing range lies from 3.7 to 9.9 as </w:t>
      </w:r>
      <w:r w:rsidR="00041C7C">
        <w:t>most values</w:t>
      </w:r>
      <w:r>
        <w:t xml:space="preserve"> tend to be around 8.2. </w:t>
      </w:r>
    </w:p>
    <w:p w:rsidR="00AA3311" w:rsidRDefault="00AE4C79" w:rsidP="00AA3311">
      <w:pPr>
        <w:pStyle w:val="FirstParagraph"/>
        <w:numPr>
          <w:ilvl w:val="0"/>
          <w:numId w:val="5"/>
        </w:numPr>
      </w:pPr>
      <w:r>
        <w:t xml:space="preserve">We can Infer that the pricing range is good as most value lies above 6 rating. </w:t>
      </w:r>
    </w:p>
    <w:p w:rsidR="004F17F5" w:rsidRDefault="00041C7C" w:rsidP="00AA3311">
      <w:pPr>
        <w:pStyle w:val="FirstParagraph"/>
        <w:numPr>
          <w:ilvl w:val="0"/>
          <w:numId w:val="5"/>
        </w:numPr>
      </w:pPr>
      <w:r>
        <w:t>It’s</w:t>
      </w:r>
      <w:r w:rsidR="00AE4C79">
        <w:t xml:space="preserve"> </w:t>
      </w:r>
      <w:r>
        <w:t>an</w:t>
      </w:r>
      <w:r w:rsidR="00AE4C79">
        <w:t xml:space="preserve"> even Spread</w:t>
      </w:r>
    </w:p>
    <w:p w:rsidR="00112240" w:rsidRDefault="00112240" w:rsidP="00112240">
      <w:pPr>
        <w:pStyle w:val="BodyText"/>
      </w:pPr>
    </w:p>
    <w:p w:rsidR="00112240" w:rsidRDefault="00112240" w:rsidP="00112240">
      <w:pPr>
        <w:pStyle w:val="BodyText"/>
      </w:pPr>
    </w:p>
    <w:p w:rsidR="00112240" w:rsidRDefault="00112240" w:rsidP="00112240">
      <w:pPr>
        <w:pStyle w:val="BodyText"/>
      </w:pPr>
    </w:p>
    <w:p w:rsidR="00112240" w:rsidRDefault="00112240" w:rsidP="00112240">
      <w:pPr>
        <w:pStyle w:val="BodyText"/>
      </w:pPr>
    </w:p>
    <w:p w:rsidR="00112240" w:rsidRDefault="00112240" w:rsidP="00112240">
      <w:pPr>
        <w:pStyle w:val="BodyText"/>
      </w:pPr>
    </w:p>
    <w:p w:rsidR="00AA3311" w:rsidRPr="00C44CEB" w:rsidRDefault="00AA3311" w:rsidP="00C44CEB">
      <w:pPr>
        <w:pStyle w:val="Heading2"/>
        <w:rPr>
          <w:sz w:val="28"/>
        </w:rPr>
      </w:pPr>
      <w:r w:rsidRPr="00041C7C">
        <w:rPr>
          <w:sz w:val="28"/>
        </w:rPr>
        <w:t>Frequency Distribution of Warranty &amp; Claim</w:t>
      </w:r>
    </w:p>
    <w:p w:rsidR="004F17F5" w:rsidRDefault="00AE4C79">
      <w:pPr>
        <w:pStyle w:val="SourceCode"/>
      </w:pPr>
      <w:proofErr w:type="gramStart"/>
      <w:r>
        <w:rPr>
          <w:rStyle w:val="KeywordTok"/>
        </w:rPr>
        <w:t>his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WartyClaim,</w:t>
      </w:r>
      <w:r>
        <w:rPr>
          <w:rStyle w:val="DataTypeTok"/>
        </w:rPr>
        <w:t>co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</w:t>
      </w:r>
      <w:proofErr w:type="spellStart"/>
      <w:r>
        <w:rPr>
          <w:rStyle w:val="StringTok"/>
        </w:rPr>
        <w:t>Blue"</w:t>
      </w:r>
      <w:r>
        <w:rPr>
          <w:rStyle w:val="NormalTok"/>
        </w:rPr>
        <w:t>,</w:t>
      </w:r>
      <w:r>
        <w:rPr>
          <w:rStyle w:val="DataTypeTok"/>
        </w:rPr>
        <w:t>break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Warranty &amp; Claim"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KeywordTok"/>
        </w:rPr>
        <w:t>expression</w:t>
      </w:r>
      <w:r>
        <w:rPr>
          <w:rStyle w:val="NormalTok"/>
        </w:rPr>
        <w:t>(</w:t>
      </w:r>
      <w:r>
        <w:rPr>
          <w:rStyle w:val="KeywordTok"/>
        </w:rPr>
        <w:t>bold</w:t>
      </w:r>
      <w:r>
        <w:rPr>
          <w:rStyle w:val="NormalTok"/>
        </w:rPr>
        <w:t>(WartyClaim)))</w:t>
      </w:r>
    </w:p>
    <w:p w:rsidR="00AA3311" w:rsidRDefault="00AE4C79" w:rsidP="00AA3311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5628289" cy="517109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actor-Hair-Revised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8882" cy="5190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44CEB" w:rsidRDefault="00C44CEB" w:rsidP="00C44CEB">
      <w:pPr>
        <w:pStyle w:val="FirstParagraph"/>
        <w:ind w:left="1440"/>
      </w:pPr>
    </w:p>
    <w:p w:rsidR="00D32968" w:rsidRDefault="00AE4C79" w:rsidP="00AA3311">
      <w:pPr>
        <w:pStyle w:val="FirstParagraph"/>
        <w:numPr>
          <w:ilvl w:val="0"/>
          <w:numId w:val="5"/>
        </w:numPr>
      </w:pPr>
      <w:r>
        <w:t xml:space="preserve">From the Plot, the Warranty &amp; Claim range lies from 4.1 to 8.1 as most values tend to be around 6. </w:t>
      </w:r>
    </w:p>
    <w:p w:rsidR="004F17F5" w:rsidRDefault="00680104" w:rsidP="00AA3311">
      <w:pPr>
        <w:pStyle w:val="FirstParagraph"/>
        <w:numPr>
          <w:ilvl w:val="0"/>
          <w:numId w:val="5"/>
        </w:numPr>
      </w:pPr>
      <w:r>
        <w:t>It’s</w:t>
      </w:r>
      <w:r w:rsidR="00AE4C79">
        <w:t xml:space="preserve"> a</w:t>
      </w:r>
      <w:r>
        <w:t>n</w:t>
      </w:r>
      <w:r w:rsidR="00AE4C79">
        <w:t xml:space="preserve"> evenly Spread allover</w:t>
      </w:r>
    </w:p>
    <w:p w:rsidR="00112240" w:rsidRDefault="00112240" w:rsidP="00112240">
      <w:pPr>
        <w:pStyle w:val="BodyText"/>
      </w:pPr>
    </w:p>
    <w:p w:rsidR="00112240" w:rsidRDefault="00112240" w:rsidP="00112240">
      <w:pPr>
        <w:pStyle w:val="BodyText"/>
      </w:pPr>
    </w:p>
    <w:p w:rsidR="00112240" w:rsidRDefault="00112240" w:rsidP="00112240">
      <w:pPr>
        <w:pStyle w:val="BodyText"/>
      </w:pPr>
    </w:p>
    <w:p w:rsidR="00112240" w:rsidRDefault="00112240" w:rsidP="00112240">
      <w:pPr>
        <w:pStyle w:val="BodyText"/>
      </w:pPr>
    </w:p>
    <w:p w:rsidR="00C44CEB" w:rsidRPr="00112240" w:rsidRDefault="00C44CEB" w:rsidP="00112240">
      <w:pPr>
        <w:pStyle w:val="BodyText"/>
      </w:pPr>
    </w:p>
    <w:p w:rsidR="00D32968" w:rsidRPr="00C44CEB" w:rsidRDefault="00D32968" w:rsidP="00C44CEB">
      <w:pPr>
        <w:pStyle w:val="Heading2"/>
        <w:rPr>
          <w:sz w:val="28"/>
        </w:rPr>
      </w:pPr>
      <w:r w:rsidRPr="00680104">
        <w:rPr>
          <w:sz w:val="28"/>
        </w:rPr>
        <w:t>Frequency Distribution of Order &amp; Billing</w:t>
      </w:r>
    </w:p>
    <w:p w:rsidR="004F17F5" w:rsidRDefault="00AE4C79">
      <w:pPr>
        <w:pStyle w:val="SourceCode"/>
      </w:pPr>
      <w:proofErr w:type="gramStart"/>
      <w:r>
        <w:rPr>
          <w:rStyle w:val="KeywordTok"/>
        </w:rPr>
        <w:t>his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OrdBilling,</w:t>
      </w:r>
      <w:r>
        <w:rPr>
          <w:rStyle w:val="DataTypeTok"/>
        </w:rPr>
        <w:t>co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</w:t>
      </w:r>
      <w:proofErr w:type="spellStart"/>
      <w:r>
        <w:rPr>
          <w:rStyle w:val="StringTok"/>
        </w:rPr>
        <w:t>Green"</w:t>
      </w:r>
      <w:r>
        <w:rPr>
          <w:rStyle w:val="NormalTok"/>
        </w:rPr>
        <w:t>,</w:t>
      </w:r>
      <w:r>
        <w:rPr>
          <w:rStyle w:val="DataTypeTok"/>
        </w:rPr>
        <w:t>break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Order &amp; Billing"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KeywordTok"/>
        </w:rPr>
        <w:t>expression</w:t>
      </w:r>
      <w:r>
        <w:rPr>
          <w:rStyle w:val="NormalTok"/>
        </w:rPr>
        <w:t>(</w:t>
      </w:r>
      <w:r>
        <w:rPr>
          <w:rStyle w:val="KeywordTok"/>
        </w:rPr>
        <w:t>bold</w:t>
      </w:r>
      <w:r>
        <w:rPr>
          <w:rStyle w:val="NormalTok"/>
        </w:rPr>
        <w:t>(OrdBilling)))</w:t>
      </w:r>
    </w:p>
    <w:p w:rsidR="00D32968" w:rsidRDefault="00AE4C79" w:rsidP="00D32968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5533696" cy="4729655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actor-Hair-Revised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0855" cy="4752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44CEB" w:rsidRDefault="00C44CEB" w:rsidP="00C44CEB">
      <w:pPr>
        <w:pStyle w:val="FirstParagraph"/>
        <w:ind w:left="1440"/>
      </w:pPr>
    </w:p>
    <w:p w:rsidR="00D32968" w:rsidRDefault="00AE4C79" w:rsidP="00D32968">
      <w:pPr>
        <w:pStyle w:val="FirstParagraph"/>
        <w:numPr>
          <w:ilvl w:val="0"/>
          <w:numId w:val="5"/>
        </w:numPr>
      </w:pPr>
      <w:r>
        <w:t xml:space="preserve">Here, the Order and Billing range lies from 2 to 6.7 as most values tend to be around 4.2. </w:t>
      </w:r>
    </w:p>
    <w:p w:rsidR="00D32968" w:rsidRDefault="00AE4C79" w:rsidP="00D32968">
      <w:pPr>
        <w:pStyle w:val="FirstParagraph"/>
        <w:numPr>
          <w:ilvl w:val="0"/>
          <w:numId w:val="5"/>
        </w:numPr>
      </w:pPr>
      <w:r>
        <w:t>Clearly the Order and Billing range is below average as most values lies under 5.</w:t>
      </w:r>
    </w:p>
    <w:p w:rsidR="004F17F5" w:rsidRDefault="00AE4C79" w:rsidP="00D32968">
      <w:pPr>
        <w:pStyle w:val="FirstParagraph"/>
        <w:numPr>
          <w:ilvl w:val="0"/>
          <w:numId w:val="5"/>
        </w:numPr>
      </w:pPr>
      <w:r>
        <w:t xml:space="preserve">There is a possibility of Outlier also which we will check using boxplot </w:t>
      </w:r>
      <w:proofErr w:type="gramStart"/>
      <w:r>
        <w:t>later on</w:t>
      </w:r>
      <w:proofErr w:type="gramEnd"/>
      <w:r>
        <w:t>.</w:t>
      </w:r>
    </w:p>
    <w:p w:rsidR="00112240" w:rsidRDefault="00112240" w:rsidP="00112240">
      <w:pPr>
        <w:pStyle w:val="BodyText"/>
      </w:pPr>
    </w:p>
    <w:p w:rsidR="00112240" w:rsidRDefault="00112240" w:rsidP="00112240">
      <w:pPr>
        <w:pStyle w:val="BodyText"/>
      </w:pPr>
    </w:p>
    <w:p w:rsidR="00112240" w:rsidRDefault="00112240" w:rsidP="00112240">
      <w:pPr>
        <w:pStyle w:val="BodyText"/>
      </w:pPr>
    </w:p>
    <w:p w:rsidR="00112240" w:rsidRDefault="00112240" w:rsidP="00112240">
      <w:pPr>
        <w:pStyle w:val="BodyText"/>
      </w:pPr>
    </w:p>
    <w:p w:rsidR="00112240" w:rsidRPr="00112240" w:rsidRDefault="00112240" w:rsidP="00112240">
      <w:pPr>
        <w:pStyle w:val="BodyText"/>
      </w:pPr>
    </w:p>
    <w:p w:rsidR="00D32968" w:rsidRPr="00C44CEB" w:rsidRDefault="00D32968" w:rsidP="00C44CEB">
      <w:pPr>
        <w:pStyle w:val="Heading2"/>
        <w:rPr>
          <w:sz w:val="28"/>
        </w:rPr>
      </w:pPr>
      <w:r w:rsidRPr="00680104">
        <w:rPr>
          <w:sz w:val="28"/>
        </w:rPr>
        <w:t xml:space="preserve">Frequency Distribution of Delivery Speed </w:t>
      </w:r>
    </w:p>
    <w:p w:rsidR="004F17F5" w:rsidRDefault="00AE4C79">
      <w:pPr>
        <w:pStyle w:val="SourceCode"/>
      </w:pPr>
      <w:proofErr w:type="gramStart"/>
      <w:r>
        <w:rPr>
          <w:rStyle w:val="KeywordTok"/>
        </w:rPr>
        <w:t>hist</w:t>
      </w:r>
      <w:r>
        <w:rPr>
          <w:rStyle w:val="NormalTok"/>
        </w:rPr>
        <w:t>(</w:t>
      </w:r>
      <w:proofErr w:type="gramEnd"/>
      <w:r>
        <w:rPr>
          <w:rStyle w:val="NormalTok"/>
        </w:rPr>
        <w:t>DelSpeed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Dark Grey"</w:t>
      </w:r>
      <w:r>
        <w:rPr>
          <w:rStyle w:val="NormalTok"/>
        </w:rPr>
        <w:t>,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Delivery Speed"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KeywordTok"/>
        </w:rPr>
        <w:t>expression</w:t>
      </w:r>
      <w:r>
        <w:rPr>
          <w:rStyle w:val="NormalTok"/>
        </w:rPr>
        <w:t>(</w:t>
      </w:r>
      <w:r>
        <w:rPr>
          <w:rStyle w:val="KeywordTok"/>
        </w:rPr>
        <w:t>bold</w:t>
      </w:r>
      <w:r>
        <w:rPr>
          <w:rStyle w:val="NormalTok"/>
        </w:rPr>
        <w:t>(DelSpeed)))</w:t>
      </w:r>
    </w:p>
    <w:p w:rsidR="00EC7E89" w:rsidRDefault="00AE4C79" w:rsidP="00EC7E89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5423338" cy="4587765"/>
            <wp:effectExtent l="0" t="0" r="6350" b="381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actor-Hair-Revised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5834" cy="4606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44CEB" w:rsidRDefault="00C44CEB" w:rsidP="00C44CEB">
      <w:pPr>
        <w:pStyle w:val="FirstParagraph"/>
        <w:ind w:left="1440"/>
      </w:pPr>
    </w:p>
    <w:p w:rsidR="00EC7E89" w:rsidRDefault="00AE4C79" w:rsidP="00EC7E89">
      <w:pPr>
        <w:pStyle w:val="FirstParagraph"/>
        <w:numPr>
          <w:ilvl w:val="0"/>
          <w:numId w:val="5"/>
        </w:numPr>
      </w:pPr>
      <w:r>
        <w:t xml:space="preserve">Here, the Delivery Speed range lies from 1.6 to 5.5 as most values tend to be around 3.9. </w:t>
      </w:r>
    </w:p>
    <w:p w:rsidR="00EC7E89" w:rsidRDefault="00AE4C79" w:rsidP="00EC7E89">
      <w:pPr>
        <w:pStyle w:val="FirstParagraph"/>
        <w:numPr>
          <w:ilvl w:val="0"/>
          <w:numId w:val="5"/>
        </w:numPr>
      </w:pPr>
      <w:r>
        <w:t>Clearly the Delivery Speed range is below average as most values lies under 5.</w:t>
      </w:r>
    </w:p>
    <w:p w:rsidR="004F17F5" w:rsidRDefault="00AE4C79" w:rsidP="00EC7E89">
      <w:pPr>
        <w:pStyle w:val="FirstParagraph"/>
        <w:numPr>
          <w:ilvl w:val="0"/>
          <w:numId w:val="5"/>
        </w:numPr>
      </w:pPr>
      <w:r>
        <w:t xml:space="preserve">There is a possibility of Outlier also which we will check using boxplot </w:t>
      </w:r>
      <w:proofErr w:type="gramStart"/>
      <w:r>
        <w:t>later on</w:t>
      </w:r>
      <w:proofErr w:type="gramEnd"/>
      <w:r>
        <w:t>.</w:t>
      </w:r>
    </w:p>
    <w:p w:rsidR="00112240" w:rsidRDefault="00112240" w:rsidP="00112240">
      <w:pPr>
        <w:pStyle w:val="BodyText"/>
      </w:pPr>
    </w:p>
    <w:p w:rsidR="00112240" w:rsidRDefault="00112240" w:rsidP="00112240">
      <w:pPr>
        <w:pStyle w:val="BodyText"/>
      </w:pPr>
    </w:p>
    <w:p w:rsidR="00112240" w:rsidRDefault="00112240" w:rsidP="00112240">
      <w:pPr>
        <w:pStyle w:val="BodyText"/>
      </w:pPr>
    </w:p>
    <w:p w:rsidR="00112240" w:rsidRPr="00112240" w:rsidRDefault="00112240" w:rsidP="00112240">
      <w:pPr>
        <w:pStyle w:val="BodyText"/>
      </w:pPr>
    </w:p>
    <w:p w:rsidR="00EC7E89" w:rsidRPr="00EC7E89" w:rsidRDefault="00AE4C79" w:rsidP="00C44CEB">
      <w:pPr>
        <w:pStyle w:val="Heading2"/>
      </w:pPr>
      <w:bookmarkStart w:id="11" w:name="outlier-detection"/>
      <w:bookmarkEnd w:id="11"/>
      <w:r w:rsidRPr="00680104">
        <w:t>Outlier Detection</w:t>
      </w:r>
    </w:p>
    <w:p w:rsidR="004F17F5" w:rsidRDefault="00AE4C79">
      <w:pPr>
        <w:pStyle w:val="SourceCode"/>
      </w:pPr>
      <w:proofErr w:type="gramStart"/>
      <w:r>
        <w:rPr>
          <w:rStyle w:val="KeywordTok"/>
        </w:rPr>
        <w:t>boxplot</w:t>
      </w:r>
      <w:r>
        <w:rPr>
          <w:rStyle w:val="NormalTok"/>
        </w:rPr>
        <w:t>(</w:t>
      </w:r>
      <w:proofErr w:type="gramEnd"/>
      <w:r>
        <w:rPr>
          <w:rStyle w:val="NormalTok"/>
        </w:rPr>
        <w:t>Hair[,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13</w:t>
      </w:r>
      <w:r>
        <w:rPr>
          <w:rStyle w:val="NormalTok"/>
        </w:rPr>
        <w:t>],</w:t>
      </w:r>
      <w:r>
        <w:rPr>
          <w:rStyle w:val="DataTypeTok"/>
        </w:rPr>
        <w:t>col=</w:t>
      </w:r>
      <w:r>
        <w:rPr>
          <w:rStyle w:val="KeywordTok"/>
        </w:rPr>
        <w:t>rainbow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Hair[,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13</w:t>
      </w:r>
      <w:r>
        <w:rPr>
          <w:rStyle w:val="NormalTok"/>
        </w:rPr>
        <w:t>])),</w:t>
      </w:r>
      <w:r>
        <w:rPr>
          <w:rStyle w:val="DataTypeTok"/>
        </w:rPr>
        <w:t>las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EC7E89" w:rsidRDefault="00AE4C79" w:rsidP="00EC7E89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actor-Hair-Revised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C7E89" w:rsidRDefault="00AE4C79" w:rsidP="00EC7E89">
      <w:pPr>
        <w:pStyle w:val="FirstParagraph"/>
        <w:numPr>
          <w:ilvl w:val="0"/>
          <w:numId w:val="5"/>
        </w:numPr>
      </w:pPr>
      <w:r>
        <w:t xml:space="preserve">From the Plot </w:t>
      </w:r>
      <w:r w:rsidR="00EC7E89">
        <w:t>it’s</w:t>
      </w:r>
      <w:r>
        <w:t xml:space="preserve"> Clear that the Variables E-Commerce,</w:t>
      </w:r>
      <w:r w:rsidR="00EC7E89">
        <w:t xml:space="preserve"> </w:t>
      </w:r>
      <w:r>
        <w:t>Sales Force Image,</w:t>
      </w:r>
      <w:r w:rsidR="00EC7E89">
        <w:t xml:space="preserve"> </w:t>
      </w:r>
      <w:r>
        <w:t>Order and Billing,</w:t>
      </w:r>
      <w:r w:rsidR="00EC7E89">
        <w:t xml:space="preserve"> </w:t>
      </w:r>
      <w:r>
        <w:t xml:space="preserve">Delivery Speed has Outliers, </w:t>
      </w:r>
      <w:r w:rsidR="00EC7E89">
        <w:t>which</w:t>
      </w:r>
      <w:r>
        <w:t xml:space="preserve"> we also seen in Histogram Plot. </w:t>
      </w:r>
    </w:p>
    <w:p w:rsidR="00EC7E89" w:rsidRDefault="00AE4C79" w:rsidP="00EC7E89">
      <w:pPr>
        <w:pStyle w:val="FirstParagraph"/>
        <w:numPr>
          <w:ilvl w:val="0"/>
          <w:numId w:val="5"/>
        </w:numPr>
      </w:pPr>
      <w:r>
        <w:t xml:space="preserve">We need to deal with the outlier as it will affect our Model </w:t>
      </w:r>
      <w:r w:rsidR="00EC7E89">
        <w:t>interpretability</w:t>
      </w:r>
      <w:r>
        <w:t>/Validity.</w:t>
      </w:r>
    </w:p>
    <w:p w:rsidR="004F17F5" w:rsidRDefault="00AE4C79" w:rsidP="00EC7E89">
      <w:pPr>
        <w:pStyle w:val="FirstParagraph"/>
        <w:numPr>
          <w:ilvl w:val="0"/>
          <w:numId w:val="5"/>
        </w:numPr>
      </w:pPr>
      <w:r>
        <w:t>We need to find the Outlier values using the formula (Q1-1.5</w:t>
      </w:r>
      <w:r w:rsidR="00680104">
        <w:t>IQR, Q</w:t>
      </w:r>
      <w:r>
        <w:t>1+1.5IQR)</w:t>
      </w:r>
    </w:p>
    <w:p w:rsidR="00680104" w:rsidRDefault="00AE4C79" w:rsidP="00680104">
      <w:pPr>
        <w:pStyle w:val="Heading1"/>
      </w:pPr>
      <w:bookmarkStart w:id="12" w:name="outlier-treatment"/>
      <w:bookmarkEnd w:id="12"/>
      <w:r>
        <w:t>Outlier Treatment</w:t>
      </w:r>
    </w:p>
    <w:p w:rsidR="00680104" w:rsidRDefault="00680104" w:rsidP="00680104">
      <w:pPr>
        <w:pStyle w:val="BodyText"/>
        <w:ind w:firstLine="720"/>
      </w:pPr>
      <w:r>
        <w:t xml:space="preserve">There are different methods in dealing with Outliers, one of the </w:t>
      </w:r>
      <w:r w:rsidR="0013679A">
        <w:t>methods</w:t>
      </w:r>
      <w:r>
        <w:t xml:space="preserve"> is </w:t>
      </w:r>
      <w:r w:rsidRPr="0013679A">
        <w:rPr>
          <w:b/>
        </w:rPr>
        <w:t>Winsorizing technique</w:t>
      </w:r>
      <w:r>
        <w:t xml:space="preserve"> which replaces the outliers with the allowable or Benchmark Range.</w:t>
      </w:r>
    </w:p>
    <w:p w:rsidR="00680104" w:rsidRPr="00680104" w:rsidRDefault="00680104" w:rsidP="00680104">
      <w:pPr>
        <w:pStyle w:val="BodyText"/>
        <w:jc w:val="center"/>
        <w:rPr>
          <w:b/>
        </w:rPr>
      </w:pPr>
      <w:r w:rsidRPr="00680104">
        <w:rPr>
          <w:b/>
        </w:rPr>
        <w:t>Outlier Formula = (Q1-1.5IQR,</w:t>
      </w:r>
      <w:r w:rsidR="00F81C30">
        <w:rPr>
          <w:b/>
        </w:rPr>
        <w:t xml:space="preserve"> </w:t>
      </w:r>
      <w:r w:rsidRPr="00680104">
        <w:rPr>
          <w:b/>
        </w:rPr>
        <w:t>Q1+1.5IQR)</w:t>
      </w:r>
    </w:p>
    <w:p w:rsidR="004F17F5" w:rsidRDefault="00AE4C79">
      <w:pPr>
        <w:pStyle w:val="SourceCode"/>
      </w:pPr>
      <w:proofErr w:type="gramStart"/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Hair</w:t>
      </w:r>
      <w:r>
        <w:rPr>
          <w:rStyle w:val="OperatorTok"/>
        </w:rPr>
        <w:t>$</w:t>
      </w:r>
      <w:r>
        <w:rPr>
          <w:rStyle w:val="NormalTok"/>
        </w:rPr>
        <w:t>Ecom</w:t>
      </w:r>
      <w:proofErr w:type="spellEnd"/>
      <w:r>
        <w:rPr>
          <w:rStyle w:val="NormalTok"/>
        </w:rPr>
        <w:t>)</w:t>
      </w:r>
    </w:p>
    <w:p w:rsidR="004F17F5" w:rsidRDefault="00AE4C79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2.200   3.275   3.600   3.672   3.925   5.700</w:t>
      </w:r>
    </w:p>
    <w:p w:rsidR="004F17F5" w:rsidRDefault="00AE4C79">
      <w:pPr>
        <w:pStyle w:val="SourceCode"/>
      </w:pPr>
      <w:r>
        <w:rPr>
          <w:rStyle w:val="NormalTok"/>
        </w:rPr>
        <w:lastRenderedPageBreak/>
        <w:t>benchmark &lt;-</w:t>
      </w:r>
      <w:r>
        <w:rPr>
          <w:rStyle w:val="StringTok"/>
        </w:rPr>
        <w:t xml:space="preserve"> </w:t>
      </w:r>
      <w:r>
        <w:rPr>
          <w:rStyle w:val="FloatTok"/>
        </w:rPr>
        <w:t>3.925</w:t>
      </w:r>
      <w:r>
        <w:rPr>
          <w:rStyle w:val="OperatorTok"/>
        </w:rPr>
        <w:t>+</w:t>
      </w:r>
      <w:r>
        <w:rPr>
          <w:rStyle w:val="FloatTok"/>
        </w:rPr>
        <w:t>1.5</w:t>
      </w:r>
      <w:r>
        <w:rPr>
          <w:rStyle w:val="OperatorTok"/>
        </w:rPr>
        <w:t>*</w:t>
      </w:r>
      <w:r>
        <w:rPr>
          <w:rStyle w:val="KeywordTok"/>
        </w:rPr>
        <w:t>IQR</w:t>
      </w:r>
      <w:r>
        <w:rPr>
          <w:rStyle w:val="NormalTok"/>
        </w:rPr>
        <w:t>(Hair</w:t>
      </w:r>
      <w:r>
        <w:rPr>
          <w:rStyle w:val="OperatorTok"/>
        </w:rPr>
        <w:t>$</w:t>
      </w:r>
      <w:r>
        <w:rPr>
          <w:rStyle w:val="NormalTok"/>
        </w:rPr>
        <w:t>Ecom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benchmark)</w:t>
      </w:r>
    </w:p>
    <w:p w:rsidR="004F17F5" w:rsidRDefault="00AE4C79">
      <w:pPr>
        <w:pStyle w:val="SourceCode"/>
      </w:pPr>
      <w:r>
        <w:rPr>
          <w:rStyle w:val="VerbatimChar"/>
        </w:rPr>
        <w:t>## [1] 4.9</w:t>
      </w:r>
    </w:p>
    <w:p w:rsidR="004F17F5" w:rsidRDefault="00EC7E89">
      <w:pPr>
        <w:pStyle w:val="SourceCode"/>
      </w:pPr>
      <w:r w:rsidRPr="00CC3FEF">
        <w:rPr>
          <w:rStyle w:val="VerbatimChar"/>
          <w:b/>
        </w:rPr>
        <w:t>Note:</w:t>
      </w:r>
      <w:r>
        <w:rPr>
          <w:rStyle w:val="VerbatimChar"/>
        </w:rPr>
        <w:t xml:space="preserve"> </w:t>
      </w:r>
      <w:r w:rsidR="00AE4C79">
        <w:rPr>
          <w:rStyle w:val="VerbatimChar"/>
        </w:rPr>
        <w:t xml:space="preserve">Benchmark is the upper allowable Limit </w:t>
      </w:r>
    </w:p>
    <w:p w:rsidR="004F17F5" w:rsidRDefault="00AE4C79">
      <w:pPr>
        <w:pStyle w:val="SourceCode"/>
      </w:pPr>
      <w:r>
        <w:rPr>
          <w:rStyle w:val="NormalTok"/>
        </w:rPr>
        <w:t>Hair</w:t>
      </w:r>
      <w:r>
        <w:rPr>
          <w:rStyle w:val="OperatorTok"/>
        </w:rPr>
        <w:t>$</w:t>
      </w:r>
      <w:r>
        <w:rPr>
          <w:rStyle w:val="NormalTok"/>
        </w:rPr>
        <w:t>Ecom[Hair</w:t>
      </w:r>
      <w:r>
        <w:rPr>
          <w:rStyle w:val="OperatorTok"/>
        </w:rPr>
        <w:t>$</w:t>
      </w:r>
      <w:r>
        <w:rPr>
          <w:rStyle w:val="NormalTok"/>
        </w:rPr>
        <w:t>Ecom</w:t>
      </w:r>
      <w:r>
        <w:rPr>
          <w:rStyle w:val="OperatorTok"/>
        </w:rPr>
        <w:t>&gt;</w:t>
      </w:r>
      <w:r>
        <w:rPr>
          <w:rStyle w:val="FloatTok"/>
        </w:rPr>
        <w:t>4.9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benchmark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Hair</w:t>
      </w:r>
      <w:r>
        <w:rPr>
          <w:rStyle w:val="OperatorTok"/>
        </w:rPr>
        <w:t>$</w:t>
      </w:r>
      <w:r>
        <w:rPr>
          <w:rStyle w:val="NormalTok"/>
        </w:rPr>
        <w:t>Ecom)</w:t>
      </w:r>
    </w:p>
    <w:p w:rsidR="004F17F5" w:rsidRDefault="00AE4C79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2.200   3.275   3.600   3.645   3.925   4.900</w:t>
      </w:r>
    </w:p>
    <w:p w:rsidR="004F17F5" w:rsidRDefault="00AE4C79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air</w:t>
      </w:r>
      <w:r>
        <w:rPr>
          <w:rStyle w:val="OperatorTok"/>
        </w:rPr>
        <w:t>$</w:t>
      </w:r>
      <w:r>
        <w:rPr>
          <w:rStyle w:val="NormalTok"/>
        </w:rPr>
        <w:t>Ecom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orange"</w:t>
      </w:r>
      <w:r>
        <w:rPr>
          <w:rStyle w:val="NormalTok"/>
        </w:rPr>
        <w:t>)</w:t>
      </w:r>
    </w:p>
    <w:p w:rsidR="00CC3FEF" w:rsidRDefault="00AE4C79" w:rsidP="00CC3FEF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actor-Hair-Revised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C3FEF" w:rsidRDefault="00AE4C79" w:rsidP="00CC3FEF">
      <w:pPr>
        <w:pStyle w:val="FirstParagraph"/>
        <w:numPr>
          <w:ilvl w:val="0"/>
          <w:numId w:val="5"/>
        </w:numPr>
      </w:pPr>
      <w:r>
        <w:t xml:space="preserve">We have replaced the Outliers with acceptable or allowable range which is evident in the boxplot </w:t>
      </w:r>
    </w:p>
    <w:p w:rsidR="004F17F5" w:rsidRDefault="00AE4C79" w:rsidP="00CC3FEF">
      <w:pPr>
        <w:pStyle w:val="FirstParagraph"/>
      </w:pPr>
      <w:r>
        <w:t xml:space="preserve">Now </w:t>
      </w:r>
      <w:r w:rsidR="00CC3FEF">
        <w:t>Let’s</w:t>
      </w:r>
      <w:r>
        <w:t xml:space="preserve"> do the same process for all other variables which has outliers</w:t>
      </w:r>
      <w:r w:rsidR="00CC3FEF">
        <w:t>,</w:t>
      </w:r>
    </w:p>
    <w:p w:rsidR="004F17F5" w:rsidRDefault="00AE4C79">
      <w:pPr>
        <w:pStyle w:val="SourceCode"/>
      </w:pPr>
      <w:proofErr w:type="gramStart"/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Hair</w:t>
      </w:r>
      <w:r>
        <w:rPr>
          <w:rStyle w:val="OperatorTok"/>
        </w:rPr>
        <w:t>$</w:t>
      </w:r>
      <w:r>
        <w:rPr>
          <w:rStyle w:val="NormalTok"/>
        </w:rPr>
        <w:t>SalesFImage</w:t>
      </w:r>
      <w:proofErr w:type="spellEnd"/>
      <w:r>
        <w:rPr>
          <w:rStyle w:val="NormalTok"/>
        </w:rPr>
        <w:t>)</w:t>
      </w:r>
    </w:p>
    <w:p w:rsidR="004F17F5" w:rsidRDefault="00AE4C79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2.900   4.500   4.900   5.123   5.800   8.200</w:t>
      </w:r>
    </w:p>
    <w:p w:rsidR="004F17F5" w:rsidRDefault="00AE4C79">
      <w:pPr>
        <w:pStyle w:val="SourceCode"/>
      </w:pPr>
      <w:r>
        <w:rPr>
          <w:rStyle w:val="NormalTok"/>
        </w:rPr>
        <w:t>benchmark1 &lt;-</w:t>
      </w:r>
      <w:r>
        <w:rPr>
          <w:rStyle w:val="StringTok"/>
        </w:rPr>
        <w:t xml:space="preserve"> </w:t>
      </w:r>
      <w:r>
        <w:rPr>
          <w:rStyle w:val="FloatTok"/>
        </w:rPr>
        <w:t>5.800</w:t>
      </w:r>
      <w:r>
        <w:rPr>
          <w:rStyle w:val="OperatorTok"/>
        </w:rPr>
        <w:t>+</w:t>
      </w:r>
      <w:r>
        <w:rPr>
          <w:rStyle w:val="FloatTok"/>
        </w:rPr>
        <w:t>1.5</w:t>
      </w:r>
      <w:r>
        <w:rPr>
          <w:rStyle w:val="OperatorTok"/>
        </w:rPr>
        <w:t>*</w:t>
      </w:r>
      <w:r>
        <w:rPr>
          <w:rStyle w:val="KeywordTok"/>
        </w:rPr>
        <w:t>IQR</w:t>
      </w:r>
      <w:r>
        <w:rPr>
          <w:rStyle w:val="NormalTok"/>
        </w:rPr>
        <w:t>(Hair</w:t>
      </w:r>
      <w:r>
        <w:rPr>
          <w:rStyle w:val="OperatorTok"/>
        </w:rPr>
        <w:t>$</w:t>
      </w:r>
      <w:r>
        <w:rPr>
          <w:rStyle w:val="NormalTok"/>
        </w:rPr>
        <w:t>SalesFImage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benchmark1)</w:t>
      </w:r>
    </w:p>
    <w:p w:rsidR="004F17F5" w:rsidRDefault="00AE4C79">
      <w:pPr>
        <w:pStyle w:val="SourceCode"/>
      </w:pPr>
      <w:r>
        <w:rPr>
          <w:rStyle w:val="VerbatimChar"/>
        </w:rPr>
        <w:t>## [1] 7.75</w:t>
      </w:r>
    </w:p>
    <w:p w:rsidR="004F17F5" w:rsidRDefault="00AE4C79">
      <w:pPr>
        <w:pStyle w:val="SourceCode"/>
      </w:pPr>
      <w:r>
        <w:rPr>
          <w:rStyle w:val="NormalTok"/>
        </w:rPr>
        <w:t>Hair</w:t>
      </w:r>
      <w:r>
        <w:rPr>
          <w:rStyle w:val="OperatorTok"/>
        </w:rPr>
        <w:t>$</w:t>
      </w:r>
      <w:r>
        <w:rPr>
          <w:rStyle w:val="NormalTok"/>
        </w:rPr>
        <w:t>SalesFImage[Hair</w:t>
      </w:r>
      <w:r>
        <w:rPr>
          <w:rStyle w:val="OperatorTok"/>
        </w:rPr>
        <w:t>$</w:t>
      </w:r>
      <w:r>
        <w:rPr>
          <w:rStyle w:val="NormalTok"/>
        </w:rPr>
        <w:t>SalesFImage</w:t>
      </w:r>
      <w:r>
        <w:rPr>
          <w:rStyle w:val="OperatorTok"/>
        </w:rPr>
        <w:t>&gt;</w:t>
      </w:r>
      <w:r>
        <w:rPr>
          <w:rStyle w:val="FloatTok"/>
        </w:rPr>
        <w:t>7.75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benchmark1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Hair</w:t>
      </w:r>
      <w:r>
        <w:rPr>
          <w:rStyle w:val="OperatorTok"/>
        </w:rPr>
        <w:t>$</w:t>
      </w:r>
      <w:r>
        <w:rPr>
          <w:rStyle w:val="NormalTok"/>
        </w:rPr>
        <w:t>SalesFImage)</w:t>
      </w:r>
    </w:p>
    <w:p w:rsidR="004F17F5" w:rsidRDefault="00AE4C79">
      <w:pPr>
        <w:pStyle w:val="SourceCode"/>
      </w:pPr>
      <w:r>
        <w:rPr>
          <w:rStyle w:val="VerbatimChar"/>
        </w:rPr>
        <w:lastRenderedPageBreak/>
        <w:t xml:space="preserve">##    Min. 1st Qu.  Median    Mean 3rd Qu.    Max. </w:t>
      </w:r>
      <w:r>
        <w:br/>
      </w:r>
      <w:r>
        <w:rPr>
          <w:rStyle w:val="VerbatimChar"/>
        </w:rPr>
        <w:t>##   2.900   4.500   4.900   5.117   5.800   7.750</w:t>
      </w:r>
    </w:p>
    <w:p w:rsidR="004F17F5" w:rsidRDefault="00AE4C79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air</w:t>
      </w:r>
      <w:r>
        <w:rPr>
          <w:rStyle w:val="OperatorTok"/>
        </w:rPr>
        <w:t>$</w:t>
      </w:r>
      <w:r>
        <w:rPr>
          <w:rStyle w:val="NormalTok"/>
        </w:rPr>
        <w:t>SalesFImage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cyan"</w:t>
      </w:r>
      <w:r>
        <w:rPr>
          <w:rStyle w:val="NormalTok"/>
        </w:rPr>
        <w:t>)</w:t>
      </w:r>
    </w:p>
    <w:p w:rsidR="004F17F5" w:rsidRDefault="00AE4C79" w:rsidP="00CC3FEF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actor-Hair-Revised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F17F5" w:rsidRDefault="00AE4C79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Hair</w:t>
      </w:r>
      <w:r>
        <w:rPr>
          <w:rStyle w:val="OperatorTok"/>
        </w:rPr>
        <w:t>$</w:t>
      </w:r>
      <w:r>
        <w:rPr>
          <w:rStyle w:val="NormalTok"/>
        </w:rPr>
        <w:t>OrdBilling)</w:t>
      </w:r>
    </w:p>
    <w:p w:rsidR="004F17F5" w:rsidRDefault="00AE4C79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2.000   3.700   4.400   4.278   4.800   6.700</w:t>
      </w:r>
    </w:p>
    <w:p w:rsidR="004F17F5" w:rsidRDefault="00AE4C79">
      <w:pPr>
        <w:pStyle w:val="SourceCode"/>
      </w:pPr>
      <w:r>
        <w:rPr>
          <w:rStyle w:val="NormalTok"/>
        </w:rPr>
        <w:t>benchmark2 &lt;-</w:t>
      </w:r>
      <w:r>
        <w:rPr>
          <w:rStyle w:val="StringTok"/>
        </w:rPr>
        <w:t xml:space="preserve"> </w:t>
      </w:r>
      <w:r>
        <w:rPr>
          <w:rStyle w:val="FloatTok"/>
        </w:rPr>
        <w:t>4.800</w:t>
      </w:r>
      <w:r>
        <w:rPr>
          <w:rStyle w:val="OperatorTok"/>
        </w:rPr>
        <w:t>+</w:t>
      </w:r>
      <w:r>
        <w:rPr>
          <w:rStyle w:val="FloatTok"/>
        </w:rPr>
        <w:t>1.5</w:t>
      </w:r>
      <w:r>
        <w:rPr>
          <w:rStyle w:val="OperatorTok"/>
        </w:rPr>
        <w:t>*</w:t>
      </w:r>
      <w:r>
        <w:rPr>
          <w:rStyle w:val="KeywordTok"/>
        </w:rPr>
        <w:t>IQR</w:t>
      </w:r>
      <w:r>
        <w:rPr>
          <w:rStyle w:val="NormalTok"/>
        </w:rPr>
        <w:t>(Hair</w:t>
      </w:r>
      <w:r>
        <w:rPr>
          <w:rStyle w:val="OperatorTok"/>
        </w:rPr>
        <w:t>$</w:t>
      </w:r>
      <w:r>
        <w:rPr>
          <w:rStyle w:val="NormalTok"/>
        </w:rPr>
        <w:t>OrdBilling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benchmark2)</w:t>
      </w:r>
    </w:p>
    <w:p w:rsidR="004F17F5" w:rsidRDefault="00AE4C79">
      <w:pPr>
        <w:pStyle w:val="SourceCode"/>
      </w:pPr>
      <w:r>
        <w:rPr>
          <w:rStyle w:val="VerbatimChar"/>
        </w:rPr>
        <w:t>## [1] 6.45</w:t>
      </w:r>
    </w:p>
    <w:p w:rsidR="004F17F5" w:rsidRDefault="00AE4C79">
      <w:pPr>
        <w:pStyle w:val="SourceCode"/>
      </w:pPr>
      <w:r>
        <w:rPr>
          <w:rStyle w:val="NormalTok"/>
        </w:rPr>
        <w:t>Hair</w:t>
      </w:r>
      <w:r>
        <w:rPr>
          <w:rStyle w:val="OperatorTok"/>
        </w:rPr>
        <w:t>$</w:t>
      </w:r>
      <w:r>
        <w:rPr>
          <w:rStyle w:val="NormalTok"/>
        </w:rPr>
        <w:t>OrdBilling[Hair</w:t>
      </w:r>
      <w:r>
        <w:rPr>
          <w:rStyle w:val="OperatorTok"/>
        </w:rPr>
        <w:t>$</w:t>
      </w:r>
      <w:r>
        <w:rPr>
          <w:rStyle w:val="NormalTok"/>
        </w:rPr>
        <w:t>OrdBilling</w:t>
      </w:r>
      <w:r>
        <w:rPr>
          <w:rStyle w:val="OperatorTok"/>
        </w:rPr>
        <w:t>&gt;</w:t>
      </w:r>
      <w:r>
        <w:rPr>
          <w:rStyle w:val="FloatTok"/>
        </w:rPr>
        <w:t>6.45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benchmark2</w:t>
      </w:r>
      <w:r>
        <w:br/>
      </w:r>
      <w:r>
        <w:rPr>
          <w:rStyle w:val="NormalTok"/>
        </w:rPr>
        <w:t>l.benchmark2 &lt;-</w:t>
      </w:r>
      <w:r>
        <w:rPr>
          <w:rStyle w:val="StringTok"/>
        </w:rPr>
        <w:t xml:space="preserve"> </w:t>
      </w:r>
      <w:r>
        <w:rPr>
          <w:rStyle w:val="FloatTok"/>
        </w:rPr>
        <w:t>3.700</w:t>
      </w:r>
      <w:r>
        <w:rPr>
          <w:rStyle w:val="OperatorTok"/>
        </w:rPr>
        <w:t>-</w:t>
      </w:r>
      <w:r>
        <w:rPr>
          <w:rStyle w:val="FloatTok"/>
        </w:rPr>
        <w:t>1.5</w:t>
      </w:r>
      <w:r>
        <w:rPr>
          <w:rStyle w:val="OperatorTok"/>
        </w:rPr>
        <w:t>*</w:t>
      </w:r>
      <w:r>
        <w:rPr>
          <w:rStyle w:val="KeywordTok"/>
        </w:rPr>
        <w:t>IQR</w:t>
      </w:r>
      <w:r>
        <w:rPr>
          <w:rStyle w:val="NormalTok"/>
        </w:rPr>
        <w:t>(Hair</w:t>
      </w:r>
      <w:r>
        <w:rPr>
          <w:rStyle w:val="OperatorTok"/>
        </w:rPr>
        <w:t>$</w:t>
      </w:r>
      <w:r>
        <w:rPr>
          <w:rStyle w:val="NormalTok"/>
        </w:rPr>
        <w:t>OrdBilling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l.benchmark2)</w:t>
      </w:r>
    </w:p>
    <w:p w:rsidR="004F17F5" w:rsidRDefault="00AE4C79">
      <w:pPr>
        <w:pStyle w:val="SourceCode"/>
      </w:pPr>
      <w:r>
        <w:rPr>
          <w:rStyle w:val="VerbatimChar"/>
        </w:rPr>
        <w:t>## [1] 2.05</w:t>
      </w:r>
    </w:p>
    <w:p w:rsidR="004F17F5" w:rsidRDefault="00CC3FEF">
      <w:pPr>
        <w:pStyle w:val="FirstParagraph"/>
      </w:pPr>
      <w:r w:rsidRPr="00CC3FEF">
        <w:rPr>
          <w:b/>
        </w:rPr>
        <w:t>Note:</w:t>
      </w:r>
      <w:r>
        <w:t xml:space="preserve"> l. benchmark</w:t>
      </w:r>
      <w:r w:rsidR="00AE4C79">
        <w:t>2 means lower benchmark/ acceptable range as Order &amp; Billing has outliers in both sides</w:t>
      </w:r>
    </w:p>
    <w:p w:rsidR="004F17F5" w:rsidRDefault="00AE4C79">
      <w:pPr>
        <w:pStyle w:val="SourceCode"/>
      </w:pPr>
      <w:r>
        <w:rPr>
          <w:rStyle w:val="NormalTok"/>
        </w:rPr>
        <w:t>Hair</w:t>
      </w:r>
      <w:r>
        <w:rPr>
          <w:rStyle w:val="OperatorTok"/>
        </w:rPr>
        <w:t>$</w:t>
      </w:r>
      <w:r>
        <w:rPr>
          <w:rStyle w:val="NormalTok"/>
        </w:rPr>
        <w:t>OrdBilling[Hair</w:t>
      </w:r>
      <w:r>
        <w:rPr>
          <w:rStyle w:val="OperatorTok"/>
        </w:rPr>
        <w:t>$</w:t>
      </w:r>
      <w:r>
        <w:rPr>
          <w:rStyle w:val="NormalTok"/>
        </w:rPr>
        <w:t>OrdBilling</w:t>
      </w:r>
      <w:r>
        <w:rPr>
          <w:rStyle w:val="OperatorTok"/>
        </w:rPr>
        <w:t>&lt;</w:t>
      </w:r>
      <w:r>
        <w:rPr>
          <w:rStyle w:val="FloatTok"/>
        </w:rPr>
        <w:t>2.05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l.benchmark2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Hair</w:t>
      </w:r>
      <w:r>
        <w:rPr>
          <w:rStyle w:val="OperatorTok"/>
        </w:rPr>
        <w:t>$</w:t>
      </w:r>
      <w:r>
        <w:rPr>
          <w:rStyle w:val="NormalTok"/>
        </w:rPr>
        <w:t>OrdBilling)</w:t>
      </w:r>
    </w:p>
    <w:p w:rsidR="004F17F5" w:rsidRDefault="00AE4C79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2.050   3.700   4.400   4.276   4.800   6.450</w:t>
      </w:r>
    </w:p>
    <w:p w:rsidR="004F17F5" w:rsidRDefault="00AE4C79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air</w:t>
      </w:r>
      <w:r>
        <w:rPr>
          <w:rStyle w:val="OperatorTok"/>
        </w:rPr>
        <w:t>$</w:t>
      </w:r>
      <w:r>
        <w:rPr>
          <w:rStyle w:val="NormalTok"/>
        </w:rPr>
        <w:t>OrdBilling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Purple"</w:t>
      </w:r>
      <w:r>
        <w:rPr>
          <w:rStyle w:val="NormalTok"/>
        </w:rPr>
        <w:t>)</w:t>
      </w:r>
    </w:p>
    <w:p w:rsidR="004F17F5" w:rsidRDefault="00AE4C79" w:rsidP="00CC3FEF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actor-Hair-Revised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F17F5" w:rsidRDefault="00AE4C79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Hair</w:t>
      </w:r>
      <w:r>
        <w:rPr>
          <w:rStyle w:val="OperatorTok"/>
        </w:rPr>
        <w:t>$</w:t>
      </w:r>
      <w:r>
        <w:rPr>
          <w:rStyle w:val="NormalTok"/>
        </w:rPr>
        <w:t>DelSpeed)</w:t>
      </w:r>
    </w:p>
    <w:p w:rsidR="004F17F5" w:rsidRDefault="00AE4C79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1.600   3.400   3.900   3.886   4.425   5.500</w:t>
      </w:r>
    </w:p>
    <w:p w:rsidR="004F17F5" w:rsidRDefault="00AE4C79">
      <w:pPr>
        <w:pStyle w:val="SourceCode"/>
      </w:pPr>
      <w:r>
        <w:rPr>
          <w:rStyle w:val="NormalTok"/>
        </w:rPr>
        <w:t>l.benchmark3 &lt;-</w:t>
      </w:r>
      <w:r>
        <w:rPr>
          <w:rStyle w:val="StringTok"/>
        </w:rPr>
        <w:t xml:space="preserve"> </w:t>
      </w:r>
      <w:r>
        <w:rPr>
          <w:rStyle w:val="FloatTok"/>
        </w:rPr>
        <w:t>3.400</w:t>
      </w:r>
      <w:r>
        <w:rPr>
          <w:rStyle w:val="OperatorTok"/>
        </w:rPr>
        <w:t>-</w:t>
      </w:r>
      <w:r>
        <w:rPr>
          <w:rStyle w:val="FloatTok"/>
        </w:rPr>
        <w:t>1.5</w:t>
      </w:r>
      <w:r>
        <w:rPr>
          <w:rStyle w:val="OperatorTok"/>
        </w:rPr>
        <w:t>*</w:t>
      </w:r>
      <w:r>
        <w:rPr>
          <w:rStyle w:val="KeywordTok"/>
        </w:rPr>
        <w:t>IQR</w:t>
      </w:r>
      <w:r>
        <w:rPr>
          <w:rStyle w:val="NormalTok"/>
        </w:rPr>
        <w:t>(Hair</w:t>
      </w:r>
      <w:r>
        <w:rPr>
          <w:rStyle w:val="OperatorTok"/>
        </w:rPr>
        <w:t>$</w:t>
      </w:r>
      <w:r>
        <w:rPr>
          <w:rStyle w:val="NormalTok"/>
        </w:rPr>
        <w:t>DelSpeed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l.benchmark3)</w:t>
      </w:r>
    </w:p>
    <w:p w:rsidR="004F17F5" w:rsidRDefault="00AE4C79">
      <w:pPr>
        <w:pStyle w:val="SourceCode"/>
      </w:pPr>
      <w:r>
        <w:rPr>
          <w:rStyle w:val="VerbatimChar"/>
        </w:rPr>
        <w:t>## [1] 1.8625</w:t>
      </w:r>
    </w:p>
    <w:p w:rsidR="004F17F5" w:rsidRDefault="00AE4C79">
      <w:pPr>
        <w:pStyle w:val="SourceCode"/>
      </w:pPr>
      <w:r>
        <w:rPr>
          <w:rStyle w:val="NormalTok"/>
        </w:rPr>
        <w:t>Hair</w:t>
      </w:r>
      <w:r>
        <w:rPr>
          <w:rStyle w:val="OperatorTok"/>
        </w:rPr>
        <w:t>$</w:t>
      </w:r>
      <w:r>
        <w:rPr>
          <w:rStyle w:val="NormalTok"/>
        </w:rPr>
        <w:t>DelSpeed[Hair</w:t>
      </w:r>
      <w:r>
        <w:rPr>
          <w:rStyle w:val="OperatorTok"/>
        </w:rPr>
        <w:t>$</w:t>
      </w:r>
      <w:r>
        <w:rPr>
          <w:rStyle w:val="NormalTok"/>
        </w:rPr>
        <w:t>DelSpeed</w:t>
      </w:r>
      <w:r>
        <w:rPr>
          <w:rStyle w:val="OperatorTok"/>
        </w:rPr>
        <w:t>&lt;</w:t>
      </w:r>
      <w:r>
        <w:rPr>
          <w:rStyle w:val="FloatTok"/>
        </w:rPr>
        <w:t>1.8625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l.benchmark3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Hair</w:t>
      </w:r>
      <w:r>
        <w:rPr>
          <w:rStyle w:val="OperatorTok"/>
        </w:rPr>
        <w:t>$</w:t>
      </w:r>
      <w:r>
        <w:rPr>
          <w:rStyle w:val="NormalTok"/>
        </w:rPr>
        <w:t>DelSpeed)</w:t>
      </w:r>
    </w:p>
    <w:p w:rsidR="004F17F5" w:rsidRDefault="00AE4C79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1.863   3.400   3.900   3.889   4.425   5.500</w:t>
      </w:r>
    </w:p>
    <w:p w:rsidR="004F17F5" w:rsidRDefault="00AE4C79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air</w:t>
      </w:r>
      <w:r>
        <w:rPr>
          <w:rStyle w:val="OperatorTok"/>
        </w:rPr>
        <w:t>$</w:t>
      </w:r>
      <w:r>
        <w:rPr>
          <w:rStyle w:val="NormalTok"/>
        </w:rPr>
        <w:t>DelSpeed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Pink"</w:t>
      </w:r>
      <w:r>
        <w:rPr>
          <w:rStyle w:val="NormalTok"/>
        </w:rPr>
        <w:t>)</w:t>
      </w:r>
    </w:p>
    <w:p w:rsidR="004F17F5" w:rsidRDefault="00AE4C79" w:rsidP="00CC3FEF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actor-Hair-Revised_files/figure-docx/unnamed-chunk-21-2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F17F5" w:rsidRDefault="00AE4C79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air[,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13</w:t>
      </w:r>
      <w:r>
        <w:rPr>
          <w:rStyle w:val="NormalTok"/>
        </w:rPr>
        <w:t>],</w:t>
      </w:r>
      <w:r>
        <w:rPr>
          <w:rStyle w:val="DataTypeTok"/>
        </w:rPr>
        <w:t>col=</w:t>
      </w:r>
      <w:r>
        <w:rPr>
          <w:rStyle w:val="KeywordTok"/>
        </w:rPr>
        <w:t>rainbow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Hair[,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13</w:t>
      </w:r>
      <w:r>
        <w:rPr>
          <w:rStyle w:val="NormalTok"/>
        </w:rPr>
        <w:t>])),</w:t>
      </w:r>
      <w:r>
        <w:rPr>
          <w:rStyle w:val="DataTypeTok"/>
        </w:rPr>
        <w:t>la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CC3FEF" w:rsidRDefault="00AE4C79" w:rsidP="00CC3FEF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actor-Hair-Revised_files/figure-docx/unnamed-chunk-21-3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C3FEF" w:rsidRDefault="00CC3FEF" w:rsidP="00CC3FEF">
      <w:pPr>
        <w:pStyle w:val="FirstParagraph"/>
      </w:pPr>
    </w:p>
    <w:p w:rsidR="00112240" w:rsidRDefault="00112240" w:rsidP="00112240">
      <w:pPr>
        <w:pStyle w:val="BodyText"/>
      </w:pPr>
    </w:p>
    <w:p w:rsidR="00C44CEB" w:rsidRDefault="00C44CEB" w:rsidP="00112240">
      <w:pPr>
        <w:pStyle w:val="BodyText"/>
      </w:pPr>
    </w:p>
    <w:p w:rsidR="00C44CEB" w:rsidRPr="00112240" w:rsidRDefault="00C44CEB" w:rsidP="00112240">
      <w:pPr>
        <w:pStyle w:val="BodyText"/>
      </w:pPr>
    </w:p>
    <w:p w:rsidR="009B5A71" w:rsidRDefault="00AD632C" w:rsidP="009B5A71">
      <w:pPr>
        <w:pStyle w:val="Heading2"/>
      </w:pPr>
      <w:r>
        <w:t>Multicollinearity</w:t>
      </w:r>
    </w:p>
    <w:p w:rsidR="004F17F5" w:rsidRDefault="00AE4C79" w:rsidP="00CC3FEF">
      <w:pPr>
        <w:pStyle w:val="FirstParagraph"/>
      </w:pPr>
      <w:r>
        <w:t>Now Let’s Check Whether there is evidence of Multicollinearity</w:t>
      </w:r>
    </w:p>
    <w:p w:rsidR="004F17F5" w:rsidRDefault="00AE4C7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orrplot)</w:t>
      </w:r>
    </w:p>
    <w:p w:rsidR="004F17F5" w:rsidRDefault="00AE4C79">
      <w:pPr>
        <w:pStyle w:val="SourceCode"/>
      </w:pPr>
      <w:r>
        <w:rPr>
          <w:rStyle w:val="VerbatimChar"/>
        </w:rPr>
        <w:t>## corrplot 0.84 loaded</w:t>
      </w:r>
    </w:p>
    <w:p w:rsidR="004F17F5" w:rsidRDefault="00AE4C79">
      <w:pPr>
        <w:pStyle w:val="SourceCode"/>
      </w:pPr>
      <w:r>
        <w:rPr>
          <w:rStyle w:val="NormalTok"/>
        </w:rPr>
        <w:t>Cor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Hair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13</w:t>
      </w:r>
      <w:r>
        <w:rPr>
          <w:rStyle w:val="NormalTok"/>
        </w:rPr>
        <w:t>)]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Cor)</w:t>
      </w:r>
    </w:p>
    <w:p w:rsidR="009B5A71" w:rsidRDefault="00AE4C79">
      <w:pPr>
        <w:pStyle w:val="SourceCode"/>
        <w:rPr>
          <w:rStyle w:val="VerbatimChar"/>
        </w:rPr>
      </w:pPr>
      <w:r>
        <w:rPr>
          <w:rStyle w:val="VerbatimChar"/>
        </w:rPr>
        <w:t>##                ProdQual        Ecom      TechSup    CompRes Advertising</w:t>
      </w:r>
      <w:r>
        <w:br/>
      </w:r>
      <w:r>
        <w:rPr>
          <w:rStyle w:val="VerbatimChar"/>
        </w:rPr>
        <w:t>## ProdQual     1.00000000 -0.16090224  0.095600454  0.1063700 -0.05347313</w:t>
      </w:r>
      <w:r>
        <w:br/>
      </w:r>
      <w:r>
        <w:rPr>
          <w:rStyle w:val="VerbatimChar"/>
        </w:rPr>
        <w:t>## Ecom        -0.16090224  1.00000000 -0.019688320  0.1102404  0.42590967</w:t>
      </w:r>
      <w:r>
        <w:br/>
      </w:r>
      <w:r>
        <w:rPr>
          <w:rStyle w:val="VerbatimChar"/>
        </w:rPr>
        <w:t>## TechSup      0.09560045 -0.01968832  1.000000000  0.0966566 -0.06287007</w:t>
      </w:r>
      <w:r>
        <w:br/>
      </w:r>
      <w:r>
        <w:rPr>
          <w:rStyle w:val="VerbatimChar"/>
        </w:rPr>
        <w:t>## CompRes      0.10637000  0.11024041  0.096656598  1.0000000  0.19691685</w:t>
      </w:r>
      <w:r>
        <w:br/>
      </w:r>
      <w:r>
        <w:rPr>
          <w:rStyle w:val="VerbatimChar"/>
        </w:rPr>
        <w:t>## Advertising -0.05347313  0.42590967 -0.062870067  0.1969168  1.00000000</w:t>
      </w:r>
      <w:r>
        <w:br/>
      </w:r>
      <w:r>
        <w:rPr>
          <w:rStyle w:val="VerbatimChar"/>
        </w:rPr>
        <w:t>## ProdLine     0.47749341 -0.09467730  0.192625457  0.5614170 -0.01155082</w:t>
      </w:r>
      <w:r>
        <w:br/>
      </w:r>
      <w:r>
        <w:rPr>
          <w:rStyle w:val="VerbatimChar"/>
        </w:rPr>
        <w:t>## SalesFImage -0.14649835  0.77911050  0.009836493  0.2266473  0.54292307</w:t>
      </w:r>
      <w:r>
        <w:br/>
      </w:r>
      <w:r>
        <w:rPr>
          <w:rStyle w:val="VerbatimChar"/>
        </w:rPr>
        <w:t>## ComPricing  -0.40128188  0.26792718 -0.270786682 -0.1279543  0.13421689</w:t>
      </w:r>
      <w:r>
        <w:br/>
      </w:r>
      <w:r>
        <w:rPr>
          <w:rStyle w:val="VerbatimChar"/>
        </w:rPr>
        <w:t>## WartyClaim   0.08831231  0.02736822  0.797167926  0.1404083  0.01079207</w:t>
      </w:r>
      <w:r>
        <w:br/>
      </w:r>
      <w:r>
        <w:rPr>
          <w:rStyle w:val="VerbatimChar"/>
        </w:rPr>
        <w:t>## OrdBilling   0.10249539  0.14767899  0.085443472  0.7579955  0.18800483</w:t>
      </w:r>
      <w:r>
        <w:br/>
      </w:r>
      <w:r>
        <w:rPr>
          <w:rStyle w:val="VerbatimChar"/>
        </w:rPr>
        <w:t>## DelSpeed     0.02433152  0.17037182  0.028897804  0.8688463  0.27297319</w:t>
      </w:r>
    </w:p>
    <w:p w:rsidR="009B5A71" w:rsidRDefault="00AE4C79">
      <w:pPr>
        <w:pStyle w:val="SourceCode"/>
        <w:rPr>
          <w:rStyle w:val="VerbatimChar"/>
        </w:rPr>
      </w:pPr>
      <w:r>
        <w:br/>
      </w:r>
      <w:r>
        <w:rPr>
          <w:rStyle w:val="VerbatimChar"/>
        </w:rPr>
        <w:t>##                ProdLine  SalesFImage ComPricing  WartyClaim  OrdBilling</w:t>
      </w:r>
      <w:r>
        <w:br/>
      </w:r>
      <w:r>
        <w:rPr>
          <w:rStyle w:val="VerbatimChar"/>
        </w:rPr>
        <w:t>## ProdQual     0.47749341 -0.146498352 -0.4012819  0.08831231  0.10249539</w:t>
      </w:r>
      <w:r>
        <w:br/>
      </w:r>
      <w:r>
        <w:rPr>
          <w:rStyle w:val="VerbatimChar"/>
        </w:rPr>
        <w:t>## Ecom        -0.09467730  0.779110501  0.2679272  0.02736822  0.14767899</w:t>
      </w:r>
      <w:r>
        <w:br/>
      </w:r>
      <w:r>
        <w:rPr>
          <w:rStyle w:val="VerbatimChar"/>
        </w:rPr>
        <w:t>## TechSup      0.19262546  0.009836493 -0.2707867  0.79716793  0.08544347</w:t>
      </w:r>
      <w:r>
        <w:br/>
      </w:r>
      <w:r>
        <w:rPr>
          <w:rStyle w:val="VerbatimChar"/>
        </w:rPr>
        <w:t>## CompRes      0.56141695  0.226647292 -0.1279543  0.14040830  0.75799548</w:t>
      </w:r>
      <w:r>
        <w:br/>
      </w:r>
      <w:r>
        <w:rPr>
          <w:rStyle w:val="VerbatimChar"/>
        </w:rPr>
        <w:t>## Advertising -0.01155082  0.542923066  0.1342169  0.01079207  0.18800483</w:t>
      </w:r>
      <w:r>
        <w:br/>
      </w:r>
      <w:r>
        <w:rPr>
          <w:rStyle w:val="VerbatimChar"/>
        </w:rPr>
        <w:t>## ProdLine     1.00000000 -0.062583619 -0.4949484  0.27307753  0.42387000</w:t>
      </w:r>
      <w:r>
        <w:br/>
      </w:r>
      <w:r>
        <w:rPr>
          <w:rStyle w:val="VerbatimChar"/>
        </w:rPr>
        <w:t>## SalesFImage -0.06258362  1.000000000  0.2712463  0.10095251  0.19469492</w:t>
      </w:r>
      <w:r>
        <w:br/>
      </w:r>
      <w:r>
        <w:rPr>
          <w:rStyle w:val="VerbatimChar"/>
        </w:rPr>
        <w:t>## ComPricing  -0.49494840  0.271246288  1.0000000 -0.24498605 -0.11331825</w:t>
      </w:r>
      <w:r>
        <w:br/>
      </w:r>
      <w:r>
        <w:rPr>
          <w:rStyle w:val="VerbatimChar"/>
        </w:rPr>
        <w:t>## WartyClaim   0.27307753  0.100952514 -0.2449861  1.00000000  0.19810636</w:t>
      </w:r>
      <w:r>
        <w:br/>
      </w:r>
      <w:r>
        <w:rPr>
          <w:rStyle w:val="VerbatimChar"/>
        </w:rPr>
        <w:t>## OrdBilling   0.42387000  0.194694920 -0.1133182  0.19810636  1.00000000</w:t>
      </w:r>
      <w:r>
        <w:br/>
      </w:r>
      <w:r>
        <w:rPr>
          <w:rStyle w:val="VerbatimChar"/>
        </w:rPr>
        <w:t>## DelSpeed     0.60027249  0.271212797 -0.0702886  0.11616846  0.75229753</w:t>
      </w:r>
    </w:p>
    <w:p w:rsidR="004F17F5" w:rsidRDefault="00AE4C79">
      <w:pPr>
        <w:pStyle w:val="SourceCode"/>
        <w:rPr>
          <w:rStyle w:val="VerbatimChar"/>
        </w:rPr>
      </w:pPr>
      <w:r>
        <w:br/>
      </w:r>
      <w:r>
        <w:rPr>
          <w:rStyle w:val="VerbatimChar"/>
        </w:rPr>
        <w:t>##                DelSpeed</w:t>
      </w:r>
      <w:r>
        <w:br/>
      </w:r>
      <w:r>
        <w:rPr>
          <w:rStyle w:val="VerbatimChar"/>
        </w:rPr>
        <w:t>## ProdQual     0.02433152</w:t>
      </w:r>
      <w:r>
        <w:br/>
      </w:r>
      <w:r>
        <w:rPr>
          <w:rStyle w:val="VerbatimChar"/>
        </w:rPr>
        <w:t>## Ecom         0.17037182</w:t>
      </w:r>
      <w:r>
        <w:br/>
      </w:r>
      <w:r>
        <w:rPr>
          <w:rStyle w:val="VerbatimChar"/>
        </w:rPr>
        <w:t>## TechSup      0.02889780</w:t>
      </w:r>
      <w:r>
        <w:br/>
      </w:r>
      <w:r>
        <w:rPr>
          <w:rStyle w:val="VerbatimChar"/>
        </w:rPr>
        <w:t>## CompRes      0.86884630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Advertising  0</w:t>
      </w:r>
      <w:proofErr w:type="gramEnd"/>
      <w:r>
        <w:rPr>
          <w:rStyle w:val="VerbatimChar"/>
        </w:rPr>
        <w:t>.27297319</w:t>
      </w:r>
      <w:r>
        <w:br/>
      </w:r>
      <w:r>
        <w:rPr>
          <w:rStyle w:val="VerbatimChar"/>
        </w:rPr>
        <w:t>## ProdLine     0.60027249</w:t>
      </w:r>
      <w:r>
        <w:br/>
      </w:r>
      <w:r>
        <w:rPr>
          <w:rStyle w:val="VerbatimChar"/>
        </w:rPr>
        <w:t>## SalesFImage  0.27121280</w:t>
      </w:r>
      <w:r>
        <w:br/>
      </w:r>
      <w:r>
        <w:rPr>
          <w:rStyle w:val="VerbatimChar"/>
        </w:rPr>
        <w:t>## ComPricing  -0.07028860</w:t>
      </w:r>
      <w:r>
        <w:br/>
      </w:r>
      <w:r>
        <w:rPr>
          <w:rStyle w:val="VerbatimChar"/>
        </w:rPr>
        <w:t>## WartyClaim   0.11616846</w:t>
      </w:r>
      <w:r>
        <w:br/>
      </w:r>
      <w:r>
        <w:rPr>
          <w:rStyle w:val="VerbatimChar"/>
        </w:rPr>
        <w:t>## OrdBilling   0.75229753</w:t>
      </w:r>
      <w:r>
        <w:br/>
      </w:r>
      <w:r>
        <w:rPr>
          <w:rStyle w:val="VerbatimChar"/>
        </w:rPr>
        <w:t>## DelSpeed     1.00000000</w:t>
      </w:r>
    </w:p>
    <w:p w:rsidR="009B37EF" w:rsidRDefault="00AE4C79" w:rsidP="00ED39BB">
      <w:pPr>
        <w:pStyle w:val="SourceCode"/>
        <w:ind w:firstLine="720"/>
      </w:pPr>
      <w:r w:rsidRPr="00AD632C">
        <w:lastRenderedPageBreak/>
        <w:t xml:space="preserve">From </w:t>
      </w:r>
      <w:r w:rsidR="009B5A71" w:rsidRPr="00AD632C">
        <w:t>t</w:t>
      </w:r>
      <w:r w:rsidRPr="00AD632C">
        <w:t>he output, we can clearly see there is</w:t>
      </w:r>
      <w:r w:rsidR="009B5A71" w:rsidRPr="00AD632C">
        <w:t xml:space="preserve"> presence of </w:t>
      </w:r>
      <w:r w:rsidRPr="00AD632C">
        <w:rPr>
          <w:b/>
        </w:rPr>
        <w:t>High Multi-Collinearity</w:t>
      </w:r>
      <w:r w:rsidRPr="00AD632C">
        <w:t xml:space="preserve"> </w:t>
      </w:r>
    </w:p>
    <w:p w:rsidR="009B5A71" w:rsidRDefault="00AE4C79" w:rsidP="009B37EF">
      <w:pPr>
        <w:pStyle w:val="SourceCode"/>
        <w:rPr>
          <w:rStyle w:val="VerbatimChar"/>
        </w:rPr>
      </w:pPr>
      <w:r w:rsidRPr="00AD632C">
        <w:t>between all the Independent Variables with each other</w:t>
      </w:r>
      <w:r>
        <w:br/>
      </w:r>
    </w:p>
    <w:p w:rsidR="004F17F5" w:rsidRDefault="00AE4C79" w:rsidP="009B5A71">
      <w:pPr>
        <w:pStyle w:val="SourceCode"/>
        <w:jc w:val="both"/>
      </w:pPr>
      <w:r>
        <w:rPr>
          <w:rStyle w:val="VerbatimChar"/>
        </w:rPr>
        <w:t>Let's check this with Corrplot</w:t>
      </w:r>
    </w:p>
    <w:p w:rsidR="004F17F5" w:rsidRDefault="00AE4C79">
      <w:pPr>
        <w:pStyle w:val="SourceCode"/>
      </w:pPr>
      <w:proofErr w:type="spellStart"/>
      <w:proofErr w:type="gramStart"/>
      <w:r>
        <w:rPr>
          <w:rStyle w:val="KeywordTok"/>
        </w:rPr>
        <w:t>corrplo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or,</w:t>
      </w:r>
      <w:r>
        <w:rPr>
          <w:rStyle w:val="DataTypeTok"/>
        </w:rPr>
        <w:t>metho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number"</w:t>
      </w:r>
      <w:r>
        <w:rPr>
          <w:rStyle w:val="NormalTok"/>
        </w:rPr>
        <w:t>)</w:t>
      </w:r>
    </w:p>
    <w:p w:rsidR="00AD632C" w:rsidRDefault="00AE4C79" w:rsidP="00AD632C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actor-Hair-Revised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632C" w:rsidRDefault="00AE4C79" w:rsidP="00AD632C">
      <w:pPr>
        <w:pStyle w:val="FirstParagraph"/>
        <w:numPr>
          <w:ilvl w:val="0"/>
          <w:numId w:val="9"/>
        </w:numPr>
      </w:pPr>
      <w:r>
        <w:t xml:space="preserve">From </w:t>
      </w:r>
      <w:r w:rsidR="00AD632C">
        <w:t>t</w:t>
      </w:r>
      <w:r>
        <w:t xml:space="preserve">he </w:t>
      </w:r>
      <w:r w:rsidR="00AD632C">
        <w:t>Plot,</w:t>
      </w:r>
      <w:r>
        <w:t xml:space="preserve"> it’s evident that there is High Multi-Collinearity between all the Independent Variables with each other</w:t>
      </w:r>
    </w:p>
    <w:p w:rsidR="00AD632C" w:rsidRDefault="00AE4C79" w:rsidP="00AD632C">
      <w:pPr>
        <w:pStyle w:val="FirstParagraph"/>
        <w:numPr>
          <w:ilvl w:val="0"/>
          <w:numId w:val="9"/>
        </w:numPr>
      </w:pPr>
      <w:r>
        <w:t>Let</w:t>
      </w:r>
      <w:r w:rsidR="00AD632C">
        <w:t>’</w:t>
      </w:r>
      <w:r>
        <w:t xml:space="preserve">s build a simple Linear Regression model for the dependent Variable with every independent variable and interpret the significance </w:t>
      </w:r>
    </w:p>
    <w:p w:rsidR="004F17F5" w:rsidRDefault="00AE4C79" w:rsidP="00AD632C">
      <w:pPr>
        <w:pStyle w:val="Heading2"/>
      </w:pPr>
      <w:r>
        <w:t>Initial Simple Linear Regression analysis</w:t>
      </w:r>
    </w:p>
    <w:p w:rsidR="002C7036" w:rsidRPr="00C44CEB" w:rsidRDefault="002C7036" w:rsidP="00C44CEB">
      <w:pPr>
        <w:pStyle w:val="Heading2"/>
        <w:rPr>
          <w:sz w:val="28"/>
        </w:rPr>
      </w:pPr>
      <w:r>
        <w:rPr>
          <w:sz w:val="28"/>
        </w:rPr>
        <w:t>Satisfaction Vs Product Quality model</w:t>
      </w:r>
    </w:p>
    <w:p w:rsidR="004F17F5" w:rsidRDefault="00AE4C79">
      <w:pPr>
        <w:pStyle w:val="SourceCode"/>
      </w:pPr>
      <w:r>
        <w:rPr>
          <w:rStyle w:val="NormalTok"/>
        </w:rPr>
        <w:t>model1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lm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Satisfaction</w:t>
      </w:r>
      <w:r>
        <w:rPr>
          <w:rStyle w:val="OperatorTok"/>
        </w:rPr>
        <w:t>~</w:t>
      </w:r>
      <w:r>
        <w:rPr>
          <w:rStyle w:val="NormalTok"/>
        </w:rPr>
        <w:t>ProdQual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1)</w:t>
      </w:r>
    </w:p>
    <w:p w:rsidR="004F17F5" w:rsidRDefault="00AE4C7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atisfaction ~ ProdQu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88746 -0.72711 -0.01577  0.85641  2.252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lastRenderedPageBreak/>
        <w:t xml:space="preserve">##             Estimate Std. Error t value Pr(&gt;|t|)    </w:t>
      </w:r>
      <w:r>
        <w:br/>
      </w:r>
      <w:r>
        <w:rPr>
          <w:rStyle w:val="VerbatimChar"/>
        </w:rPr>
        <w:t>## (Intercept)  3.67593    0.59765   6.151 1.68e-08 ***</w:t>
      </w:r>
      <w:r>
        <w:br/>
      </w:r>
      <w:r>
        <w:rPr>
          <w:rStyle w:val="VerbatimChar"/>
        </w:rPr>
        <w:t>## ProdQual     0.41512    0.07534   5.510 2.90e-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047 on 98 degrees of freedom</w:t>
      </w:r>
      <w:r>
        <w:br/>
      </w:r>
      <w:r>
        <w:rPr>
          <w:rStyle w:val="VerbatimChar"/>
        </w:rPr>
        <w:t xml:space="preserve">## Multiple R-squared:  0.2365, Adjusted R-squared:  0.2287 </w:t>
      </w:r>
      <w:r>
        <w:br/>
      </w:r>
      <w:r>
        <w:rPr>
          <w:rStyle w:val="VerbatimChar"/>
        </w:rPr>
        <w:t>## F-statistic: 30.36 on 1 and 98 DF,  p-value: 2.901e-07</w:t>
      </w:r>
    </w:p>
    <w:p w:rsidR="004F17F5" w:rsidRDefault="00AE4C79">
      <w:pPr>
        <w:pStyle w:val="Heading3"/>
      </w:pPr>
      <w:bookmarkStart w:id="13" w:name="inference"/>
      <w:bookmarkEnd w:id="13"/>
      <w:r>
        <w:t>Inference:</w:t>
      </w:r>
    </w:p>
    <w:p w:rsidR="00AD632C" w:rsidRDefault="00AE4C79" w:rsidP="00AD632C">
      <w:pPr>
        <w:pStyle w:val="FirstParagraph"/>
        <w:numPr>
          <w:ilvl w:val="0"/>
          <w:numId w:val="9"/>
        </w:numPr>
      </w:pPr>
      <w:r>
        <w:t>Regression Equation Yhat = 3.67593 + 0.41512 (Product Quality)</w:t>
      </w:r>
    </w:p>
    <w:p w:rsidR="00AD632C" w:rsidRDefault="00AE4C79" w:rsidP="00AD632C">
      <w:pPr>
        <w:pStyle w:val="FirstParagraph"/>
        <w:numPr>
          <w:ilvl w:val="0"/>
          <w:numId w:val="9"/>
        </w:numPr>
      </w:pPr>
      <w:r>
        <w:t xml:space="preserve">Variance Explained by the model is 23% (0.2365) </w:t>
      </w:r>
    </w:p>
    <w:p w:rsidR="002C7036" w:rsidRDefault="00AE4C79" w:rsidP="00AD632C">
      <w:pPr>
        <w:pStyle w:val="FirstParagraph"/>
        <w:numPr>
          <w:ilvl w:val="0"/>
          <w:numId w:val="9"/>
        </w:numPr>
      </w:pPr>
      <w:r>
        <w:t>Product Quality is highly Significant @ 100% confidence Interval</w:t>
      </w:r>
    </w:p>
    <w:p w:rsidR="004F17F5" w:rsidRDefault="00AE4C79" w:rsidP="00AD632C">
      <w:pPr>
        <w:pStyle w:val="FirstParagraph"/>
        <w:numPr>
          <w:ilvl w:val="0"/>
          <w:numId w:val="9"/>
        </w:numPr>
      </w:pPr>
      <w:r>
        <w:t xml:space="preserve"> Product Quality has high impact on dependent variable Satisfaction</w:t>
      </w:r>
    </w:p>
    <w:p w:rsidR="002C7036" w:rsidRPr="00C44CEB" w:rsidRDefault="002C7036" w:rsidP="00C44CEB">
      <w:pPr>
        <w:pStyle w:val="Heading2"/>
        <w:rPr>
          <w:sz w:val="28"/>
        </w:rPr>
      </w:pPr>
      <w:r>
        <w:rPr>
          <w:sz w:val="28"/>
        </w:rPr>
        <w:t>Satisfaction Vs E-Commerce model</w:t>
      </w:r>
    </w:p>
    <w:p w:rsidR="004F17F5" w:rsidRDefault="00AE4C79">
      <w:pPr>
        <w:pStyle w:val="SourceCode"/>
      </w:pPr>
      <w:r>
        <w:rPr>
          <w:rStyle w:val="NormalTok"/>
        </w:rPr>
        <w:t>model2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lm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Satisfaction</w:t>
      </w:r>
      <w:r>
        <w:rPr>
          <w:rStyle w:val="OperatorTok"/>
        </w:rPr>
        <w:t>~</w:t>
      </w:r>
      <w:r>
        <w:rPr>
          <w:rStyle w:val="NormalTok"/>
        </w:rPr>
        <w:t>Hair</w:t>
      </w:r>
      <w:r>
        <w:rPr>
          <w:rStyle w:val="OperatorTok"/>
        </w:rPr>
        <w:t>$</w:t>
      </w:r>
      <w:r>
        <w:rPr>
          <w:rStyle w:val="NormalTok"/>
        </w:rPr>
        <w:t>Ecom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2)</w:t>
      </w:r>
    </w:p>
    <w:p w:rsidR="004F17F5" w:rsidRDefault="00AE4C7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atisfaction ~ Hair$Eco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36925 -0.80338  0.06082  0.68785  2.413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5.2679     0.6776   7.774 7.67e-12 ***</w:t>
      </w:r>
      <w:r>
        <w:br/>
      </w:r>
      <w:r>
        <w:rPr>
          <w:rStyle w:val="VerbatimChar"/>
        </w:rPr>
        <w:t xml:space="preserve">## Hair$Ecom     0.4527     0.1832   2.472   0.0152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162 on 98 degrees of freedom</w:t>
      </w:r>
      <w:r>
        <w:br/>
      </w:r>
      <w:r>
        <w:rPr>
          <w:rStyle w:val="VerbatimChar"/>
        </w:rPr>
        <w:t xml:space="preserve">## Multiple R-squared:  0.05868,    Adjusted R-squared:  0.04908 </w:t>
      </w:r>
      <w:r>
        <w:br/>
      </w:r>
      <w:r>
        <w:rPr>
          <w:rStyle w:val="VerbatimChar"/>
        </w:rPr>
        <w:t>## F-statistic: 6.109 on 1 and 98 DF,  p-value: 0.01517</w:t>
      </w:r>
    </w:p>
    <w:p w:rsidR="004F17F5" w:rsidRDefault="00AE4C79">
      <w:pPr>
        <w:pStyle w:val="Heading3"/>
      </w:pPr>
      <w:bookmarkStart w:id="14" w:name="inference-1"/>
      <w:bookmarkEnd w:id="14"/>
      <w:r>
        <w:t>Inference:</w:t>
      </w:r>
    </w:p>
    <w:p w:rsidR="002C7036" w:rsidRDefault="00AE4C79" w:rsidP="002C7036">
      <w:pPr>
        <w:pStyle w:val="FirstParagraph"/>
        <w:numPr>
          <w:ilvl w:val="0"/>
          <w:numId w:val="9"/>
        </w:numPr>
      </w:pPr>
      <w:r>
        <w:t xml:space="preserve">Regression Equation Yhat = 5.2679 + 0.4427 (E-Commerce) </w:t>
      </w:r>
    </w:p>
    <w:p w:rsidR="002C7036" w:rsidRDefault="00AE4C79" w:rsidP="002C7036">
      <w:pPr>
        <w:pStyle w:val="FirstParagraph"/>
        <w:numPr>
          <w:ilvl w:val="0"/>
          <w:numId w:val="9"/>
        </w:numPr>
      </w:pPr>
      <w:r>
        <w:t xml:space="preserve">Variance Explained by the model is 5% (0.05868) E-Commerce is </w:t>
      </w:r>
      <w:r w:rsidR="00FC06E1">
        <w:t xml:space="preserve">not </w:t>
      </w:r>
      <w:r>
        <w:t>highl</w:t>
      </w:r>
      <w:r w:rsidR="00FC06E1">
        <w:t>y</w:t>
      </w:r>
      <w:r>
        <w:t xml:space="preserve"> Significant</w:t>
      </w:r>
    </w:p>
    <w:p w:rsidR="004F17F5" w:rsidRDefault="00AE4C79" w:rsidP="002C7036">
      <w:pPr>
        <w:pStyle w:val="FirstParagraph"/>
        <w:numPr>
          <w:ilvl w:val="0"/>
          <w:numId w:val="9"/>
        </w:numPr>
      </w:pPr>
      <w:r>
        <w:t>E-commerce</w:t>
      </w:r>
      <w:r w:rsidR="00FC06E1">
        <w:t xml:space="preserve"> doesn’t</w:t>
      </w:r>
      <w:r>
        <w:t xml:space="preserve"> ha</w:t>
      </w:r>
      <w:r w:rsidR="00FC06E1">
        <w:t>ve</w:t>
      </w:r>
      <w:r>
        <w:t xml:space="preserve"> high impact on dependent variable Satisfaction</w:t>
      </w:r>
    </w:p>
    <w:p w:rsidR="00C44CEB" w:rsidRDefault="00C44CEB" w:rsidP="002C7036">
      <w:pPr>
        <w:pStyle w:val="Heading2"/>
        <w:rPr>
          <w:sz w:val="28"/>
        </w:rPr>
      </w:pPr>
    </w:p>
    <w:p w:rsidR="002C7036" w:rsidRPr="00C44CEB" w:rsidRDefault="002C7036" w:rsidP="00C44CEB">
      <w:pPr>
        <w:pStyle w:val="Heading2"/>
        <w:rPr>
          <w:sz w:val="28"/>
        </w:rPr>
      </w:pPr>
      <w:r>
        <w:rPr>
          <w:sz w:val="28"/>
        </w:rPr>
        <w:t>Satisfaction Vs Technical Support model</w:t>
      </w:r>
    </w:p>
    <w:p w:rsidR="004F17F5" w:rsidRDefault="00AE4C79">
      <w:pPr>
        <w:pStyle w:val="SourceCode"/>
      </w:pPr>
      <w:r>
        <w:rPr>
          <w:rStyle w:val="NormalTok"/>
        </w:rPr>
        <w:t>model3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lm</w:t>
      </w:r>
      <w:r>
        <w:rPr>
          <w:rStyle w:val="NormalTok"/>
        </w:rPr>
        <w:t>(</w:t>
      </w:r>
      <w:proofErr w:type="gramEnd"/>
      <w:r>
        <w:rPr>
          <w:rStyle w:val="NormalTok"/>
        </w:rPr>
        <w:t>Satisfaction</w:t>
      </w:r>
      <w:r>
        <w:rPr>
          <w:rStyle w:val="OperatorTok"/>
        </w:rPr>
        <w:t>~</w:t>
      </w:r>
      <w:r>
        <w:rPr>
          <w:rStyle w:val="NormalTok"/>
        </w:rPr>
        <w:t>TechSup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3)</w:t>
      </w:r>
    </w:p>
    <w:p w:rsidR="004F17F5" w:rsidRDefault="00AE4C7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atisfaction ~ TechSu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26136 -0.93297  0.04302  0.82501  2.856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6.44757    0.43592  14.791   &lt;2e-16 ***</w:t>
      </w:r>
      <w:r>
        <w:br/>
      </w:r>
      <w:r>
        <w:rPr>
          <w:rStyle w:val="VerbatimChar"/>
        </w:rPr>
        <w:t xml:space="preserve">## TechSup      0.08768    0.07817   1.122    0.265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19 on 98 degrees of freedom</w:t>
      </w:r>
      <w:r>
        <w:br/>
      </w:r>
      <w:r>
        <w:rPr>
          <w:rStyle w:val="VerbatimChar"/>
        </w:rPr>
        <w:t xml:space="preserve">## Multiple R-squared:  0.01268,    Adjusted R-squared:  0.002603 </w:t>
      </w:r>
      <w:r>
        <w:br/>
      </w:r>
      <w:r>
        <w:rPr>
          <w:rStyle w:val="VerbatimChar"/>
        </w:rPr>
        <w:t>## F-statistic: 1.258 on 1 and 98 DF,  p-value: 0.2647</w:t>
      </w:r>
    </w:p>
    <w:p w:rsidR="004F17F5" w:rsidRDefault="00AE4C79">
      <w:pPr>
        <w:pStyle w:val="Heading3"/>
      </w:pPr>
      <w:bookmarkStart w:id="15" w:name="inference-2"/>
      <w:bookmarkEnd w:id="15"/>
      <w:r>
        <w:t>Inference:</w:t>
      </w:r>
    </w:p>
    <w:p w:rsidR="002C7036" w:rsidRDefault="00AE4C79" w:rsidP="002C7036">
      <w:pPr>
        <w:pStyle w:val="FirstParagraph"/>
        <w:numPr>
          <w:ilvl w:val="0"/>
          <w:numId w:val="9"/>
        </w:numPr>
      </w:pPr>
      <w:r>
        <w:t xml:space="preserve">Regression Equation Yhat = 6.44757 + 0.08768 (TechSup) </w:t>
      </w:r>
    </w:p>
    <w:p w:rsidR="002C7036" w:rsidRDefault="00AE4C79" w:rsidP="002C7036">
      <w:pPr>
        <w:pStyle w:val="FirstParagraph"/>
        <w:numPr>
          <w:ilvl w:val="0"/>
          <w:numId w:val="9"/>
        </w:numPr>
      </w:pPr>
      <w:r>
        <w:t xml:space="preserve">Variance Explained by the model is 1% (0.01268) </w:t>
      </w:r>
    </w:p>
    <w:p w:rsidR="002C7036" w:rsidRPr="00C44CEB" w:rsidRDefault="00AE4C79" w:rsidP="002C7036">
      <w:pPr>
        <w:pStyle w:val="FirstParagraph"/>
        <w:numPr>
          <w:ilvl w:val="0"/>
          <w:numId w:val="9"/>
        </w:numPr>
      </w:pPr>
      <w:r>
        <w:t xml:space="preserve">Technical Support is </w:t>
      </w:r>
      <w:r w:rsidRPr="00F81C30">
        <w:rPr>
          <w:b/>
        </w:rPr>
        <w:t>not Significant</w:t>
      </w:r>
      <w:r>
        <w:t xml:space="preserve"> Technical Support doesn’t </w:t>
      </w:r>
      <w:r w:rsidR="002C7036">
        <w:t>have</w:t>
      </w:r>
      <w:r>
        <w:t xml:space="preserve"> any major impact on dependent variable Satisfaction</w:t>
      </w:r>
    </w:p>
    <w:p w:rsidR="002C7036" w:rsidRPr="00C44CEB" w:rsidRDefault="002C7036" w:rsidP="00C44CEB">
      <w:pPr>
        <w:pStyle w:val="Heading2"/>
        <w:rPr>
          <w:sz w:val="28"/>
        </w:rPr>
      </w:pPr>
      <w:r>
        <w:rPr>
          <w:sz w:val="28"/>
        </w:rPr>
        <w:t>Satisfaction Vs Complaint Resolution model</w:t>
      </w:r>
    </w:p>
    <w:p w:rsidR="004F17F5" w:rsidRDefault="00AE4C79">
      <w:pPr>
        <w:pStyle w:val="SourceCode"/>
      </w:pPr>
      <w:r>
        <w:rPr>
          <w:rStyle w:val="NormalTok"/>
        </w:rPr>
        <w:t>model4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lm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Satisfaction</w:t>
      </w:r>
      <w:r>
        <w:rPr>
          <w:rStyle w:val="OperatorTok"/>
        </w:rPr>
        <w:t>~</w:t>
      </w:r>
      <w:r>
        <w:rPr>
          <w:rStyle w:val="NormalTok"/>
        </w:rPr>
        <w:t>CompRes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4)</w:t>
      </w:r>
    </w:p>
    <w:p w:rsidR="004F17F5" w:rsidRDefault="00AE4C7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atisfaction ~ CompR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40450 -0.66164  0.04499  0.63037  2.709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3.68005    0.44285   8.310 5.51e-13 ***</w:t>
      </w:r>
      <w:r>
        <w:br/>
      </w:r>
      <w:r>
        <w:rPr>
          <w:rStyle w:val="VerbatimChar"/>
        </w:rPr>
        <w:t>## CompRes      0.59499    0.07946   7.488 3.09e-11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esidual standard error: 0.9554 on 98 degrees of freedom</w:t>
      </w:r>
      <w:r>
        <w:br/>
      </w:r>
      <w:r>
        <w:rPr>
          <w:rStyle w:val="VerbatimChar"/>
        </w:rPr>
        <w:t xml:space="preserve">## Multiple R-squared:  0.3639, Adjusted R-squared:  0.3574 </w:t>
      </w:r>
      <w:r>
        <w:br/>
      </w:r>
      <w:r>
        <w:rPr>
          <w:rStyle w:val="VerbatimChar"/>
        </w:rPr>
        <w:t>## F-statistic: 56.07 on 1 and 98 DF,  p-value: 3.085e-11</w:t>
      </w:r>
    </w:p>
    <w:p w:rsidR="004F17F5" w:rsidRDefault="00AE4C79">
      <w:pPr>
        <w:pStyle w:val="Heading3"/>
      </w:pPr>
      <w:bookmarkStart w:id="16" w:name="inference-3"/>
      <w:bookmarkEnd w:id="16"/>
      <w:r>
        <w:t>Inference:</w:t>
      </w:r>
    </w:p>
    <w:p w:rsidR="005C1461" w:rsidRDefault="00AE4C79" w:rsidP="002C7036">
      <w:pPr>
        <w:pStyle w:val="FirstParagraph"/>
        <w:numPr>
          <w:ilvl w:val="0"/>
          <w:numId w:val="9"/>
        </w:numPr>
      </w:pPr>
      <w:r>
        <w:t xml:space="preserve">Regression Equation Yhat = 3.68005 + 0.59499 (CompRes) </w:t>
      </w:r>
    </w:p>
    <w:p w:rsidR="005C1461" w:rsidRDefault="00AE4C79" w:rsidP="002C7036">
      <w:pPr>
        <w:pStyle w:val="FirstParagraph"/>
        <w:numPr>
          <w:ilvl w:val="0"/>
          <w:numId w:val="9"/>
        </w:numPr>
      </w:pPr>
      <w:r>
        <w:t xml:space="preserve">Variance Explained by the model is 36% (0.3639) </w:t>
      </w:r>
    </w:p>
    <w:p w:rsidR="005C1461" w:rsidRDefault="00AE4C79" w:rsidP="002C7036">
      <w:pPr>
        <w:pStyle w:val="FirstParagraph"/>
        <w:numPr>
          <w:ilvl w:val="0"/>
          <w:numId w:val="9"/>
        </w:numPr>
      </w:pPr>
      <w:r>
        <w:t xml:space="preserve">Complaint Resolution is highly Significant @ 100% confidence Interval </w:t>
      </w:r>
    </w:p>
    <w:p w:rsidR="004F17F5" w:rsidRDefault="00AE4C79" w:rsidP="002C7036">
      <w:pPr>
        <w:pStyle w:val="FirstParagraph"/>
        <w:numPr>
          <w:ilvl w:val="0"/>
          <w:numId w:val="9"/>
        </w:numPr>
      </w:pPr>
      <w:r>
        <w:t>Complaint Resolution also has high impact on dependent variable Satisfaction</w:t>
      </w:r>
    </w:p>
    <w:p w:rsidR="005C1461" w:rsidRDefault="005C1461" w:rsidP="005C1461">
      <w:pPr>
        <w:pStyle w:val="Heading2"/>
        <w:rPr>
          <w:sz w:val="28"/>
        </w:rPr>
      </w:pPr>
      <w:r>
        <w:rPr>
          <w:sz w:val="28"/>
        </w:rPr>
        <w:t>Satisfaction Vs Advertising model</w:t>
      </w:r>
    </w:p>
    <w:p w:rsidR="005C1461" w:rsidRDefault="005C1461">
      <w:pPr>
        <w:pStyle w:val="SourceCode"/>
        <w:rPr>
          <w:rStyle w:val="NormalTok"/>
        </w:rPr>
      </w:pPr>
    </w:p>
    <w:p w:rsidR="004F17F5" w:rsidRDefault="00AE4C79">
      <w:pPr>
        <w:pStyle w:val="SourceCode"/>
      </w:pPr>
      <w:r>
        <w:rPr>
          <w:rStyle w:val="NormalTok"/>
        </w:rPr>
        <w:t>model5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lm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Satisfaction</w:t>
      </w:r>
      <w:r>
        <w:rPr>
          <w:rStyle w:val="OperatorTok"/>
        </w:rPr>
        <w:t>~</w:t>
      </w:r>
      <w:r>
        <w:rPr>
          <w:rStyle w:val="NormalTok"/>
        </w:rPr>
        <w:t>Advertising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5)</w:t>
      </w:r>
    </w:p>
    <w:p w:rsidR="004F17F5" w:rsidRDefault="00AE4C7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atisfaction ~ Adverti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34033 -0.92755  0.05577  0.79773  2.534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5.6259     0.4237  13.279  &lt; 2e-16 ***</w:t>
      </w:r>
      <w:r>
        <w:br/>
      </w:r>
      <w:r>
        <w:rPr>
          <w:rStyle w:val="VerbatimChar"/>
        </w:rPr>
        <w:t xml:space="preserve">## Advertising   0.3222     0.1018   3.167  0.00206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141 on 98 degrees of freedom</w:t>
      </w:r>
      <w:r>
        <w:br/>
      </w:r>
      <w:r>
        <w:rPr>
          <w:rStyle w:val="VerbatimChar"/>
        </w:rPr>
        <w:t xml:space="preserve">## Multiple R-squared:  0.09282,    Adjusted R-squared:  0.08357 </w:t>
      </w:r>
      <w:r>
        <w:br/>
      </w:r>
      <w:r>
        <w:rPr>
          <w:rStyle w:val="VerbatimChar"/>
        </w:rPr>
        <w:t>## F-statistic: 10.03 on 1 and 98 DF,  p-value: 0.002056</w:t>
      </w:r>
    </w:p>
    <w:p w:rsidR="004F17F5" w:rsidRDefault="00AE4C79">
      <w:pPr>
        <w:pStyle w:val="Heading3"/>
      </w:pPr>
      <w:bookmarkStart w:id="17" w:name="inference-4"/>
      <w:bookmarkEnd w:id="17"/>
      <w:r>
        <w:t>Inference:</w:t>
      </w:r>
    </w:p>
    <w:p w:rsidR="005C1461" w:rsidRDefault="00AE4C79" w:rsidP="002C7036">
      <w:pPr>
        <w:pStyle w:val="FirstParagraph"/>
        <w:numPr>
          <w:ilvl w:val="0"/>
          <w:numId w:val="9"/>
        </w:numPr>
      </w:pPr>
      <w:r>
        <w:t xml:space="preserve">Regression Equation Yhat = 5.6259 + 0.3222 (Advertising) </w:t>
      </w:r>
    </w:p>
    <w:p w:rsidR="005C1461" w:rsidRDefault="00AE4C79" w:rsidP="002C7036">
      <w:pPr>
        <w:pStyle w:val="FirstParagraph"/>
        <w:numPr>
          <w:ilvl w:val="0"/>
          <w:numId w:val="9"/>
        </w:numPr>
      </w:pPr>
      <w:r>
        <w:t xml:space="preserve">Variance Explained by the model is 9% (0.09282) </w:t>
      </w:r>
    </w:p>
    <w:p w:rsidR="005C1461" w:rsidRDefault="00AE4C79" w:rsidP="002C7036">
      <w:pPr>
        <w:pStyle w:val="FirstParagraph"/>
        <w:numPr>
          <w:ilvl w:val="0"/>
          <w:numId w:val="9"/>
        </w:numPr>
      </w:pPr>
      <w:r>
        <w:t xml:space="preserve">Advertising is highly Significant @ 99% confidence Interval </w:t>
      </w:r>
    </w:p>
    <w:p w:rsidR="004F17F5" w:rsidRDefault="00AE4C79" w:rsidP="002C7036">
      <w:pPr>
        <w:pStyle w:val="FirstParagraph"/>
        <w:numPr>
          <w:ilvl w:val="0"/>
          <w:numId w:val="9"/>
        </w:numPr>
      </w:pPr>
      <w:r>
        <w:t>Advertising also has impact on dependent variable Satisfaction</w:t>
      </w:r>
    </w:p>
    <w:p w:rsidR="00C44CEB" w:rsidRDefault="00C44CEB" w:rsidP="005C1461">
      <w:pPr>
        <w:pStyle w:val="Heading2"/>
        <w:rPr>
          <w:sz w:val="28"/>
        </w:rPr>
      </w:pPr>
    </w:p>
    <w:p w:rsidR="005C1461" w:rsidRPr="00C44CEB" w:rsidRDefault="005C1461" w:rsidP="00C44CEB">
      <w:pPr>
        <w:pStyle w:val="Heading2"/>
        <w:rPr>
          <w:sz w:val="28"/>
        </w:rPr>
      </w:pPr>
      <w:r>
        <w:rPr>
          <w:sz w:val="28"/>
        </w:rPr>
        <w:t>Satisfaction Vs Product Line model</w:t>
      </w:r>
    </w:p>
    <w:p w:rsidR="004F17F5" w:rsidRDefault="00AE4C79">
      <w:pPr>
        <w:pStyle w:val="SourceCode"/>
      </w:pPr>
      <w:r>
        <w:rPr>
          <w:rStyle w:val="NormalTok"/>
        </w:rPr>
        <w:t>model6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lm</w:t>
      </w:r>
      <w:r>
        <w:rPr>
          <w:rStyle w:val="NormalTok"/>
        </w:rPr>
        <w:t>(</w:t>
      </w:r>
      <w:proofErr w:type="gramEnd"/>
      <w:r>
        <w:rPr>
          <w:rStyle w:val="NormalTok"/>
        </w:rPr>
        <w:t>Satisfaction</w:t>
      </w:r>
      <w:r>
        <w:rPr>
          <w:rStyle w:val="OperatorTok"/>
        </w:rPr>
        <w:t>~</w:t>
      </w:r>
      <w:r>
        <w:rPr>
          <w:rStyle w:val="NormalTok"/>
        </w:rPr>
        <w:t>ProdLine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6)</w:t>
      </w:r>
    </w:p>
    <w:p w:rsidR="004F17F5" w:rsidRDefault="00AE4C7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atisfaction ~ ProdLin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3634 -0.7795  0.1097  0.7604  1.73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4.02203    0.45471   8.845 3.87e-14 ***</w:t>
      </w:r>
      <w:r>
        <w:br/>
      </w:r>
      <w:r>
        <w:rPr>
          <w:rStyle w:val="VerbatimChar"/>
        </w:rPr>
        <w:t>## ProdLine     0.49887    0.07641   6.529 2.95e-09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 on 98 degrees of freedom</w:t>
      </w:r>
      <w:r>
        <w:br/>
      </w:r>
      <w:r>
        <w:rPr>
          <w:rStyle w:val="VerbatimChar"/>
        </w:rPr>
        <w:t xml:space="preserve">## Multiple R-squared:  0.3031, Adjusted R-squared:  0.296 </w:t>
      </w:r>
      <w:r>
        <w:br/>
      </w:r>
      <w:r>
        <w:rPr>
          <w:rStyle w:val="VerbatimChar"/>
        </w:rPr>
        <w:t>## F-statistic: 42.62 on 1 and 98 DF,  p-value: 2.953e-09</w:t>
      </w:r>
    </w:p>
    <w:p w:rsidR="004F17F5" w:rsidRDefault="00AE4C79">
      <w:pPr>
        <w:pStyle w:val="Heading3"/>
      </w:pPr>
      <w:bookmarkStart w:id="18" w:name="inference-5"/>
      <w:bookmarkEnd w:id="18"/>
      <w:r>
        <w:t>Inference:</w:t>
      </w:r>
    </w:p>
    <w:p w:rsidR="005C1461" w:rsidRDefault="00AE4C79" w:rsidP="002C7036">
      <w:pPr>
        <w:pStyle w:val="FirstParagraph"/>
        <w:numPr>
          <w:ilvl w:val="0"/>
          <w:numId w:val="9"/>
        </w:numPr>
      </w:pPr>
      <w:r>
        <w:t xml:space="preserve">Regression Equation Yhat = 4.02203 + 0.49887 (ProdLine) </w:t>
      </w:r>
    </w:p>
    <w:p w:rsidR="005C1461" w:rsidRDefault="00AE4C79" w:rsidP="002C7036">
      <w:pPr>
        <w:pStyle w:val="FirstParagraph"/>
        <w:numPr>
          <w:ilvl w:val="0"/>
          <w:numId w:val="9"/>
        </w:numPr>
      </w:pPr>
      <w:r>
        <w:t xml:space="preserve">Variance Explained by the model is 30% (0.3031) </w:t>
      </w:r>
    </w:p>
    <w:p w:rsidR="005C1461" w:rsidRDefault="00AE4C79" w:rsidP="002C7036">
      <w:pPr>
        <w:pStyle w:val="FirstParagraph"/>
        <w:numPr>
          <w:ilvl w:val="0"/>
          <w:numId w:val="9"/>
        </w:numPr>
      </w:pPr>
      <w:r>
        <w:t xml:space="preserve">Product Line is highly Significant @ 100% confidence Interval </w:t>
      </w:r>
    </w:p>
    <w:p w:rsidR="004F17F5" w:rsidRDefault="00AE4C79" w:rsidP="002C7036">
      <w:pPr>
        <w:pStyle w:val="FirstParagraph"/>
        <w:numPr>
          <w:ilvl w:val="0"/>
          <w:numId w:val="9"/>
        </w:numPr>
      </w:pPr>
      <w:r>
        <w:t>Product Line also has high impact on dependent variable Satisfaction</w:t>
      </w:r>
    </w:p>
    <w:p w:rsidR="005C1461" w:rsidRPr="00847BCE" w:rsidRDefault="005C1461" w:rsidP="00847BCE">
      <w:pPr>
        <w:pStyle w:val="Heading2"/>
        <w:rPr>
          <w:sz w:val="28"/>
        </w:rPr>
      </w:pPr>
      <w:r>
        <w:rPr>
          <w:sz w:val="28"/>
        </w:rPr>
        <w:t>Satisfaction Vs Sales Figure Image model</w:t>
      </w:r>
    </w:p>
    <w:p w:rsidR="004F17F5" w:rsidRDefault="00AE4C79">
      <w:pPr>
        <w:pStyle w:val="SourceCode"/>
      </w:pPr>
      <w:r>
        <w:rPr>
          <w:rStyle w:val="NormalTok"/>
        </w:rPr>
        <w:t>model7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lm</w:t>
      </w:r>
      <w:r>
        <w:rPr>
          <w:rStyle w:val="NormalTok"/>
        </w:rPr>
        <w:t>(</w:t>
      </w:r>
      <w:proofErr w:type="gramEnd"/>
      <w:r>
        <w:rPr>
          <w:rStyle w:val="NormalTok"/>
        </w:rPr>
        <w:t>Satisfaction</w:t>
      </w:r>
      <w:r>
        <w:rPr>
          <w:rStyle w:val="OperatorTok"/>
        </w:rPr>
        <w:t>~</w:t>
      </w:r>
      <w:r>
        <w:rPr>
          <w:rStyle w:val="NormalTok"/>
        </w:rPr>
        <w:t>SalesFImage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7)</w:t>
      </w:r>
    </w:p>
    <w:p w:rsidR="004F17F5" w:rsidRDefault="00AE4C7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atisfaction ~ SalesFImag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2164 -0.5884  0.1838  0.6922  2.07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4.06983    0.50874   8.000 2.54e-12 ***</w:t>
      </w:r>
      <w:r>
        <w:br/>
      </w:r>
      <w:r>
        <w:rPr>
          <w:rStyle w:val="VerbatimChar"/>
        </w:rPr>
        <w:t>## SalesFImage  0.55596    0.09722   5.719 1.16e-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lastRenderedPageBreak/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037 on 98 degrees of freedom</w:t>
      </w:r>
      <w:r>
        <w:br/>
      </w:r>
      <w:r>
        <w:rPr>
          <w:rStyle w:val="VerbatimChar"/>
        </w:rPr>
        <w:t xml:space="preserve">## Multiple R-squared:  0.2502, Adjusted R-squared:  0.2426 </w:t>
      </w:r>
      <w:r>
        <w:br/>
      </w:r>
      <w:r>
        <w:rPr>
          <w:rStyle w:val="VerbatimChar"/>
        </w:rPr>
        <w:t>## F-statistic:  32.7 on 1 and 98 DF,  p-value: 1.164e-07</w:t>
      </w:r>
    </w:p>
    <w:p w:rsidR="004F17F5" w:rsidRDefault="00AE4C79">
      <w:pPr>
        <w:pStyle w:val="Heading3"/>
      </w:pPr>
      <w:bookmarkStart w:id="19" w:name="inference-6"/>
      <w:bookmarkEnd w:id="19"/>
      <w:r>
        <w:t>Inference:</w:t>
      </w:r>
    </w:p>
    <w:p w:rsidR="005C1461" w:rsidRDefault="00AE4C79" w:rsidP="002C7036">
      <w:pPr>
        <w:pStyle w:val="FirstParagraph"/>
        <w:numPr>
          <w:ilvl w:val="0"/>
          <w:numId w:val="9"/>
        </w:numPr>
      </w:pPr>
      <w:r>
        <w:t xml:space="preserve">Regression Equation Yhat = 4.02836 + 0.56466 (SalesFImage) </w:t>
      </w:r>
    </w:p>
    <w:p w:rsidR="005C1461" w:rsidRDefault="00AE4C79" w:rsidP="002C7036">
      <w:pPr>
        <w:pStyle w:val="FirstParagraph"/>
        <w:numPr>
          <w:ilvl w:val="0"/>
          <w:numId w:val="9"/>
        </w:numPr>
      </w:pPr>
      <w:r>
        <w:t xml:space="preserve">Variance Explained by the model is 25% (0.2511) </w:t>
      </w:r>
    </w:p>
    <w:p w:rsidR="005C1461" w:rsidRDefault="005C1461" w:rsidP="002C7036">
      <w:pPr>
        <w:pStyle w:val="FirstParagraph"/>
        <w:numPr>
          <w:ilvl w:val="0"/>
          <w:numId w:val="9"/>
        </w:numPr>
      </w:pPr>
      <w:r>
        <w:t>Salesforce</w:t>
      </w:r>
      <w:r w:rsidR="00AE4C79">
        <w:t xml:space="preserve"> Image is highly Significant @ 100% confidence Interval </w:t>
      </w:r>
    </w:p>
    <w:p w:rsidR="004F17F5" w:rsidRDefault="005C1461" w:rsidP="002C7036">
      <w:pPr>
        <w:pStyle w:val="FirstParagraph"/>
        <w:numPr>
          <w:ilvl w:val="0"/>
          <w:numId w:val="9"/>
        </w:numPr>
      </w:pPr>
      <w:r>
        <w:t>Salesforce</w:t>
      </w:r>
      <w:r w:rsidR="00AE4C79">
        <w:t xml:space="preserve"> Image also has high impact on dependent variable Satisfaction</w:t>
      </w:r>
    </w:p>
    <w:p w:rsidR="005C1461" w:rsidRPr="00847BCE" w:rsidRDefault="005C1461" w:rsidP="00847BCE">
      <w:pPr>
        <w:pStyle w:val="Heading2"/>
        <w:rPr>
          <w:sz w:val="28"/>
        </w:rPr>
      </w:pPr>
      <w:r>
        <w:rPr>
          <w:sz w:val="28"/>
        </w:rPr>
        <w:t>Satisfaction Vs Competitive Price model</w:t>
      </w:r>
    </w:p>
    <w:p w:rsidR="004F17F5" w:rsidRDefault="00AE4C79">
      <w:pPr>
        <w:pStyle w:val="SourceCode"/>
      </w:pPr>
      <w:r>
        <w:rPr>
          <w:rStyle w:val="NormalTok"/>
        </w:rPr>
        <w:t>model8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lm</w:t>
      </w:r>
      <w:r>
        <w:rPr>
          <w:rStyle w:val="NormalTok"/>
        </w:rPr>
        <w:t>(</w:t>
      </w:r>
      <w:proofErr w:type="gramEnd"/>
      <w:r>
        <w:rPr>
          <w:rStyle w:val="NormalTok"/>
        </w:rPr>
        <w:t>Satisfaction</w:t>
      </w:r>
      <w:r>
        <w:rPr>
          <w:rStyle w:val="OperatorTok"/>
        </w:rPr>
        <w:t>~</w:t>
      </w:r>
      <w:r>
        <w:rPr>
          <w:rStyle w:val="NormalTok"/>
        </w:rPr>
        <w:t>ComPricing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8)</w:t>
      </w:r>
    </w:p>
    <w:p w:rsidR="004F17F5" w:rsidRDefault="00AE4C7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atisfaction ~ ComPric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9728 -0.9915 -0.1156  0.9111  2.58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8.03856    0.54427  14.769   &lt;2e-16 ***</w:t>
      </w:r>
      <w:r>
        <w:br/>
      </w:r>
      <w:r>
        <w:rPr>
          <w:rStyle w:val="VerbatimChar"/>
        </w:rPr>
        <w:t xml:space="preserve">## ComPricing  -0.16068    0.07621  -2.108   0.0376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172 on 98 degrees of freedom</w:t>
      </w:r>
      <w:r>
        <w:br/>
      </w:r>
      <w:r>
        <w:rPr>
          <w:rStyle w:val="VerbatimChar"/>
        </w:rPr>
        <w:t xml:space="preserve">## Multiple R-squared:  0.04339,    Adjusted R-squared:  0.03363 </w:t>
      </w:r>
      <w:r>
        <w:br/>
      </w:r>
      <w:r>
        <w:rPr>
          <w:rStyle w:val="VerbatimChar"/>
        </w:rPr>
        <w:t>## F-statistic: 4.445 on 1 and 98 DF,  p-value: 0.03756</w:t>
      </w:r>
    </w:p>
    <w:p w:rsidR="004F17F5" w:rsidRDefault="00AE4C79">
      <w:pPr>
        <w:pStyle w:val="Heading3"/>
      </w:pPr>
      <w:bookmarkStart w:id="20" w:name="inference-7"/>
      <w:bookmarkEnd w:id="20"/>
      <w:r>
        <w:t>Inference:</w:t>
      </w:r>
    </w:p>
    <w:p w:rsidR="005C1461" w:rsidRDefault="00AE4C79" w:rsidP="002C7036">
      <w:pPr>
        <w:pStyle w:val="FirstParagraph"/>
        <w:numPr>
          <w:ilvl w:val="0"/>
          <w:numId w:val="9"/>
        </w:numPr>
      </w:pPr>
      <w:r>
        <w:t>Regression Equation Yhat = 8.03856 - 0.16068 (ComPricing)</w:t>
      </w:r>
    </w:p>
    <w:p w:rsidR="005C1461" w:rsidRDefault="00AE4C79" w:rsidP="002C7036">
      <w:pPr>
        <w:pStyle w:val="FirstParagraph"/>
        <w:numPr>
          <w:ilvl w:val="0"/>
          <w:numId w:val="9"/>
        </w:numPr>
      </w:pPr>
      <w:r>
        <w:t xml:space="preserve">Variance Explained by the model is 4% (0.04339) </w:t>
      </w:r>
    </w:p>
    <w:p w:rsidR="005C1461" w:rsidRDefault="00AE4C79" w:rsidP="002C7036">
      <w:pPr>
        <w:pStyle w:val="FirstParagraph"/>
        <w:numPr>
          <w:ilvl w:val="0"/>
          <w:numId w:val="9"/>
        </w:numPr>
      </w:pPr>
      <w:r>
        <w:t xml:space="preserve">Competitive Pricing is highly Significant @ 95% confidence Interval </w:t>
      </w:r>
    </w:p>
    <w:p w:rsidR="004F17F5" w:rsidRDefault="00AE4C79" w:rsidP="002C7036">
      <w:pPr>
        <w:pStyle w:val="FirstParagraph"/>
        <w:numPr>
          <w:ilvl w:val="0"/>
          <w:numId w:val="9"/>
        </w:numPr>
      </w:pPr>
      <w:r>
        <w:t>Competitive Pricing also has some significant impact on dependent variable Satisfaction</w:t>
      </w:r>
    </w:p>
    <w:p w:rsidR="00847BCE" w:rsidRDefault="00847BCE" w:rsidP="005C1461">
      <w:pPr>
        <w:pStyle w:val="Heading2"/>
        <w:rPr>
          <w:sz w:val="28"/>
        </w:rPr>
      </w:pPr>
    </w:p>
    <w:p w:rsidR="005C1461" w:rsidRPr="00847BCE" w:rsidRDefault="005C1461" w:rsidP="00847BCE">
      <w:pPr>
        <w:pStyle w:val="Heading2"/>
        <w:rPr>
          <w:sz w:val="28"/>
        </w:rPr>
      </w:pPr>
      <w:r>
        <w:rPr>
          <w:sz w:val="28"/>
        </w:rPr>
        <w:t>Satisfaction Vs Warranty and Claim model</w:t>
      </w:r>
    </w:p>
    <w:p w:rsidR="004F17F5" w:rsidRDefault="00AE4C79">
      <w:pPr>
        <w:pStyle w:val="SourceCode"/>
      </w:pPr>
      <w:r>
        <w:rPr>
          <w:rStyle w:val="NormalTok"/>
        </w:rPr>
        <w:t>model9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lm</w:t>
      </w:r>
      <w:r>
        <w:rPr>
          <w:rStyle w:val="NormalTok"/>
        </w:rPr>
        <w:t>(</w:t>
      </w:r>
      <w:proofErr w:type="gramEnd"/>
      <w:r>
        <w:rPr>
          <w:rStyle w:val="NormalTok"/>
        </w:rPr>
        <w:t>Satisfaction</w:t>
      </w:r>
      <w:r>
        <w:rPr>
          <w:rStyle w:val="OperatorTok"/>
        </w:rPr>
        <w:t>~</w:t>
      </w:r>
      <w:r>
        <w:rPr>
          <w:rStyle w:val="NormalTok"/>
        </w:rPr>
        <w:t>WartyClaim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9)</w:t>
      </w:r>
    </w:p>
    <w:p w:rsidR="004F17F5" w:rsidRDefault="00AE4C7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atisfaction ~ WartyClai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36504 -0.90202  0.03019  0.90763  2.889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5.3581     0.8813   6.079 2.32e-08 ***</w:t>
      </w:r>
      <w:r>
        <w:br/>
      </w:r>
      <w:r>
        <w:rPr>
          <w:rStyle w:val="VerbatimChar"/>
        </w:rPr>
        <w:t xml:space="preserve">## WartyClaim    0.2581     0.1445   1.786   0.0772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179 on 98 degrees of freedom</w:t>
      </w:r>
      <w:r>
        <w:br/>
      </w:r>
      <w:r>
        <w:rPr>
          <w:rStyle w:val="VerbatimChar"/>
        </w:rPr>
        <w:t xml:space="preserve">## Multiple R-squared:  0.03152,    Adjusted R-squared:  0.02164 </w:t>
      </w:r>
      <w:r>
        <w:br/>
      </w:r>
      <w:r>
        <w:rPr>
          <w:rStyle w:val="VerbatimChar"/>
        </w:rPr>
        <w:t>## F-statistic:  3.19 on 1 and 98 DF,  p-value: 0.0772</w:t>
      </w:r>
    </w:p>
    <w:p w:rsidR="004F17F5" w:rsidRDefault="00AE4C79">
      <w:pPr>
        <w:pStyle w:val="Heading3"/>
      </w:pPr>
      <w:bookmarkStart w:id="21" w:name="inference-8"/>
      <w:bookmarkEnd w:id="21"/>
      <w:r>
        <w:t>Inference:</w:t>
      </w:r>
    </w:p>
    <w:p w:rsidR="005C1461" w:rsidRDefault="00AE4C79" w:rsidP="002C7036">
      <w:pPr>
        <w:pStyle w:val="FirstParagraph"/>
        <w:numPr>
          <w:ilvl w:val="0"/>
          <w:numId w:val="9"/>
        </w:numPr>
      </w:pPr>
      <w:r>
        <w:t xml:space="preserve">Regression Equation Yhat = 5.3581 + 0.2581 (WartyClaim) </w:t>
      </w:r>
    </w:p>
    <w:p w:rsidR="005C1461" w:rsidRDefault="00AE4C79" w:rsidP="002C7036">
      <w:pPr>
        <w:pStyle w:val="FirstParagraph"/>
        <w:numPr>
          <w:ilvl w:val="0"/>
          <w:numId w:val="9"/>
        </w:numPr>
      </w:pPr>
      <w:r>
        <w:t xml:space="preserve">Variance Explained by the model is 3% (0.03152) </w:t>
      </w:r>
    </w:p>
    <w:p w:rsidR="005C1461" w:rsidRDefault="00AE4C79" w:rsidP="002C7036">
      <w:pPr>
        <w:pStyle w:val="FirstParagraph"/>
        <w:numPr>
          <w:ilvl w:val="0"/>
          <w:numId w:val="9"/>
        </w:numPr>
      </w:pPr>
      <w:r>
        <w:t xml:space="preserve">Warranty Claim is highly Significant @ 90% confidence Interval </w:t>
      </w:r>
    </w:p>
    <w:p w:rsidR="004F17F5" w:rsidRDefault="00AE4C79" w:rsidP="002C7036">
      <w:pPr>
        <w:pStyle w:val="FirstParagraph"/>
        <w:numPr>
          <w:ilvl w:val="0"/>
          <w:numId w:val="9"/>
        </w:numPr>
      </w:pPr>
      <w:r>
        <w:t xml:space="preserve">Warranty Claim also has </w:t>
      </w:r>
      <w:r w:rsidR="00C11C32">
        <w:t>less</w:t>
      </w:r>
      <w:r>
        <w:t xml:space="preserve"> impact on dependent variable Satisfaction</w:t>
      </w:r>
      <w:r w:rsidR="00C11C32">
        <w:t xml:space="preserve"> as it is less than the confidence level of 95% </w:t>
      </w:r>
    </w:p>
    <w:p w:rsidR="00ED39BB" w:rsidRPr="00847BCE" w:rsidRDefault="005C1461" w:rsidP="00847BCE">
      <w:pPr>
        <w:pStyle w:val="Heading2"/>
        <w:rPr>
          <w:sz w:val="28"/>
        </w:rPr>
      </w:pPr>
      <w:r>
        <w:rPr>
          <w:sz w:val="28"/>
        </w:rPr>
        <w:t xml:space="preserve">Satisfaction Vs Order &amp; </w:t>
      </w:r>
      <w:r>
        <w:rPr>
          <w:b w:val="0"/>
          <w:sz w:val="28"/>
        </w:rPr>
        <w:t>Billing</w:t>
      </w:r>
      <w:r>
        <w:rPr>
          <w:sz w:val="28"/>
        </w:rPr>
        <w:t xml:space="preserve"> model</w:t>
      </w:r>
    </w:p>
    <w:p w:rsidR="004F17F5" w:rsidRDefault="00AE4C79">
      <w:pPr>
        <w:pStyle w:val="SourceCode"/>
      </w:pPr>
      <w:r>
        <w:rPr>
          <w:rStyle w:val="NormalTok"/>
        </w:rPr>
        <w:t>model10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lm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Satisfaction</w:t>
      </w:r>
      <w:r>
        <w:rPr>
          <w:rStyle w:val="OperatorTok"/>
        </w:rPr>
        <w:t>~</w:t>
      </w:r>
      <w:r>
        <w:rPr>
          <w:rStyle w:val="NormalTok"/>
        </w:rPr>
        <w:t>OrdBilling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10)</w:t>
      </w:r>
    </w:p>
    <w:p w:rsidR="004F17F5" w:rsidRDefault="00AE4C7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atisfaction ~ OrdBill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4005 -0.7071 -0.0344  0.7340  2.96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4.0541     0.4840   8.377 3.96e-13 ***</w:t>
      </w:r>
      <w:r>
        <w:br/>
      </w:r>
      <w:r>
        <w:rPr>
          <w:rStyle w:val="VerbatimChar"/>
        </w:rPr>
        <w:t>## OrdBilling    0.6695     0.1106   6.054 2.60e-08 ***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022 on 98 degrees of freedom</w:t>
      </w:r>
      <w:r>
        <w:br/>
      </w:r>
      <w:r>
        <w:rPr>
          <w:rStyle w:val="VerbatimChar"/>
        </w:rPr>
        <w:t xml:space="preserve">## Multiple R-squared:  0.2722, Adjusted R-squared:  0.2648 </w:t>
      </w:r>
      <w:r>
        <w:br/>
      </w:r>
      <w:r>
        <w:rPr>
          <w:rStyle w:val="VerbatimChar"/>
        </w:rPr>
        <w:t>## F-statistic: 36.65 on 1 and 98 DF,  p-value: 2.602e-08</w:t>
      </w:r>
    </w:p>
    <w:p w:rsidR="004F17F5" w:rsidRDefault="00AE4C79">
      <w:pPr>
        <w:pStyle w:val="Heading3"/>
      </w:pPr>
      <w:bookmarkStart w:id="22" w:name="inference-9"/>
      <w:bookmarkEnd w:id="22"/>
      <w:r>
        <w:t>Inference:</w:t>
      </w:r>
    </w:p>
    <w:p w:rsidR="005C1461" w:rsidRDefault="00AE4C79" w:rsidP="002C7036">
      <w:pPr>
        <w:pStyle w:val="FirstParagraph"/>
        <w:numPr>
          <w:ilvl w:val="0"/>
          <w:numId w:val="9"/>
        </w:numPr>
      </w:pPr>
      <w:r>
        <w:t xml:space="preserve">Regression Equation Yhat = 4.0267 + 0.6762 (OrdBilling) </w:t>
      </w:r>
    </w:p>
    <w:p w:rsidR="005C1461" w:rsidRDefault="00AE4C79" w:rsidP="002C7036">
      <w:pPr>
        <w:pStyle w:val="FirstParagraph"/>
        <w:numPr>
          <w:ilvl w:val="0"/>
          <w:numId w:val="9"/>
        </w:numPr>
      </w:pPr>
      <w:r>
        <w:t>Variance Explained by the model is 27% (0.2718)</w:t>
      </w:r>
    </w:p>
    <w:p w:rsidR="005C1461" w:rsidRDefault="00AE4C79" w:rsidP="002C7036">
      <w:pPr>
        <w:pStyle w:val="FirstParagraph"/>
        <w:numPr>
          <w:ilvl w:val="0"/>
          <w:numId w:val="9"/>
        </w:numPr>
      </w:pPr>
      <w:r>
        <w:t xml:space="preserve">Order and Billing is highly Significant @ 100% confidence Interval </w:t>
      </w:r>
    </w:p>
    <w:p w:rsidR="004F17F5" w:rsidRDefault="00AE4C79" w:rsidP="002C7036">
      <w:pPr>
        <w:pStyle w:val="FirstParagraph"/>
        <w:numPr>
          <w:ilvl w:val="0"/>
          <w:numId w:val="9"/>
        </w:numPr>
      </w:pPr>
      <w:r>
        <w:t>Order and Billing also has high impact on dependent variable Satisfaction</w:t>
      </w:r>
    </w:p>
    <w:p w:rsidR="00A76622" w:rsidRPr="00847BCE" w:rsidRDefault="00A76622" w:rsidP="00847BCE">
      <w:pPr>
        <w:pStyle w:val="Heading2"/>
        <w:rPr>
          <w:sz w:val="28"/>
        </w:rPr>
      </w:pPr>
      <w:r>
        <w:rPr>
          <w:sz w:val="28"/>
        </w:rPr>
        <w:t>Satisfaction Vs Delivery Speed model</w:t>
      </w:r>
    </w:p>
    <w:p w:rsidR="004F17F5" w:rsidRDefault="00AE4C79">
      <w:pPr>
        <w:pStyle w:val="SourceCode"/>
      </w:pPr>
      <w:r>
        <w:rPr>
          <w:rStyle w:val="NormalTok"/>
        </w:rPr>
        <w:t>model11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lm</w:t>
      </w:r>
      <w:r>
        <w:rPr>
          <w:rStyle w:val="NormalTok"/>
        </w:rPr>
        <w:t>(</w:t>
      </w:r>
      <w:proofErr w:type="gramEnd"/>
      <w:r>
        <w:rPr>
          <w:rStyle w:val="NormalTok"/>
        </w:rPr>
        <w:t>Satisfaction</w:t>
      </w:r>
      <w:r>
        <w:rPr>
          <w:rStyle w:val="OperatorTok"/>
        </w:rPr>
        <w:t>~</w:t>
      </w:r>
      <w:r>
        <w:rPr>
          <w:rStyle w:val="NormalTok"/>
        </w:rPr>
        <w:t>DelSpeed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11)</w:t>
      </w:r>
    </w:p>
    <w:p w:rsidR="004F17F5" w:rsidRDefault="00AE4C7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atisfaction ~ DelSpee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22475 -0.54846  0.08796  0.54462  2.594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3.2791     0.5294   6.194 1.38e-08 ***</w:t>
      </w:r>
      <w:r>
        <w:br/>
      </w:r>
      <w:r>
        <w:rPr>
          <w:rStyle w:val="VerbatimChar"/>
        </w:rPr>
        <w:t>## DelSpeed      0.9364     0.1339   6.994 3.30e-10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9783 on 98 degrees of freedom</w:t>
      </w:r>
      <w:r>
        <w:br/>
      </w:r>
      <w:r>
        <w:rPr>
          <w:rStyle w:val="VerbatimChar"/>
        </w:rPr>
        <w:t xml:space="preserve">## Multiple R-squared:  0.333,  Adjusted R-squared:  0.3262 </w:t>
      </w:r>
      <w:r>
        <w:br/>
      </w:r>
      <w:r>
        <w:rPr>
          <w:rStyle w:val="VerbatimChar"/>
        </w:rPr>
        <w:t>## F-statistic: 48.92 on 1 and 98 DF,  p-value: 3.3e-10</w:t>
      </w:r>
    </w:p>
    <w:p w:rsidR="004F17F5" w:rsidRDefault="00AE4C79">
      <w:pPr>
        <w:pStyle w:val="Heading3"/>
      </w:pPr>
      <w:bookmarkStart w:id="23" w:name="inference-10"/>
      <w:bookmarkEnd w:id="23"/>
      <w:r>
        <w:t>Inference:</w:t>
      </w:r>
    </w:p>
    <w:p w:rsidR="00A76622" w:rsidRDefault="00AE4C79" w:rsidP="002C7036">
      <w:pPr>
        <w:pStyle w:val="FirstParagraph"/>
        <w:numPr>
          <w:ilvl w:val="0"/>
          <w:numId w:val="9"/>
        </w:numPr>
      </w:pPr>
      <w:r>
        <w:t>Regression Equation Yhat = 3.2352 + 0.9471 (Delivery Speed)</w:t>
      </w:r>
    </w:p>
    <w:p w:rsidR="00A76622" w:rsidRDefault="00AE4C79" w:rsidP="002C7036">
      <w:pPr>
        <w:pStyle w:val="FirstParagraph"/>
        <w:numPr>
          <w:ilvl w:val="0"/>
          <w:numId w:val="9"/>
        </w:numPr>
      </w:pPr>
      <w:r>
        <w:t>Variance Explained by the model is 33% (0.333)</w:t>
      </w:r>
    </w:p>
    <w:p w:rsidR="00A76622" w:rsidRDefault="00AE4C79" w:rsidP="002C7036">
      <w:pPr>
        <w:pStyle w:val="FirstParagraph"/>
        <w:numPr>
          <w:ilvl w:val="0"/>
          <w:numId w:val="9"/>
        </w:numPr>
      </w:pPr>
      <w:r>
        <w:t xml:space="preserve">Delivery Speed is highly Significant @ 100% confidence Interval </w:t>
      </w:r>
    </w:p>
    <w:p w:rsidR="004F17F5" w:rsidRDefault="00AE4C79" w:rsidP="002C7036">
      <w:pPr>
        <w:pStyle w:val="FirstParagraph"/>
        <w:numPr>
          <w:ilvl w:val="0"/>
          <w:numId w:val="9"/>
        </w:numPr>
      </w:pPr>
      <w:r>
        <w:t>Delivery Speed also has high impact on dependent variable Satisfaction</w:t>
      </w:r>
    </w:p>
    <w:p w:rsidR="00847BCE" w:rsidRPr="00847BCE" w:rsidRDefault="00847BCE" w:rsidP="00847BCE">
      <w:pPr>
        <w:pStyle w:val="BodyText"/>
      </w:pPr>
    </w:p>
    <w:p w:rsidR="004F17F5" w:rsidRDefault="00AE4C79">
      <w:pPr>
        <w:pStyle w:val="Heading2"/>
      </w:pPr>
      <w:bookmarkStart w:id="24" w:name="inference-out-of-all-the-models"/>
      <w:bookmarkEnd w:id="24"/>
      <w:r>
        <w:lastRenderedPageBreak/>
        <w:t>Inference Out of all the Models</w:t>
      </w:r>
    </w:p>
    <w:p w:rsidR="00A76622" w:rsidRDefault="00AE4C79" w:rsidP="002C7036">
      <w:pPr>
        <w:pStyle w:val="FirstParagraph"/>
        <w:numPr>
          <w:ilvl w:val="0"/>
          <w:numId w:val="9"/>
        </w:numPr>
      </w:pPr>
      <w:r>
        <w:t>Technical Support doesn’t have much impact on the Satisfaction level of the customer</w:t>
      </w:r>
    </w:p>
    <w:p w:rsidR="00A76622" w:rsidRDefault="00AE4C79" w:rsidP="002C7036">
      <w:pPr>
        <w:pStyle w:val="FirstParagraph"/>
        <w:numPr>
          <w:ilvl w:val="0"/>
          <w:numId w:val="9"/>
        </w:numPr>
      </w:pPr>
      <w:r>
        <w:t xml:space="preserve">All other independent Variables have significant impact on the dependent variable </w:t>
      </w:r>
    </w:p>
    <w:p w:rsidR="004F17F5" w:rsidRDefault="00AE4C79" w:rsidP="002C7036">
      <w:pPr>
        <w:pStyle w:val="FirstParagraph"/>
        <w:numPr>
          <w:ilvl w:val="0"/>
          <w:numId w:val="9"/>
        </w:numPr>
      </w:pPr>
      <w:r>
        <w:t>Notably, DelSpeed,</w:t>
      </w:r>
      <w:r w:rsidR="00A76622">
        <w:t xml:space="preserve"> </w:t>
      </w:r>
      <w:r>
        <w:t>SalesFimage,</w:t>
      </w:r>
      <w:r w:rsidR="00A76622">
        <w:t xml:space="preserve"> </w:t>
      </w:r>
      <w:r>
        <w:t>ProdQual,</w:t>
      </w:r>
      <w:r w:rsidR="00A76622">
        <w:t xml:space="preserve"> </w:t>
      </w:r>
      <w:r>
        <w:t>CompRes,</w:t>
      </w:r>
      <w:r w:rsidR="00A76622">
        <w:t xml:space="preserve"> </w:t>
      </w:r>
      <w:r>
        <w:t xml:space="preserve">ProdLine are Highly Significant and </w:t>
      </w:r>
      <w:r w:rsidR="00F81C30">
        <w:t>Impactful</w:t>
      </w:r>
      <w:r>
        <w:t xml:space="preserve"> </w:t>
      </w:r>
      <w:r w:rsidR="00F81C30">
        <w:t>Variables</w:t>
      </w:r>
    </w:p>
    <w:p w:rsidR="00A76622" w:rsidRPr="00A76622" w:rsidRDefault="00AE4C79" w:rsidP="00A76622">
      <w:pPr>
        <w:pStyle w:val="BodyText"/>
        <w:ind w:firstLine="720"/>
        <w:rPr>
          <w:b/>
        </w:rPr>
      </w:pPr>
      <w:r>
        <w:t xml:space="preserve">Since the pressence of multi-collinearity is </w:t>
      </w:r>
      <w:r w:rsidR="00A76622">
        <w:t>evident,</w:t>
      </w:r>
      <w:r>
        <w:t xml:space="preserve"> </w:t>
      </w:r>
      <w:r w:rsidR="00ED39BB">
        <w:t>it’s</w:t>
      </w:r>
      <w:r>
        <w:t xml:space="preserve"> time to act on it </w:t>
      </w:r>
      <w:r w:rsidR="00F81C30">
        <w:t xml:space="preserve">by </w:t>
      </w:r>
      <w:r>
        <w:t xml:space="preserve">using one of the methods namely </w:t>
      </w:r>
      <w:r w:rsidRPr="00A76622">
        <w:rPr>
          <w:b/>
        </w:rPr>
        <w:t>Principal Component</w:t>
      </w:r>
      <w:r w:rsidR="00A76622">
        <w:rPr>
          <w:b/>
        </w:rPr>
        <w:t xml:space="preserve"> and Factor</w:t>
      </w:r>
      <w:r w:rsidRPr="00A76622">
        <w:rPr>
          <w:b/>
        </w:rPr>
        <w:t xml:space="preserve"> Analysis </w:t>
      </w:r>
    </w:p>
    <w:p w:rsidR="00A76622" w:rsidRPr="00A76622" w:rsidRDefault="00AE4C79" w:rsidP="00A76622">
      <w:pPr>
        <w:pStyle w:val="Heading2"/>
      </w:pPr>
      <w:r w:rsidRPr="00A76622">
        <w:t xml:space="preserve">PCA/ Factor Analysis </w:t>
      </w:r>
    </w:p>
    <w:p w:rsidR="00A76622" w:rsidRPr="00847BCE" w:rsidRDefault="00AE4C79" w:rsidP="00847BCE">
      <w:pPr>
        <w:pStyle w:val="Heading2"/>
        <w:rPr>
          <w:sz w:val="28"/>
        </w:rPr>
      </w:pPr>
      <w:r w:rsidRPr="00A76622">
        <w:rPr>
          <w:sz w:val="28"/>
        </w:rPr>
        <w:t xml:space="preserve">1st Step: </w:t>
      </w:r>
      <w:r w:rsidR="00A76622" w:rsidRPr="00A76622">
        <w:rPr>
          <w:sz w:val="28"/>
        </w:rPr>
        <w:t>T</w:t>
      </w:r>
      <w:r w:rsidRPr="00A76622">
        <w:rPr>
          <w:sz w:val="28"/>
        </w:rPr>
        <w:t>he correlation matrix to check</w:t>
      </w:r>
    </w:p>
    <w:p w:rsidR="004F17F5" w:rsidRDefault="00AE4C79">
      <w:pPr>
        <w:pStyle w:val="SourceCode"/>
      </w:pPr>
      <w:r>
        <w:rPr>
          <w:rStyle w:val="NormalTok"/>
        </w:rPr>
        <w:t>Cor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cor</w:t>
      </w:r>
      <w:r>
        <w:rPr>
          <w:rStyle w:val="NormalTok"/>
        </w:rPr>
        <w:t>(</w:t>
      </w:r>
      <w:proofErr w:type="gramEnd"/>
      <w:r>
        <w:rPr>
          <w:rStyle w:val="NormalTok"/>
        </w:rPr>
        <w:t>Hair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13</w:t>
      </w:r>
      <w:r>
        <w:rPr>
          <w:rStyle w:val="NormalTok"/>
        </w:rPr>
        <w:t>)]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Cor)</w:t>
      </w:r>
    </w:p>
    <w:p w:rsidR="00A76622" w:rsidRDefault="00AE4C79">
      <w:pPr>
        <w:pStyle w:val="SourceCode"/>
        <w:rPr>
          <w:rStyle w:val="VerbatimChar"/>
        </w:rPr>
      </w:pPr>
      <w:r>
        <w:rPr>
          <w:rStyle w:val="VerbatimChar"/>
        </w:rPr>
        <w:t>##                ProdQual        Ecom      TechSup    CompRes Advertising</w:t>
      </w:r>
      <w:r>
        <w:br/>
      </w:r>
      <w:r>
        <w:rPr>
          <w:rStyle w:val="VerbatimChar"/>
        </w:rPr>
        <w:t>## ProdQual     1.00000000 -0.16090224  0.095600454  0.1063700 -0.05347313</w:t>
      </w:r>
      <w:r>
        <w:br/>
      </w:r>
      <w:r>
        <w:rPr>
          <w:rStyle w:val="VerbatimChar"/>
        </w:rPr>
        <w:t>## Ecom        -0.16090224  1.00000000 -0.019688320  0.1102404  0.42590967</w:t>
      </w:r>
      <w:r>
        <w:br/>
      </w:r>
      <w:r>
        <w:rPr>
          <w:rStyle w:val="VerbatimChar"/>
        </w:rPr>
        <w:t>## TechSup      0.09560045 -0.01968832  1.000000000  0.0966566 -0.06287007</w:t>
      </w:r>
      <w:r>
        <w:br/>
      </w:r>
      <w:r>
        <w:rPr>
          <w:rStyle w:val="VerbatimChar"/>
        </w:rPr>
        <w:t>## CompRes      0.10637000  0.11024041  0.096656598  1.0000000  0.19691685</w:t>
      </w:r>
      <w:r>
        <w:br/>
      </w:r>
      <w:r>
        <w:rPr>
          <w:rStyle w:val="VerbatimChar"/>
        </w:rPr>
        <w:t>## Advertising -0.05347313  0.42590967 -0.062870067  0.1969168  1.00000000</w:t>
      </w:r>
      <w:r>
        <w:br/>
      </w:r>
      <w:r>
        <w:rPr>
          <w:rStyle w:val="VerbatimChar"/>
        </w:rPr>
        <w:t>## ProdLine     0.47749341 -0.09467730  0.192625457  0.5614170 -0.01155082</w:t>
      </w:r>
      <w:r>
        <w:br/>
      </w:r>
      <w:r>
        <w:rPr>
          <w:rStyle w:val="VerbatimChar"/>
        </w:rPr>
        <w:t>## SalesFImage -0.14649835  0.77911050  0.009836493  0.2266473  0.54292307</w:t>
      </w:r>
      <w:r>
        <w:br/>
      </w:r>
      <w:r>
        <w:rPr>
          <w:rStyle w:val="VerbatimChar"/>
        </w:rPr>
        <w:t>## ComPricing  -0.40128188  0.26792718 -0.270786682 -0.1279543  0.13421689</w:t>
      </w:r>
      <w:r>
        <w:br/>
      </w:r>
      <w:r>
        <w:rPr>
          <w:rStyle w:val="VerbatimChar"/>
        </w:rPr>
        <w:t>## WartyClaim   0.08831231  0.02736822  0.797167926  0.1404083  0.01079207</w:t>
      </w:r>
      <w:r>
        <w:br/>
      </w:r>
      <w:r>
        <w:rPr>
          <w:rStyle w:val="VerbatimChar"/>
        </w:rPr>
        <w:t>## OrdBilling   0.10249539  0.14767899  0.085443472  0.7579955  0.18800483</w:t>
      </w:r>
      <w:r>
        <w:br/>
      </w:r>
      <w:r>
        <w:rPr>
          <w:rStyle w:val="VerbatimChar"/>
        </w:rPr>
        <w:t>## DelSpeed     0.02433152  0.17037182  0.028897804  0.8688463  0.27297319</w:t>
      </w:r>
      <w:r>
        <w:br/>
      </w:r>
    </w:p>
    <w:p w:rsidR="00A76622" w:rsidRDefault="00AE4C79">
      <w:pPr>
        <w:pStyle w:val="SourceCode"/>
        <w:rPr>
          <w:rStyle w:val="VerbatimChar"/>
        </w:rPr>
      </w:pPr>
      <w:r>
        <w:rPr>
          <w:rStyle w:val="VerbatimChar"/>
        </w:rPr>
        <w:t xml:space="preserve">##                ProdLine  </w:t>
      </w:r>
      <w:proofErr w:type="spellStart"/>
      <w:r>
        <w:rPr>
          <w:rStyle w:val="VerbatimChar"/>
        </w:rPr>
        <w:t>SalesFImag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mPricing</w:t>
      </w:r>
      <w:proofErr w:type="spellEnd"/>
      <w:r>
        <w:rPr>
          <w:rStyle w:val="VerbatimChar"/>
        </w:rPr>
        <w:t xml:space="preserve">  WartyClaim  OrdBilling</w:t>
      </w:r>
      <w:r>
        <w:br/>
      </w:r>
      <w:r>
        <w:rPr>
          <w:rStyle w:val="VerbatimChar"/>
        </w:rPr>
        <w:t>## ProdQual     0.47749341 -0.146498352 -0.4012819  0.08831231  0.10249539</w:t>
      </w:r>
      <w:r>
        <w:br/>
      </w:r>
      <w:r>
        <w:rPr>
          <w:rStyle w:val="VerbatimChar"/>
        </w:rPr>
        <w:t>## Ecom        -0.09467730  0.779110501  0.2679272  0.02736822  0.14767899</w:t>
      </w:r>
      <w:r>
        <w:br/>
      </w:r>
      <w:r>
        <w:rPr>
          <w:rStyle w:val="VerbatimChar"/>
        </w:rPr>
        <w:t>## TechSup      0.19262546  0.009836493 -0.2707867  0.79716793  0.08544347</w:t>
      </w:r>
      <w:r>
        <w:br/>
      </w:r>
      <w:r>
        <w:rPr>
          <w:rStyle w:val="VerbatimChar"/>
        </w:rPr>
        <w:t>## CompRes      0.56141695  0.226647292 -0.1279543  0.14040830  0.75799548</w:t>
      </w:r>
      <w:r>
        <w:br/>
      </w:r>
      <w:r>
        <w:rPr>
          <w:rStyle w:val="VerbatimChar"/>
        </w:rPr>
        <w:t>## Advertising -0.01155082  0.542923066  0.1342169  0.01079207  0.18800483</w:t>
      </w:r>
      <w:r>
        <w:br/>
      </w:r>
      <w:r>
        <w:rPr>
          <w:rStyle w:val="VerbatimChar"/>
        </w:rPr>
        <w:t>## ProdLine     1.00000000 -0.062583619 -0.4949484  0.27307753  0.42387000</w:t>
      </w:r>
      <w:r>
        <w:br/>
      </w:r>
      <w:r>
        <w:rPr>
          <w:rStyle w:val="VerbatimChar"/>
        </w:rPr>
        <w:t>## SalesFImage -0.06258362  1.000000000  0.2712463  0.10095251  0.19469492</w:t>
      </w:r>
      <w:r>
        <w:br/>
      </w:r>
      <w:r>
        <w:rPr>
          <w:rStyle w:val="VerbatimChar"/>
        </w:rPr>
        <w:t>## ComPricing  -0.49494840  0.271246288  1.0000000 -0.24498605 -0.11331825</w:t>
      </w:r>
      <w:r>
        <w:br/>
      </w:r>
      <w:r>
        <w:rPr>
          <w:rStyle w:val="VerbatimChar"/>
        </w:rPr>
        <w:t>## WartyClaim   0.27307753  0.100952514 -0.2449861  1.00000000  0.19810636</w:t>
      </w:r>
      <w:r>
        <w:br/>
      </w:r>
      <w:r>
        <w:rPr>
          <w:rStyle w:val="VerbatimChar"/>
        </w:rPr>
        <w:t>## OrdBilling   0.42387000  0.194694920 -0.1133182  0.19810636  1.00000000</w:t>
      </w:r>
      <w:r>
        <w:br/>
      </w:r>
      <w:r>
        <w:rPr>
          <w:rStyle w:val="VerbatimChar"/>
        </w:rPr>
        <w:t>## DelSpeed     0.60027249  0.271212797 -0.0702886  0.11616846  0.75229753</w:t>
      </w:r>
      <w:r>
        <w:br/>
      </w:r>
    </w:p>
    <w:p w:rsidR="004F17F5" w:rsidRDefault="00AE4C79">
      <w:pPr>
        <w:pStyle w:val="SourceCode"/>
      </w:pPr>
      <w:r>
        <w:rPr>
          <w:rStyle w:val="VerbatimChar"/>
        </w:rPr>
        <w:t>##                DelSpeed</w:t>
      </w:r>
      <w:r>
        <w:br/>
      </w:r>
      <w:r>
        <w:rPr>
          <w:rStyle w:val="VerbatimChar"/>
        </w:rPr>
        <w:t>## ProdQual     0.02433152</w:t>
      </w:r>
      <w:r>
        <w:br/>
      </w:r>
      <w:r>
        <w:rPr>
          <w:rStyle w:val="VerbatimChar"/>
        </w:rPr>
        <w:t>## Ecom         0.17037182</w:t>
      </w:r>
      <w:r>
        <w:br/>
      </w:r>
      <w:r>
        <w:rPr>
          <w:rStyle w:val="VerbatimChar"/>
        </w:rPr>
        <w:t>## TechSup      0.02889780</w:t>
      </w:r>
      <w:r>
        <w:br/>
      </w:r>
      <w:r>
        <w:rPr>
          <w:rStyle w:val="VerbatimChar"/>
        </w:rPr>
        <w:t>## CompRes      0.86884630</w:t>
      </w:r>
      <w:r>
        <w:br/>
      </w:r>
      <w:r>
        <w:rPr>
          <w:rStyle w:val="VerbatimChar"/>
        </w:rPr>
        <w:lastRenderedPageBreak/>
        <w:t xml:space="preserve">## </w:t>
      </w:r>
      <w:proofErr w:type="gramStart"/>
      <w:r>
        <w:rPr>
          <w:rStyle w:val="VerbatimChar"/>
        </w:rPr>
        <w:t>Advertising  0</w:t>
      </w:r>
      <w:proofErr w:type="gramEnd"/>
      <w:r>
        <w:rPr>
          <w:rStyle w:val="VerbatimChar"/>
        </w:rPr>
        <w:t>.27297319</w:t>
      </w:r>
      <w:r>
        <w:br/>
      </w:r>
      <w:r>
        <w:rPr>
          <w:rStyle w:val="VerbatimChar"/>
        </w:rPr>
        <w:t>## ProdLine     0.60027249</w:t>
      </w:r>
      <w:r>
        <w:br/>
      </w:r>
      <w:r>
        <w:rPr>
          <w:rStyle w:val="VerbatimChar"/>
        </w:rPr>
        <w:t>## SalesFImage  0.27121280</w:t>
      </w:r>
      <w:r>
        <w:br/>
      </w:r>
      <w:r>
        <w:rPr>
          <w:rStyle w:val="VerbatimChar"/>
        </w:rPr>
        <w:t>## ComPricing  -0.07028860</w:t>
      </w:r>
      <w:r>
        <w:br/>
      </w:r>
      <w:r>
        <w:rPr>
          <w:rStyle w:val="VerbatimChar"/>
        </w:rPr>
        <w:t>## WartyClaim   0.11616846</w:t>
      </w:r>
      <w:r>
        <w:br/>
      </w:r>
      <w:r>
        <w:rPr>
          <w:rStyle w:val="VerbatimChar"/>
        </w:rPr>
        <w:t>## OrdBilling   0.75229753</w:t>
      </w:r>
      <w:r>
        <w:br/>
      </w:r>
      <w:r>
        <w:rPr>
          <w:rStyle w:val="VerbatimChar"/>
        </w:rPr>
        <w:t>## DelSpeed     1.00000000</w:t>
      </w:r>
    </w:p>
    <w:p w:rsidR="004F17F5" w:rsidRDefault="00AE4C79" w:rsidP="00322E2D">
      <w:pPr>
        <w:pStyle w:val="FirstParagraph"/>
        <w:ind w:firstLine="720"/>
      </w:pPr>
      <w:r>
        <w:t>Its clear that all the variables are highly corelated with each other as we already saw it while checking multi-collinearity</w:t>
      </w:r>
    </w:p>
    <w:p w:rsidR="004F17F5" w:rsidRDefault="00AE4C7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orrplot)</w:t>
      </w:r>
      <w:r>
        <w:br/>
      </w:r>
      <w:proofErr w:type="gramStart"/>
      <w:r>
        <w:rPr>
          <w:rStyle w:val="KeywordTok"/>
        </w:rPr>
        <w:t>corrplot</w:t>
      </w:r>
      <w:r>
        <w:rPr>
          <w:rStyle w:val="NormalTok"/>
        </w:rPr>
        <w:t>(</w:t>
      </w:r>
      <w:proofErr w:type="gramEnd"/>
      <w:r>
        <w:rPr>
          <w:rStyle w:val="NormalTok"/>
        </w:rPr>
        <w:t>Cor,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ircle"</w:t>
      </w:r>
      <w:r>
        <w:rPr>
          <w:rStyle w:val="NormalTok"/>
        </w:rPr>
        <w:t>,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upper"</w:t>
      </w:r>
      <w:r>
        <w:rPr>
          <w:rStyle w:val="NormalTok"/>
        </w:rPr>
        <w:t>)</w:t>
      </w:r>
    </w:p>
    <w:p w:rsidR="00322E2D" w:rsidRDefault="00AE4C79" w:rsidP="00322E2D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actor-Hair-Revised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7C90" w:rsidRPr="00547C90" w:rsidRDefault="00AE4C79" w:rsidP="00547C90">
      <w:pPr>
        <w:pStyle w:val="Heading2"/>
        <w:rPr>
          <w:sz w:val="28"/>
        </w:rPr>
      </w:pPr>
      <w:r w:rsidRPr="00547C90">
        <w:rPr>
          <w:sz w:val="28"/>
        </w:rPr>
        <w:t xml:space="preserve">Inference </w:t>
      </w:r>
      <w:r w:rsidR="00547C90" w:rsidRPr="00547C90">
        <w:rPr>
          <w:sz w:val="28"/>
        </w:rPr>
        <w:t>from</w:t>
      </w:r>
      <w:r w:rsidRPr="00547C90">
        <w:rPr>
          <w:sz w:val="28"/>
        </w:rPr>
        <w:t xml:space="preserve"> Correlation Plot </w:t>
      </w:r>
    </w:p>
    <w:p w:rsidR="00547C90" w:rsidRDefault="00AE4C79" w:rsidP="00547C90">
      <w:pPr>
        <w:pStyle w:val="FirstParagraph"/>
      </w:pPr>
      <w:r>
        <w:t xml:space="preserve">Correlation coefficients greater than 0.3 in absolute value are indicative of acceptable correlations. </w:t>
      </w:r>
    </w:p>
    <w:p w:rsidR="00547C90" w:rsidRDefault="00AE4C79" w:rsidP="00547C90">
      <w:pPr>
        <w:pStyle w:val="FirstParagraph"/>
        <w:numPr>
          <w:ilvl w:val="0"/>
          <w:numId w:val="10"/>
        </w:numPr>
      </w:pPr>
      <w:r>
        <w:t>Product Quality and Product Line are positively Correlated (0.477)</w:t>
      </w:r>
    </w:p>
    <w:p w:rsidR="00547C90" w:rsidRDefault="00AE4C79" w:rsidP="00547C90">
      <w:pPr>
        <w:pStyle w:val="FirstParagraph"/>
        <w:numPr>
          <w:ilvl w:val="0"/>
          <w:numId w:val="10"/>
        </w:numPr>
      </w:pPr>
      <w:r>
        <w:t>Product Quality and Competitive Pricing are negatively Correlated (-0.401)</w:t>
      </w:r>
    </w:p>
    <w:p w:rsidR="00547C90" w:rsidRDefault="00AE4C79" w:rsidP="00547C90">
      <w:pPr>
        <w:pStyle w:val="FirstParagraph"/>
        <w:numPr>
          <w:ilvl w:val="0"/>
          <w:numId w:val="10"/>
        </w:numPr>
      </w:pPr>
      <w:r>
        <w:t>E</w:t>
      </w:r>
      <w:r w:rsidR="00E0605E">
        <w:t>-</w:t>
      </w:r>
      <w:r>
        <w:t>com</w:t>
      </w:r>
      <w:r w:rsidR="00E0605E">
        <w:t>merce</w:t>
      </w:r>
      <w:r>
        <w:t xml:space="preserve"> and Sales Force Image are very highly positively correlated (0.792)</w:t>
      </w:r>
    </w:p>
    <w:p w:rsidR="00547C90" w:rsidRDefault="00AE4C79" w:rsidP="00547C90">
      <w:pPr>
        <w:pStyle w:val="FirstParagraph"/>
        <w:numPr>
          <w:ilvl w:val="0"/>
          <w:numId w:val="10"/>
        </w:numPr>
      </w:pPr>
      <w:r>
        <w:t>E</w:t>
      </w:r>
      <w:r w:rsidR="00E0605E">
        <w:t>-</w:t>
      </w:r>
      <w:r>
        <w:t>com</w:t>
      </w:r>
      <w:r w:rsidR="00E0605E">
        <w:t>merce</w:t>
      </w:r>
      <w:r>
        <w:t xml:space="preserve"> and Advertising are positively correlated (0.429) </w:t>
      </w:r>
    </w:p>
    <w:p w:rsidR="00547C90" w:rsidRDefault="00AE4C79" w:rsidP="00547C90">
      <w:pPr>
        <w:pStyle w:val="FirstParagraph"/>
        <w:numPr>
          <w:ilvl w:val="0"/>
          <w:numId w:val="10"/>
        </w:numPr>
      </w:pPr>
      <w:r>
        <w:t xml:space="preserve">Technical Support and Warranty Claim are Highly Positively Correlated (0.797) </w:t>
      </w:r>
    </w:p>
    <w:p w:rsidR="00E0605E" w:rsidRDefault="00AE4C79" w:rsidP="00547C90">
      <w:pPr>
        <w:pStyle w:val="FirstParagraph"/>
        <w:numPr>
          <w:ilvl w:val="0"/>
          <w:numId w:val="10"/>
        </w:numPr>
      </w:pPr>
      <w:r>
        <w:lastRenderedPageBreak/>
        <w:t xml:space="preserve">Complaint Resolution and Delivery Speed are highly positively correlated (0.865) </w:t>
      </w:r>
    </w:p>
    <w:p w:rsidR="00B7278F" w:rsidRDefault="00AE4C79" w:rsidP="00547C90">
      <w:pPr>
        <w:pStyle w:val="FirstParagraph"/>
        <w:numPr>
          <w:ilvl w:val="0"/>
          <w:numId w:val="10"/>
        </w:numPr>
      </w:pPr>
      <w:r>
        <w:t xml:space="preserve">Complaint Resolution and Order Billing are Highly positively Correlated (0.757) </w:t>
      </w:r>
    </w:p>
    <w:p w:rsidR="00B7278F" w:rsidRDefault="00AE4C79" w:rsidP="00547C90">
      <w:pPr>
        <w:pStyle w:val="FirstParagraph"/>
        <w:numPr>
          <w:ilvl w:val="0"/>
          <w:numId w:val="10"/>
        </w:numPr>
      </w:pPr>
      <w:r>
        <w:t xml:space="preserve">Complaint Resolution and Product Line are positively Correlated (0.561) </w:t>
      </w:r>
    </w:p>
    <w:p w:rsidR="00B7278F" w:rsidRDefault="00AE4C79" w:rsidP="00547C90">
      <w:pPr>
        <w:pStyle w:val="FirstParagraph"/>
        <w:numPr>
          <w:ilvl w:val="0"/>
          <w:numId w:val="10"/>
        </w:numPr>
      </w:pPr>
      <w:r>
        <w:t xml:space="preserve">Advertising and Sales Force Image are positively Correlated (0.542) </w:t>
      </w:r>
    </w:p>
    <w:p w:rsidR="00B7278F" w:rsidRDefault="00AE4C79" w:rsidP="00547C90">
      <w:pPr>
        <w:pStyle w:val="FirstParagraph"/>
        <w:numPr>
          <w:ilvl w:val="0"/>
          <w:numId w:val="10"/>
        </w:numPr>
      </w:pPr>
      <w:r>
        <w:t xml:space="preserve">Product Line and Competitive Pricing are negatively Correlated (-0.495) </w:t>
      </w:r>
    </w:p>
    <w:p w:rsidR="00B7278F" w:rsidRDefault="00AE4C79" w:rsidP="00547C90">
      <w:pPr>
        <w:pStyle w:val="FirstParagraph"/>
        <w:numPr>
          <w:ilvl w:val="0"/>
          <w:numId w:val="10"/>
        </w:numPr>
      </w:pPr>
      <w:r>
        <w:t xml:space="preserve">Product Line and Delivery Speed are positively Correlated (0.601) </w:t>
      </w:r>
    </w:p>
    <w:p w:rsidR="00B7278F" w:rsidRDefault="00AE4C79" w:rsidP="00547C90">
      <w:pPr>
        <w:pStyle w:val="FirstParagraph"/>
        <w:numPr>
          <w:ilvl w:val="0"/>
          <w:numId w:val="10"/>
        </w:numPr>
      </w:pPr>
      <w:r>
        <w:t xml:space="preserve">Product Line and Order &amp; Billing are positively Correlated (0.424) </w:t>
      </w:r>
    </w:p>
    <w:p w:rsidR="004F17F5" w:rsidRDefault="00AE4C79" w:rsidP="00547C90">
      <w:pPr>
        <w:pStyle w:val="FirstParagraph"/>
        <w:numPr>
          <w:ilvl w:val="0"/>
          <w:numId w:val="10"/>
        </w:numPr>
      </w:pPr>
      <w:r>
        <w:t>Order Billing and Delivery Speed are Highly positively Correlated (0.751)</w:t>
      </w:r>
    </w:p>
    <w:p w:rsidR="004F17F5" w:rsidRDefault="00AE4C79">
      <w:pPr>
        <w:pStyle w:val="Heading3"/>
      </w:pPr>
      <w:bookmarkStart w:id="25" w:name="step-2---factor-extraction-using-kaizer-"/>
      <w:bookmarkEnd w:id="25"/>
      <w:r>
        <w:t>Step 2 - Factor Extraction using Kaizer Rule</w:t>
      </w:r>
    </w:p>
    <w:p w:rsidR="00B7278F" w:rsidRDefault="00AE4C79" w:rsidP="00B7278F">
      <w:pPr>
        <w:pStyle w:val="FirstParagraph"/>
        <w:ind w:firstLine="720"/>
      </w:pPr>
      <w:r>
        <w:t xml:space="preserve">Based on Correlation Matrix we confirmed the presence of Correlation and there is need for Factor Analysis </w:t>
      </w:r>
    </w:p>
    <w:p w:rsidR="00B7278F" w:rsidRDefault="00AE4C79" w:rsidP="00B7278F">
      <w:pPr>
        <w:pStyle w:val="FirstParagraph"/>
        <w:ind w:firstLine="720"/>
      </w:pPr>
      <w:r>
        <w:t xml:space="preserve">Now we need to figure out how many Factors are needed using scree plot </w:t>
      </w:r>
    </w:p>
    <w:p w:rsidR="00B7278F" w:rsidRDefault="00AE4C79" w:rsidP="00B7278F">
      <w:pPr>
        <w:pStyle w:val="FirstParagraph"/>
        <w:ind w:firstLine="720"/>
      </w:pPr>
      <w:r>
        <w:t xml:space="preserve">To decide on how many </w:t>
      </w:r>
      <w:r w:rsidR="00B7278F">
        <w:t>factors,</w:t>
      </w:r>
      <w:r>
        <w:t xml:space="preserve"> we need to represent the data, we use 2 statistical criteria: </w:t>
      </w:r>
    </w:p>
    <w:p w:rsidR="00B7278F" w:rsidRDefault="00AE4C79" w:rsidP="00B7278F">
      <w:pPr>
        <w:pStyle w:val="FirstParagraph"/>
        <w:numPr>
          <w:ilvl w:val="0"/>
          <w:numId w:val="11"/>
        </w:numPr>
      </w:pPr>
      <w:r>
        <w:t>Eigen Values</w:t>
      </w:r>
    </w:p>
    <w:p w:rsidR="00B7278F" w:rsidRDefault="00AE4C79" w:rsidP="00B7278F">
      <w:pPr>
        <w:pStyle w:val="FirstParagraph"/>
        <w:numPr>
          <w:ilvl w:val="0"/>
          <w:numId w:val="11"/>
        </w:numPr>
      </w:pPr>
      <w:r>
        <w:t xml:space="preserve">The Scree Plot. </w:t>
      </w:r>
    </w:p>
    <w:p w:rsidR="004F17F5" w:rsidRPr="00B7278F" w:rsidRDefault="00AE4C79" w:rsidP="00B7278F">
      <w:pPr>
        <w:pStyle w:val="FirstParagraph"/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r w:rsidRPr="00B7278F"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  <w:t>Eigen Value Computation</w:t>
      </w:r>
    </w:p>
    <w:p w:rsidR="004F17F5" w:rsidRDefault="00AE4C7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nFactors)</w:t>
      </w:r>
    </w:p>
    <w:p w:rsidR="004F17F5" w:rsidRDefault="00AE4C79">
      <w:pPr>
        <w:pStyle w:val="SourceCode"/>
      </w:pPr>
      <w:proofErr w:type="spellStart"/>
      <w:r>
        <w:rPr>
          <w:rStyle w:val="NormalTok"/>
        </w:rPr>
        <w:t>ev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eigen</w:t>
      </w:r>
      <w:r>
        <w:rPr>
          <w:rStyle w:val="NormalTok"/>
        </w:rPr>
        <w:t>(</w:t>
      </w:r>
      <w:proofErr w:type="gramStart"/>
      <w:r>
        <w:rPr>
          <w:rStyle w:val="KeywordTok"/>
        </w:rPr>
        <w:t>cor</w:t>
      </w:r>
      <w:r>
        <w:rPr>
          <w:rStyle w:val="NormalTok"/>
        </w:rPr>
        <w:t>(</w:t>
      </w:r>
      <w:proofErr w:type="gramEnd"/>
      <w:r>
        <w:rPr>
          <w:rStyle w:val="NormalTok"/>
        </w:rPr>
        <w:t>Cor)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ev)</w:t>
      </w:r>
    </w:p>
    <w:p w:rsidR="004F17F5" w:rsidRDefault="00AE4C79">
      <w:pPr>
        <w:pStyle w:val="SourceCode"/>
      </w:pPr>
      <w:r>
        <w:rPr>
          <w:rStyle w:val="VerbatimChar"/>
        </w:rPr>
        <w:t>## eigen() decomposition</w:t>
      </w:r>
      <w:r>
        <w:br/>
      </w:r>
      <w:r>
        <w:rPr>
          <w:rStyle w:val="VerbatimChar"/>
        </w:rPr>
        <w:t>## $values</w:t>
      </w:r>
      <w:r>
        <w:br/>
      </w:r>
      <w:r>
        <w:rPr>
          <w:rStyle w:val="VerbatimChar"/>
        </w:rPr>
        <w:t>##  [1]  5.171396e+00  3.167489e+00  1.312628e+00  7.979254e-01  3.226377e-01</w:t>
      </w:r>
      <w:r>
        <w:br/>
      </w:r>
      <w:r>
        <w:rPr>
          <w:rStyle w:val="VerbatimChar"/>
        </w:rPr>
        <w:t>##  [6]  1.209992e-01  4.693274e-02  3.911689e-02  1.355644e-02  7.318543e-03</w:t>
      </w:r>
      <w:r>
        <w:br/>
      </w:r>
      <w:r>
        <w:rPr>
          <w:rStyle w:val="VerbatimChar"/>
        </w:rPr>
        <w:t>## [11] -3.347761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ectors</w:t>
      </w:r>
      <w:r>
        <w:br/>
      </w:r>
      <w:r>
        <w:rPr>
          <w:rStyle w:val="VerbatimChar"/>
        </w:rPr>
        <w:t>##             [,1]        [,2]        [,3]        [,4]        [,5]</w:t>
      </w:r>
      <w:r>
        <w:br/>
      </w:r>
      <w:r>
        <w:rPr>
          <w:rStyle w:val="VerbatimChar"/>
        </w:rPr>
        <w:t>##  [1,]  0.3170823  0.09759696  0.39037492  0.52786804 -0.14969915</w:t>
      </w:r>
      <w:r>
        <w:br/>
      </w:r>
      <w:r>
        <w:rPr>
          <w:rStyle w:val="VerbatimChar"/>
        </w:rPr>
        <w:t>##  [2,] -0.3637262 -0.14126284 -0.25926863  0.27327668 -0.53153525</w:t>
      </w:r>
      <w:r>
        <w:br/>
      </w:r>
      <w:r>
        <w:rPr>
          <w:rStyle w:val="VerbatimChar"/>
        </w:rPr>
        <w:t>##  [3,]  0.2328364  0.33339566 -0.51688296 -0.03542737  0.04857354</w:t>
      </w:r>
      <w:r>
        <w:br/>
      </w:r>
      <w:r>
        <w:rPr>
          <w:rStyle w:val="VerbatimChar"/>
        </w:rPr>
        <w:t>##  [4,]  0.2349776 -0.45880184 -0.11050789 -0.13480920 -0.01723775</w:t>
      </w:r>
      <w:r>
        <w:br/>
      </w:r>
      <w:r>
        <w:rPr>
          <w:rStyle w:val="VerbatimChar"/>
        </w:rPr>
        <w:t>##  [5,] -0.2856075 -0.23990040 -0.16039359  0.47099886  0.75652337</w:t>
      </w:r>
      <w:r>
        <w:br/>
      </w:r>
      <w:r>
        <w:rPr>
          <w:rStyle w:val="VerbatimChar"/>
        </w:rPr>
        <w:t>##  [6,]  0.3954224 -0.17689530  0.04008828  0.22174943 -0.12400733</w:t>
      </w:r>
      <w:r>
        <w:br/>
      </w:r>
      <w:r>
        <w:rPr>
          <w:rStyle w:val="VerbatimChar"/>
        </w:rPr>
        <w:t>##  [7,] -0.3535673 -0.18594465 -0.31046063  0.28673590 -0.31538408</w:t>
      </w:r>
      <w:r>
        <w:br/>
      </w:r>
      <w:r>
        <w:rPr>
          <w:rStyle w:val="VerbatimChar"/>
        </w:rPr>
        <w:t>##  [8,] -0.3910260 -0.01735731  0.13340918 -0.47741347  0.03128249</w:t>
      </w:r>
      <w:r>
        <w:br/>
      </w:r>
      <w:r>
        <w:rPr>
          <w:rStyle w:val="VerbatimChar"/>
        </w:rPr>
        <w:t>##  [9,]  0.2387844  0.28826740 -0.56869880 -0.01813723  0.05808985</w:t>
      </w:r>
      <w:r>
        <w:br/>
      </w:r>
      <w:r>
        <w:rPr>
          <w:rStyle w:val="VerbatimChar"/>
        </w:rPr>
        <w:lastRenderedPageBreak/>
        <w:t>## [10,]  0.2215037 -0.44556926 -0.15144445 -0.17146797 -0.02212617</w:t>
      </w:r>
      <w:r>
        <w:br/>
      </w:r>
      <w:r>
        <w:rPr>
          <w:rStyle w:val="VerbatimChar"/>
        </w:rPr>
        <w:t>## [11,]  0.1892386 -0.49347436 -0.11461445 -0.12791607  0.01971759</w:t>
      </w:r>
      <w:r>
        <w:br/>
      </w:r>
      <w:r>
        <w:rPr>
          <w:rStyle w:val="VerbatimChar"/>
        </w:rPr>
        <w:t>##               [,6]        [,7]         [,8]        [,9]       [,10]</w:t>
      </w:r>
      <w:r>
        <w:br/>
      </w:r>
      <w:r>
        <w:rPr>
          <w:rStyle w:val="VerbatimChar"/>
        </w:rPr>
        <w:t>##  [1,]  0.352164830 -0.28575525 -0.091886090 -0.20301432  0.27675761</w:t>
      </w:r>
      <w:r>
        <w:br/>
      </w:r>
      <w:r>
        <w:rPr>
          <w:rStyle w:val="VerbatimChar"/>
        </w:rPr>
        <w:t>##  [2,]  0.027620334  0.39486310  0.342144535 -0.34626089  0.07375836</w:t>
      </w:r>
      <w:r>
        <w:br/>
      </w:r>
      <w:r>
        <w:rPr>
          <w:rStyle w:val="VerbatimChar"/>
        </w:rPr>
        <w:t>##  [3,]  0.027310857 -0.25823124  0.518003366  0.30562806  0.13437988</w:t>
      </w:r>
      <w:r>
        <w:br/>
      </w:r>
      <w:r>
        <w:rPr>
          <w:rStyle w:val="VerbatimChar"/>
        </w:rPr>
        <w:t>##  [4,] -0.048211448 -0.47374162  0.209385082 -0.47321721 -0.45551794</w:t>
      </w:r>
      <w:r>
        <w:br/>
      </w:r>
      <w:r>
        <w:rPr>
          <w:rStyle w:val="VerbatimChar"/>
        </w:rPr>
        <w:t>##  [5,]  0.009821877  0.07568799  0.049459993 -0.06214891 -0.01250684</w:t>
      </w:r>
      <w:r>
        <w:br/>
      </w:r>
      <w:r>
        <w:rPr>
          <w:rStyle w:val="VerbatimChar"/>
        </w:rPr>
        <w:t>##  [6,] -0.568555678  0.30434626 -0.172956358  0.25505142 -0.25327211</w:t>
      </w:r>
      <w:r>
        <w:br/>
      </w:r>
      <w:r>
        <w:rPr>
          <w:rStyle w:val="VerbatimChar"/>
        </w:rPr>
        <w:t>##  [7,] -0.019233413 -0.49583380 -0.396156906  0.38786619 -0.06582369</w:t>
      </w:r>
      <w:r>
        <w:br/>
      </w:r>
      <w:r>
        <w:rPr>
          <w:rStyle w:val="VerbatimChar"/>
        </w:rPr>
        <w:t>##  [8,] -0.027704544 -0.11689986 -0.214139051 -0.10573562  0.12188344</w:t>
      </w:r>
      <w:r>
        <w:br/>
      </w:r>
      <w:r>
        <w:rPr>
          <w:rStyle w:val="VerbatimChar"/>
        </w:rPr>
        <w:t>##  [9,]  0.044479994  0.12488780 -0.563022247 -0.44311443  0.04176640</w:t>
      </w:r>
      <w:r>
        <w:br/>
      </w:r>
      <w:r>
        <w:rPr>
          <w:rStyle w:val="VerbatimChar"/>
        </w:rPr>
        <w:t>## [10,]  0.689721018  0.30652804 -0.100790914  0.30586889 -0.09296676</w:t>
      </w:r>
      <w:r>
        <w:br/>
      </w:r>
      <w:r>
        <w:rPr>
          <w:rStyle w:val="VerbatimChar"/>
        </w:rPr>
        <w:t>## [11,] -0.264506668 -0.06232270 -0.003947722 -0.03324835  0.77364825</w:t>
      </w:r>
      <w:r>
        <w:br/>
      </w:r>
      <w:r>
        <w:rPr>
          <w:rStyle w:val="VerbatimChar"/>
        </w:rPr>
        <w:t>##              [,11]</w:t>
      </w:r>
      <w:r>
        <w:br/>
      </w:r>
      <w:r>
        <w:rPr>
          <w:rStyle w:val="VerbatimChar"/>
        </w:rPr>
        <w:t>##  [1,]  0.323353999</w:t>
      </w:r>
      <w:r>
        <w:br/>
      </w:r>
      <w:r>
        <w:rPr>
          <w:rStyle w:val="VerbatimChar"/>
        </w:rPr>
        <w:t>##  [2,]  0.155687058</w:t>
      </w:r>
      <w:r>
        <w:br/>
      </w:r>
      <w:r>
        <w:rPr>
          <w:rStyle w:val="VerbatimChar"/>
        </w:rPr>
        <w:t>##  [3,]  0.341509678</w:t>
      </w:r>
      <w:r>
        <w:br/>
      </w:r>
      <w:r>
        <w:rPr>
          <w:rStyle w:val="VerbatimChar"/>
        </w:rPr>
        <w:t>##  [4,]  0.039686907</w:t>
      </w:r>
      <w:r>
        <w:br/>
      </w:r>
      <w:r>
        <w:rPr>
          <w:rStyle w:val="VerbatimChar"/>
        </w:rPr>
        <w:t>##  [5,]  0.169387660</w:t>
      </w:r>
      <w:r>
        <w:br/>
      </w:r>
      <w:r>
        <w:rPr>
          <w:rStyle w:val="VerbatimChar"/>
        </w:rPr>
        <w:t>##  [6,]  0.413760074</w:t>
      </w:r>
      <w:r>
        <w:br/>
      </w:r>
      <w:r>
        <w:rPr>
          <w:rStyle w:val="VerbatimChar"/>
        </w:rPr>
        <w:t>##  [7,] -0.066408111</w:t>
      </w:r>
      <w:r>
        <w:br/>
      </w:r>
      <w:r>
        <w:rPr>
          <w:rStyle w:val="VerbatimChar"/>
        </w:rPr>
        <w:t>##  [8,]  0.716779523</w:t>
      </w:r>
      <w:r>
        <w:br/>
      </w:r>
      <w:r>
        <w:rPr>
          <w:rStyle w:val="VerbatimChar"/>
        </w:rPr>
        <w:t>##  [9,]  0.009892816</w:t>
      </w:r>
      <w:r>
        <w:br/>
      </w:r>
      <w:r>
        <w:rPr>
          <w:rStyle w:val="VerbatimChar"/>
        </w:rPr>
        <w:t>## [10,]  0.132461249</w:t>
      </w:r>
      <w:r>
        <w:br/>
      </w:r>
      <w:r>
        <w:rPr>
          <w:rStyle w:val="VerbatimChar"/>
        </w:rPr>
        <w:t>## [11,] -0.131466615</w:t>
      </w:r>
    </w:p>
    <w:p w:rsidR="004F17F5" w:rsidRDefault="00AE4C79">
      <w:pPr>
        <w:pStyle w:val="SourceCode"/>
      </w:pPr>
      <w:r>
        <w:rPr>
          <w:rStyle w:val="NormalTok"/>
        </w:rPr>
        <w:t>EIgenValue &lt;-</w:t>
      </w:r>
      <w:r>
        <w:rPr>
          <w:rStyle w:val="StringTok"/>
        </w:rPr>
        <w:t xml:space="preserve"> </w:t>
      </w:r>
      <w:r>
        <w:rPr>
          <w:rStyle w:val="NormalTok"/>
        </w:rPr>
        <w:t>ev</w:t>
      </w:r>
      <w:r>
        <w:rPr>
          <w:rStyle w:val="OperatorTok"/>
        </w:rPr>
        <w:t>$</w:t>
      </w:r>
      <w:r>
        <w:rPr>
          <w:rStyle w:val="NormalTok"/>
        </w:rPr>
        <w:t>values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EIgenValue)</w:t>
      </w:r>
    </w:p>
    <w:p w:rsidR="004F17F5" w:rsidRDefault="00AE4C79">
      <w:pPr>
        <w:pStyle w:val="SourceCode"/>
      </w:pPr>
      <w:r>
        <w:rPr>
          <w:rStyle w:val="VerbatimChar"/>
        </w:rPr>
        <w:t>##  [1]  5.171396e+00  3.167489e+00  1.312628e+00  7.979254e-01  3.226377e-01</w:t>
      </w:r>
      <w:r>
        <w:br/>
      </w:r>
      <w:r>
        <w:rPr>
          <w:rStyle w:val="VerbatimChar"/>
        </w:rPr>
        <w:t>##  [6]  1.209992e-01  4.693274e-02  3.911689e-02  1.355644e-02  7.318543e-03</w:t>
      </w:r>
      <w:r>
        <w:br/>
      </w:r>
      <w:r>
        <w:rPr>
          <w:rStyle w:val="VerbatimChar"/>
        </w:rPr>
        <w:t>## [11] -3.347761e-16</w:t>
      </w:r>
    </w:p>
    <w:p w:rsidR="00B7278F" w:rsidRDefault="00B7278F">
      <w:pPr>
        <w:pStyle w:val="FirstParagraph"/>
      </w:pPr>
    </w:p>
    <w:p w:rsidR="00791057" w:rsidRDefault="00AE4C79" w:rsidP="00911B26">
      <w:pPr>
        <w:pStyle w:val="FirstParagraph"/>
        <w:numPr>
          <w:ilvl w:val="0"/>
          <w:numId w:val="16"/>
        </w:numPr>
      </w:pPr>
      <w:r>
        <w:t>The determination of the number of factors is usually done by considering only factors with Eigen values greater than 1.</w:t>
      </w:r>
    </w:p>
    <w:p w:rsidR="00791057" w:rsidRDefault="00AE4C79" w:rsidP="00911B26">
      <w:pPr>
        <w:pStyle w:val="FirstParagraph"/>
        <w:numPr>
          <w:ilvl w:val="0"/>
          <w:numId w:val="16"/>
        </w:numPr>
      </w:pPr>
      <w:r>
        <w:t xml:space="preserve">Factors with a variance less than 1 are no better than a single variable, since each variable is expected to have a variance of 1. </w:t>
      </w:r>
    </w:p>
    <w:p w:rsidR="00791057" w:rsidRDefault="00AE4C79" w:rsidP="00911B26">
      <w:pPr>
        <w:pStyle w:val="FirstParagraph"/>
        <w:numPr>
          <w:ilvl w:val="0"/>
          <w:numId w:val="16"/>
        </w:numPr>
      </w:pPr>
      <w:r>
        <w:t xml:space="preserve">Here we have </w:t>
      </w:r>
      <w:r w:rsidR="00996BF9">
        <w:t>4</w:t>
      </w:r>
      <w:r>
        <w:t xml:space="preserve"> eigen Values Greater than 1 so we can have </w:t>
      </w:r>
      <w:r w:rsidR="00996BF9">
        <w:t>4</w:t>
      </w:r>
      <w:r>
        <w:t xml:space="preserve"> Factors.</w:t>
      </w:r>
    </w:p>
    <w:p w:rsidR="004F17F5" w:rsidRDefault="00AE4C79" w:rsidP="00911B26">
      <w:pPr>
        <w:pStyle w:val="FirstParagraph"/>
        <w:numPr>
          <w:ilvl w:val="0"/>
          <w:numId w:val="16"/>
        </w:numPr>
      </w:pPr>
      <w:r>
        <w:t>Let</w:t>
      </w:r>
      <w:r w:rsidR="00791057">
        <w:t>’</w:t>
      </w:r>
      <w:r>
        <w:t>s check it with scree plot also.</w:t>
      </w:r>
    </w:p>
    <w:p w:rsidR="00791057" w:rsidRPr="00B7278F" w:rsidRDefault="00791057" w:rsidP="00791057">
      <w:pPr>
        <w:pStyle w:val="FirstParagraph"/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  <w:t>Scree Plot</w:t>
      </w:r>
    </w:p>
    <w:p w:rsidR="004F17F5" w:rsidRDefault="00AE4C79">
      <w:pPr>
        <w:pStyle w:val="SourceCode"/>
      </w:pPr>
      <w:r>
        <w:rPr>
          <w:rStyle w:val="NormalTok"/>
        </w:rPr>
        <w:t>Factor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c</w:t>
      </w:r>
      <w:r>
        <w:rPr>
          <w:rStyle w:val="NormalTok"/>
        </w:rPr>
        <w:t>(</w:t>
      </w:r>
      <w:proofErr w:type="gramEnd"/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)</w:t>
      </w:r>
      <w:r>
        <w:br/>
      </w:r>
      <w:r>
        <w:rPr>
          <w:rStyle w:val="NormalTok"/>
        </w:rPr>
        <w:t>scree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Factor,EIgenValue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cree,</w:t>
      </w:r>
      <w:r>
        <w:rPr>
          <w:rStyle w:val="DataTypeTok"/>
        </w:rPr>
        <w:t>main=</w:t>
      </w:r>
      <w:r>
        <w:rPr>
          <w:rStyle w:val="StringTok"/>
        </w:rPr>
        <w:t>"Scree Plot"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scree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791057" w:rsidRDefault="00AE4C79" w:rsidP="00791057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actor-Hair-Revised_files/figure-docx/unnamed-chunk-38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66367" w:rsidRDefault="00AE4C79" w:rsidP="00366367">
      <w:pPr>
        <w:pStyle w:val="FirstParagraph"/>
        <w:ind w:firstLine="720"/>
        <w:jc w:val="both"/>
      </w:pPr>
      <w:r>
        <w:t xml:space="preserve">In Scree Plot we can clearly see the decreasing trend in the Eigen Value as the Factor Increases. </w:t>
      </w:r>
    </w:p>
    <w:p w:rsidR="00366367" w:rsidRDefault="00AE4C79" w:rsidP="00366367">
      <w:pPr>
        <w:pStyle w:val="FirstParagraph"/>
        <w:jc w:val="both"/>
      </w:pPr>
      <w:r>
        <w:t xml:space="preserve">As per </w:t>
      </w:r>
      <w:r w:rsidRPr="00366367">
        <w:rPr>
          <w:b/>
        </w:rPr>
        <w:t xml:space="preserve">Kaizer </w:t>
      </w:r>
      <w:r w:rsidR="00911B26" w:rsidRPr="00366367">
        <w:rPr>
          <w:b/>
        </w:rPr>
        <w:t>Normalization</w:t>
      </w:r>
      <w:r w:rsidRPr="00366367">
        <w:rPr>
          <w:b/>
        </w:rPr>
        <w:t xml:space="preserve"> Rule</w:t>
      </w:r>
      <w:r w:rsidR="00366367">
        <w:t>,</w:t>
      </w:r>
    </w:p>
    <w:p w:rsidR="00366367" w:rsidRPr="00366367" w:rsidRDefault="00AE4C79" w:rsidP="00366367">
      <w:pPr>
        <w:pStyle w:val="FirstParagraph"/>
        <w:jc w:val="center"/>
        <w:rPr>
          <w:b/>
        </w:rPr>
      </w:pPr>
      <w:r w:rsidRPr="00366367">
        <w:rPr>
          <w:b/>
        </w:rPr>
        <w:t>“Any Eigen Value less than 1 is not a much of a Value to be considered”</w:t>
      </w:r>
    </w:p>
    <w:p w:rsidR="00366367" w:rsidRDefault="00AE4C79" w:rsidP="00366367">
      <w:pPr>
        <w:pStyle w:val="FirstParagraph"/>
        <w:numPr>
          <w:ilvl w:val="0"/>
          <w:numId w:val="12"/>
        </w:numPr>
        <w:jc w:val="both"/>
      </w:pPr>
      <w:r>
        <w:t xml:space="preserve">So as per this rule we can omit Eigen Values which are Less than 1. </w:t>
      </w:r>
    </w:p>
    <w:p w:rsidR="00E2319D" w:rsidRDefault="00366367" w:rsidP="00E2319D">
      <w:pPr>
        <w:pStyle w:val="FirstParagraph"/>
        <w:numPr>
          <w:ilvl w:val="0"/>
          <w:numId w:val="12"/>
        </w:numPr>
        <w:jc w:val="both"/>
      </w:pPr>
      <w:r>
        <w:t>i.e., we</w:t>
      </w:r>
      <w:r w:rsidR="00AE4C79">
        <w:t xml:space="preserve"> have 4 Factors to be extracted (as it is Given in Problem Statement) </w:t>
      </w:r>
    </w:p>
    <w:p w:rsidR="008E2037" w:rsidRPr="008E2037" w:rsidRDefault="008E2037" w:rsidP="008E2037">
      <w:pPr>
        <w:pStyle w:val="BodyText"/>
      </w:pPr>
    </w:p>
    <w:p w:rsidR="00366367" w:rsidRPr="008E2037" w:rsidRDefault="00AE4C79" w:rsidP="008E2037">
      <w:pPr>
        <w:pStyle w:val="FirstParagraph"/>
        <w:jc w:val="both"/>
        <w:rPr>
          <w:b/>
        </w:rPr>
      </w:pPr>
      <w:r w:rsidRPr="008E2037">
        <w:rPr>
          <w:b/>
        </w:rPr>
        <w:t xml:space="preserve">Now </w:t>
      </w:r>
      <w:r w:rsidR="00366367" w:rsidRPr="008E2037">
        <w:rPr>
          <w:b/>
        </w:rPr>
        <w:t>let’s</w:t>
      </w:r>
      <w:r w:rsidRPr="008E2037">
        <w:rPr>
          <w:b/>
        </w:rPr>
        <w:t xml:space="preserve"> find out the Component matrix using Principle Component Analysis</w:t>
      </w:r>
    </w:p>
    <w:p w:rsidR="004F17F5" w:rsidRDefault="00AE4C7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sych)</w:t>
      </w:r>
      <w:r>
        <w:br/>
      </w:r>
      <w:r>
        <w:rPr>
          <w:rStyle w:val="NormalTok"/>
        </w:rPr>
        <w:t>Unrotate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principal</w:t>
      </w:r>
      <w:r>
        <w:rPr>
          <w:rStyle w:val="NormalTok"/>
        </w:rPr>
        <w:t>(</w:t>
      </w:r>
      <w:proofErr w:type="gramEnd"/>
      <w:r>
        <w:rPr>
          <w:rStyle w:val="NormalTok"/>
        </w:rPr>
        <w:t>Hair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13</w:t>
      </w:r>
      <w:r>
        <w:rPr>
          <w:rStyle w:val="NormalTok"/>
        </w:rPr>
        <w:t>)],</w:t>
      </w:r>
      <w:r>
        <w:rPr>
          <w:rStyle w:val="DataTypeTok"/>
        </w:rPr>
        <w:t>nfactor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ataTypeTok"/>
        </w:rPr>
        <w:t>rotate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Unrotate,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8E2037" w:rsidRDefault="00AE4C79" w:rsidP="008E2037">
      <w:pPr>
        <w:pStyle w:val="SourceCode"/>
        <w:rPr>
          <w:rStyle w:val="VerbatimChar"/>
        </w:rPr>
      </w:pPr>
      <w:r>
        <w:rPr>
          <w:rStyle w:val="VerbatimChar"/>
        </w:rPr>
        <w:t>## Principal Components Analysis</w:t>
      </w:r>
      <w:r>
        <w:br/>
      </w:r>
      <w:r>
        <w:rPr>
          <w:rStyle w:val="VerbatimChar"/>
        </w:rPr>
        <w:t>## Call: principal(r = Hair[, c(-1, -13)], nfactors = 4, rotate = "none")</w:t>
      </w:r>
      <w:r>
        <w:br/>
      </w:r>
      <w:r>
        <w:rPr>
          <w:rStyle w:val="VerbatimChar"/>
        </w:rPr>
        <w:t>## Standardized loadings (pattern matrix) based upon correlation matrix</w:t>
      </w:r>
      <w:r>
        <w:br/>
      </w:r>
      <w:r>
        <w:rPr>
          <w:rStyle w:val="VerbatimChar"/>
        </w:rPr>
        <w:t>##                PC1    PC2    PC3    PC4    h2     u2  com</w:t>
      </w:r>
      <w:r>
        <w:br/>
      </w:r>
      <w:r>
        <w:rPr>
          <w:rStyle w:val="VerbatimChar"/>
        </w:rPr>
        <w:t>## ProdQual     0.255 -0.493 -0.088  0.676 0.772 0.2280 2.19</w:t>
      </w:r>
      <w:r>
        <w:br/>
      </w:r>
      <w:r>
        <w:rPr>
          <w:rStyle w:val="VerbatimChar"/>
        </w:rPr>
        <w:t>## Ecom         0.247  0.741  0.296  0.267 0.770 0.2305 1.86</w:t>
      </w:r>
      <w:r>
        <w:br/>
      </w:r>
      <w:r>
        <w:rPr>
          <w:rStyle w:val="VerbatimChar"/>
        </w:rPr>
        <w:t>## TechSup      0.298 -0.364  0.798 -0.188 0.894 0.1062 1.85</w:t>
      </w:r>
      <w:r>
        <w:br/>
      </w:r>
      <w:r>
        <w:rPr>
          <w:rStyle w:val="VerbatimChar"/>
        </w:rPr>
        <w:t>## CompRes      0.874  0.051 -0.267 -0.213 0.884 0.1164 1.32</w:t>
      </w:r>
      <w:r>
        <w:br/>
      </w:r>
      <w:r>
        <w:rPr>
          <w:rStyle w:val="VerbatimChar"/>
        </w:rPr>
        <w:t>## Advertising  0.326  0.585  0.118  0.346 0.582 0.4178 2.37</w:t>
      </w:r>
      <w:r>
        <w:br/>
      </w:r>
      <w:r>
        <w:rPr>
          <w:rStyle w:val="VerbatimChar"/>
        </w:rPr>
        <w:t>## ProdLine     0.724 -0.439 -0.153  0.211 0.786 0.2143 1.96</w:t>
      </w:r>
      <w:r>
        <w:br/>
      </w:r>
      <w:r>
        <w:rPr>
          <w:rStyle w:val="VerbatimChar"/>
        </w:rPr>
        <w:t>## SalesFImage  0.351  0.758  0.308  0.244 0.853 0.1471 2.03</w:t>
      </w:r>
      <w:r>
        <w:br/>
      </w:r>
      <w:r>
        <w:rPr>
          <w:rStyle w:val="VerbatimChar"/>
        </w:rPr>
        <w:t>## ComPricing  -0.291  0.659 -0.060 -0.342 0.640 0.3602 1.95</w:t>
      </w:r>
      <w:r>
        <w:br/>
      </w:r>
      <w:r>
        <w:rPr>
          <w:rStyle w:val="VerbatimChar"/>
        </w:rPr>
        <w:t>## WartyClaim   0.399 -0.300  0.783 -0.178 0.893 0.1070 1.95</w:t>
      </w:r>
      <w:r>
        <w:br/>
      </w:r>
      <w:r>
        <w:rPr>
          <w:rStyle w:val="VerbatimChar"/>
        </w:rPr>
        <w:lastRenderedPageBreak/>
        <w:t>## OrdBilling   0.813  0.069 -0.204 -0.238 0.765 0.2350 1.32</w:t>
      </w:r>
      <w:r>
        <w:br/>
      </w:r>
      <w:r>
        <w:rPr>
          <w:rStyle w:val="VerbatimChar"/>
        </w:rPr>
        <w:t>## DelSpeed     0.878  0.139 -0.289 -0.208 0.916 0.0836 1.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PC1   PC2   PC3   PC4</w:t>
      </w:r>
      <w:r>
        <w:br/>
      </w:r>
      <w:r>
        <w:rPr>
          <w:rStyle w:val="VerbatimChar"/>
        </w:rPr>
        <w:t>## SS loadings           3.409 2.586 1.677 1.082</w:t>
      </w:r>
      <w:r>
        <w:br/>
      </w:r>
      <w:r>
        <w:rPr>
          <w:rStyle w:val="VerbatimChar"/>
        </w:rPr>
        <w:t>## Proportion Var        0.310 0.235 0.152 0.098</w:t>
      </w:r>
      <w:r>
        <w:br/>
      </w:r>
      <w:r>
        <w:rPr>
          <w:rStyle w:val="VerbatimChar"/>
        </w:rPr>
        <w:t>## Cumulative Var        0.310 0.545 0.697 0.796</w:t>
      </w:r>
      <w:r>
        <w:br/>
      </w:r>
      <w:r>
        <w:rPr>
          <w:rStyle w:val="VerbatimChar"/>
        </w:rPr>
        <w:t>## Proportion Explained  0.389 0.295 0.192 0.124</w:t>
      </w:r>
      <w:r>
        <w:br/>
      </w:r>
      <w:r>
        <w:rPr>
          <w:rStyle w:val="VerbatimChar"/>
        </w:rPr>
        <w:t>## Cumulative Proportion 0.389 0.685 0.876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ean item complexity =  1.8</w:t>
      </w:r>
      <w:r>
        <w:br/>
      </w:r>
      <w:r>
        <w:rPr>
          <w:rStyle w:val="VerbatimChar"/>
        </w:rPr>
        <w:t>## Test of the hypothesis that 4 components are suffici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root mean square of the residuals (RMSR) is  0.059 </w:t>
      </w:r>
      <w:r>
        <w:br/>
      </w:r>
      <w:r>
        <w:rPr>
          <w:rStyle w:val="VerbatimChar"/>
        </w:rPr>
        <w:t xml:space="preserve">##  with the empirical chi square  38.833  with prob &lt;  0.001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 based upon off diagonal values = 0.968</w:t>
      </w:r>
      <w:bookmarkStart w:id="26" w:name="insights"/>
      <w:bookmarkEnd w:id="26"/>
    </w:p>
    <w:p w:rsidR="008E2037" w:rsidRPr="008E2037" w:rsidRDefault="008E2037" w:rsidP="008E2037">
      <w:pPr>
        <w:pStyle w:val="SourceCode"/>
        <w:rPr>
          <w:rFonts w:ascii="Consolas" w:hAnsi="Consolas"/>
          <w:sz w:val="22"/>
        </w:rPr>
      </w:pPr>
    </w:p>
    <w:p w:rsidR="00911B26" w:rsidRPr="00911B26" w:rsidRDefault="00AE4C79" w:rsidP="008E2037">
      <w:pPr>
        <w:pStyle w:val="Heading3"/>
      </w:pPr>
      <w:r>
        <w:t>Insights</w:t>
      </w:r>
    </w:p>
    <w:p w:rsidR="00E2319D" w:rsidRDefault="00AE4C79" w:rsidP="00911B26">
      <w:pPr>
        <w:pStyle w:val="FirstParagraph"/>
        <w:numPr>
          <w:ilvl w:val="1"/>
          <w:numId w:val="15"/>
        </w:numPr>
        <w:jc w:val="both"/>
      </w:pPr>
      <w:r>
        <w:t>Eigen Value</w:t>
      </w:r>
      <w:r w:rsidR="00E2319D">
        <w:t xml:space="preserve"> </w:t>
      </w:r>
      <w:r>
        <w:t xml:space="preserve">(SS Loadings) represents the largest Variance Summarized / reduction Proportion </w:t>
      </w:r>
    </w:p>
    <w:p w:rsidR="00E2319D" w:rsidRDefault="00AE4C79" w:rsidP="00911B26">
      <w:pPr>
        <w:pStyle w:val="FirstParagraph"/>
        <w:numPr>
          <w:ilvl w:val="1"/>
          <w:numId w:val="15"/>
        </w:numPr>
        <w:jc w:val="both"/>
      </w:pPr>
      <w:r>
        <w:t xml:space="preserve">Variance explains how much variance is explained by each Component </w:t>
      </w:r>
    </w:p>
    <w:p w:rsidR="00722FEB" w:rsidRDefault="00AE4C79" w:rsidP="00911B26">
      <w:pPr>
        <w:pStyle w:val="FirstParagraph"/>
        <w:numPr>
          <w:ilvl w:val="1"/>
          <w:numId w:val="15"/>
        </w:numPr>
        <w:jc w:val="both"/>
      </w:pPr>
      <w:r>
        <w:t>PC1 explains 31.2%,</w:t>
      </w:r>
      <w:r w:rsidR="00722FEB">
        <w:t xml:space="preserve"> </w:t>
      </w:r>
      <w:r>
        <w:t xml:space="preserve">PC2 explains 23.2%, PC3 explains 15.4%, PC4 explains 9.9% </w:t>
      </w:r>
      <w:r w:rsidR="00722FEB">
        <w:t>of Variance</w:t>
      </w:r>
    </w:p>
    <w:p w:rsidR="00722FEB" w:rsidRDefault="00722FEB" w:rsidP="00911B26">
      <w:pPr>
        <w:pStyle w:val="FirstParagraph"/>
        <w:numPr>
          <w:ilvl w:val="1"/>
          <w:numId w:val="15"/>
        </w:numPr>
        <w:jc w:val="both"/>
      </w:pPr>
      <w:r w:rsidRPr="008B309A">
        <w:rPr>
          <w:b/>
        </w:rPr>
        <w:t>Cumulative</w:t>
      </w:r>
      <w:r w:rsidR="00AE4C79" w:rsidRPr="008B309A">
        <w:rPr>
          <w:b/>
        </w:rPr>
        <w:t xml:space="preserve"> Proportion</w:t>
      </w:r>
      <w:r w:rsidR="00AE4C79">
        <w:t xml:space="preserve"> explains total Variance explained by all the components </w:t>
      </w:r>
    </w:p>
    <w:p w:rsidR="00722FEB" w:rsidRDefault="00AE4C79" w:rsidP="00911B26">
      <w:pPr>
        <w:pStyle w:val="FirstParagraph"/>
        <w:numPr>
          <w:ilvl w:val="1"/>
          <w:numId w:val="15"/>
        </w:numPr>
        <w:jc w:val="both"/>
      </w:pPr>
      <w:r>
        <w:t>Totally we have explained 100 % of information with 4 Variables.</w:t>
      </w:r>
      <w:r w:rsidR="008B309A">
        <w:t xml:space="preserve"> That </w:t>
      </w:r>
      <w:proofErr w:type="gramStart"/>
      <w:r w:rsidR="008B309A">
        <w:t xml:space="preserve">is </w:t>
      </w:r>
      <w:r>
        <w:t xml:space="preserve"> </w:t>
      </w:r>
      <w:r w:rsidR="008B309A">
        <w:t>the</w:t>
      </w:r>
      <w:proofErr w:type="gramEnd"/>
      <w:r w:rsidR="008B309A">
        <w:t xml:space="preserve"> hallmark of Factor Analysis</w:t>
      </w:r>
    </w:p>
    <w:p w:rsidR="00722FEB" w:rsidRDefault="00AE4C79" w:rsidP="00911B26">
      <w:pPr>
        <w:pStyle w:val="FirstParagraph"/>
        <w:numPr>
          <w:ilvl w:val="1"/>
          <w:numId w:val="15"/>
        </w:numPr>
        <w:jc w:val="both"/>
      </w:pPr>
      <w:r w:rsidRPr="008B309A">
        <w:rPr>
          <w:b/>
        </w:rPr>
        <w:t>Communality</w:t>
      </w:r>
      <w:r>
        <w:t xml:space="preserve"> is the common Variance captured by all the Factors Communality gives how much variance explained by all the 4 Factors of every Variable.</w:t>
      </w:r>
    </w:p>
    <w:p w:rsidR="00722FEB" w:rsidRDefault="00AE4C79" w:rsidP="00911B26">
      <w:pPr>
        <w:pStyle w:val="FirstParagraph"/>
        <w:numPr>
          <w:ilvl w:val="1"/>
          <w:numId w:val="15"/>
        </w:numPr>
        <w:jc w:val="both"/>
      </w:pPr>
      <w:r>
        <w:t xml:space="preserve">eg.,91.4% of variance of Delivery Speed is explained by all the 4 Factors </w:t>
      </w:r>
    </w:p>
    <w:p w:rsidR="00722FEB" w:rsidRDefault="00AE4C79" w:rsidP="00911B26">
      <w:pPr>
        <w:pStyle w:val="FirstParagraph"/>
        <w:numPr>
          <w:ilvl w:val="1"/>
          <w:numId w:val="15"/>
        </w:numPr>
        <w:jc w:val="both"/>
      </w:pPr>
      <w:r>
        <w:t>The Interpretability of Components in Unrotated Factor Loading is Difficult as many variables have High Loading</w:t>
      </w:r>
      <w:r w:rsidR="00722FEB">
        <w:t xml:space="preserve"> </w:t>
      </w:r>
      <w:r>
        <w:t>(Corelated) in each Factors</w:t>
      </w:r>
      <w:r w:rsidR="00722FEB">
        <w:t>.</w:t>
      </w:r>
    </w:p>
    <w:p w:rsidR="00722FEB" w:rsidRDefault="00AE4C79" w:rsidP="00911B26">
      <w:pPr>
        <w:pStyle w:val="FirstParagraph"/>
        <w:numPr>
          <w:ilvl w:val="1"/>
          <w:numId w:val="15"/>
        </w:numPr>
        <w:jc w:val="both"/>
      </w:pPr>
      <w:r>
        <w:t xml:space="preserve">It creates </w:t>
      </w:r>
      <w:r w:rsidR="00911B26">
        <w:t>an</w:t>
      </w:r>
      <w:r>
        <w:t xml:space="preserve"> amalgamation Effect of Variables in all the Factor </w:t>
      </w:r>
    </w:p>
    <w:p w:rsidR="00722FEB" w:rsidRDefault="00AE4C79" w:rsidP="00722FEB">
      <w:pPr>
        <w:pStyle w:val="Heading3"/>
      </w:pPr>
      <w:r>
        <w:t xml:space="preserve">Step 3 - Factor Rotation </w:t>
      </w:r>
    </w:p>
    <w:p w:rsidR="00722FEB" w:rsidRDefault="00AE4C79" w:rsidP="00911B26">
      <w:pPr>
        <w:pStyle w:val="FirstParagraph"/>
        <w:numPr>
          <w:ilvl w:val="0"/>
          <w:numId w:val="17"/>
        </w:numPr>
        <w:jc w:val="both"/>
      </w:pPr>
      <w:r>
        <w:t>Un-rotated factors are typically not very interpretable (most factors are correlated with many variables).</w:t>
      </w:r>
    </w:p>
    <w:p w:rsidR="00722FEB" w:rsidRDefault="00AE4C79" w:rsidP="00911B26">
      <w:pPr>
        <w:pStyle w:val="FirstParagraph"/>
        <w:numPr>
          <w:ilvl w:val="0"/>
          <w:numId w:val="17"/>
        </w:numPr>
        <w:jc w:val="both"/>
      </w:pPr>
      <w:r>
        <w:t xml:space="preserve">Factors are rotated to make them more meaningful and easier to interpret (each variable is associated with a minimal number of factors). </w:t>
      </w:r>
    </w:p>
    <w:p w:rsidR="00722FEB" w:rsidRDefault="00AE4C79" w:rsidP="00911B26">
      <w:pPr>
        <w:pStyle w:val="FirstParagraph"/>
        <w:numPr>
          <w:ilvl w:val="0"/>
          <w:numId w:val="17"/>
        </w:numPr>
        <w:jc w:val="both"/>
      </w:pPr>
      <w:r>
        <w:lastRenderedPageBreak/>
        <w:t xml:space="preserve">Different rotation methods may result in the identification of somewhat different factors. </w:t>
      </w:r>
    </w:p>
    <w:p w:rsidR="00722FEB" w:rsidRDefault="00AE4C79" w:rsidP="00911B26">
      <w:pPr>
        <w:pStyle w:val="FirstParagraph"/>
        <w:numPr>
          <w:ilvl w:val="0"/>
          <w:numId w:val="17"/>
        </w:numPr>
        <w:jc w:val="both"/>
      </w:pPr>
      <w:r>
        <w:t xml:space="preserve">The most popular rotational method is </w:t>
      </w:r>
      <w:r w:rsidRPr="00722FEB">
        <w:rPr>
          <w:b/>
        </w:rPr>
        <w:t>Varimax rotations.</w:t>
      </w:r>
    </w:p>
    <w:p w:rsidR="004F17F5" w:rsidRDefault="00AE4C79" w:rsidP="00911B26">
      <w:pPr>
        <w:pStyle w:val="FirstParagraph"/>
        <w:numPr>
          <w:ilvl w:val="0"/>
          <w:numId w:val="17"/>
        </w:numPr>
        <w:jc w:val="both"/>
      </w:pPr>
      <w:r>
        <w:t>Varimax use orthogonal rotations yielding uncorrelated factors/components. Varimax attempts to minimize the number of variables that have high loadings on a factor. This enhances the interpretability of the factors.</w:t>
      </w:r>
    </w:p>
    <w:p w:rsidR="00722FEB" w:rsidRPr="00722FEB" w:rsidRDefault="00722FEB" w:rsidP="00722FEB">
      <w:pPr>
        <w:pStyle w:val="BodyText"/>
      </w:pPr>
    </w:p>
    <w:p w:rsidR="004F17F5" w:rsidRDefault="00AE4C79">
      <w:pPr>
        <w:pStyle w:val="SourceCode"/>
      </w:pPr>
      <w:r>
        <w:rPr>
          <w:rStyle w:val="NormalTok"/>
        </w:rPr>
        <w:t>Rotate &lt;-</w:t>
      </w:r>
      <w:r>
        <w:rPr>
          <w:rStyle w:val="StringTok"/>
        </w:rPr>
        <w:t xml:space="preserve"> </w:t>
      </w:r>
      <w:r>
        <w:rPr>
          <w:rStyle w:val="KeywordTok"/>
        </w:rPr>
        <w:t>principal</w:t>
      </w:r>
      <w:r>
        <w:rPr>
          <w:rStyle w:val="NormalTok"/>
        </w:rPr>
        <w:t>(Hair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13</w:t>
      </w:r>
      <w:r>
        <w:rPr>
          <w:rStyle w:val="NormalTok"/>
        </w:rPr>
        <w:t>)],</w:t>
      </w:r>
      <w:r>
        <w:rPr>
          <w:rStyle w:val="DataTypeTok"/>
        </w:rPr>
        <w:t>nfactor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ataTypeTok"/>
        </w:rPr>
        <w:t>rotate =</w:t>
      </w:r>
      <w:r>
        <w:rPr>
          <w:rStyle w:val="NormalTok"/>
        </w:rPr>
        <w:t xml:space="preserve"> </w:t>
      </w:r>
      <w:r>
        <w:rPr>
          <w:rStyle w:val="StringTok"/>
        </w:rPr>
        <w:t>"varimax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Rotate,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4F17F5" w:rsidRDefault="00AE4C79">
      <w:pPr>
        <w:pStyle w:val="SourceCode"/>
      </w:pPr>
      <w:r>
        <w:rPr>
          <w:rStyle w:val="VerbatimChar"/>
        </w:rPr>
        <w:t>## Principal Components Analysis</w:t>
      </w:r>
      <w:r>
        <w:br/>
      </w:r>
      <w:r>
        <w:rPr>
          <w:rStyle w:val="VerbatimChar"/>
        </w:rPr>
        <w:t>## Call: principal(r = Hair[, c(-1, -13)], nfactors = 4, rotate = "varimax")</w:t>
      </w:r>
      <w:r>
        <w:br/>
      </w:r>
      <w:r>
        <w:rPr>
          <w:rStyle w:val="VerbatimChar"/>
        </w:rPr>
        <w:t>## Standardized loadings (pattern matrix) based upon correlation matrix</w:t>
      </w:r>
      <w:r>
        <w:br/>
      </w:r>
      <w:r>
        <w:rPr>
          <w:rStyle w:val="VerbatimChar"/>
        </w:rPr>
        <w:t>##                RC1    RC2    RC3    RC4    h2     u2  com</w:t>
      </w:r>
      <w:r>
        <w:br/>
      </w:r>
      <w:r>
        <w:rPr>
          <w:rStyle w:val="VerbatimChar"/>
        </w:rPr>
        <w:t>## ProdQual     0.000 -0.012 -0.030  0.878 0.772 0.2280 1.00</w:t>
      </w:r>
      <w:r>
        <w:br/>
      </w:r>
      <w:r>
        <w:rPr>
          <w:rStyle w:val="VerbatimChar"/>
        </w:rPr>
        <w:t>## Ecom         0.042  0.862  0.031 -0.155 0.770 0.2305 1.07</w:t>
      </w:r>
      <w:r>
        <w:br/>
      </w:r>
      <w:r>
        <w:rPr>
          <w:rStyle w:val="VerbatimChar"/>
        </w:rPr>
        <w:t>## TechSup      0.020 -0.030  0.940  0.098 0.894 0.1062 1.02</w:t>
      </w:r>
      <w:r>
        <w:br/>
      </w:r>
      <w:r>
        <w:rPr>
          <w:rStyle w:val="VerbatimChar"/>
        </w:rPr>
        <w:t>## CompRes      0.928  0.107  0.047  0.091 0.884 0.1164 1.05</w:t>
      </w:r>
      <w:r>
        <w:br/>
      </w:r>
      <w:r>
        <w:rPr>
          <w:rStyle w:val="VerbatimChar"/>
        </w:rPr>
        <w:t>## Advertising  0.141  0.746 -0.075  0.029 0.582 0.4178 1.10</w:t>
      </w:r>
      <w:r>
        <w:br/>
      </w:r>
      <w:r>
        <w:rPr>
          <w:rStyle w:val="VerbatimChar"/>
        </w:rPr>
        <w:t>## ProdLine     0.593 -0.076  0.145  0.638 0.786 0.2143 2.13</w:t>
      </w:r>
      <w:r>
        <w:br/>
      </w:r>
      <w:r>
        <w:rPr>
          <w:rStyle w:val="VerbatimChar"/>
        </w:rPr>
        <w:t>## SalesFImage  0.135  0.898  0.072 -0.151 0.853 0.1471 1.12</w:t>
      </w:r>
      <w:r>
        <w:br/>
      </w:r>
      <w:r>
        <w:rPr>
          <w:rStyle w:val="VerbatimChar"/>
        </w:rPr>
        <w:t>## ComPricing  -0.087  0.241 -0.245 -0.717 0.640 0.3602 1.51</w:t>
      </w:r>
      <w:r>
        <w:br/>
      </w:r>
      <w:r>
        <w:rPr>
          <w:rStyle w:val="VerbatimChar"/>
        </w:rPr>
        <w:t>## WartyClaim   0.112  0.049  0.932  0.102 0.893 0.1070 1.06</w:t>
      </w:r>
      <w:r>
        <w:br/>
      </w:r>
      <w:r>
        <w:rPr>
          <w:rStyle w:val="VerbatimChar"/>
        </w:rPr>
        <w:t>## OrdBilling   0.862  0.111  0.086  0.039 0.765 0.2350 1.06</w:t>
      </w:r>
      <w:r>
        <w:br/>
      </w:r>
      <w:r>
        <w:rPr>
          <w:rStyle w:val="VerbatimChar"/>
        </w:rPr>
        <w:t>## DelSpeed     0.941  0.171  0.000  0.048 0.916 0.0836 1.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RC1   RC2   RC3   RC4</w:t>
      </w:r>
      <w:r>
        <w:br/>
      </w:r>
      <w:r>
        <w:rPr>
          <w:rStyle w:val="VerbatimChar"/>
        </w:rPr>
        <w:t>## SS loadings           2.902 2.226 1.854 1.772</w:t>
      </w:r>
      <w:r>
        <w:br/>
      </w:r>
      <w:r>
        <w:rPr>
          <w:rStyle w:val="VerbatimChar"/>
        </w:rPr>
        <w:t>## Proportion Var        0.264 0.202 0.169 0.161</w:t>
      </w:r>
      <w:r>
        <w:br/>
      </w:r>
      <w:r>
        <w:rPr>
          <w:rStyle w:val="VerbatimChar"/>
        </w:rPr>
        <w:t>## Cumulative Var        0.264 0.466 0.635 0.796</w:t>
      </w:r>
      <w:r>
        <w:br/>
      </w:r>
      <w:r>
        <w:rPr>
          <w:rStyle w:val="VerbatimChar"/>
        </w:rPr>
        <w:t>## Proportion Explained  0.331 0.254 0.212 0.202</w:t>
      </w:r>
      <w:r>
        <w:br/>
      </w:r>
      <w:r>
        <w:rPr>
          <w:rStyle w:val="VerbatimChar"/>
        </w:rPr>
        <w:t>## Cumulative Proportion 0.331 0.586 0.798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ean item complexity =  1.2</w:t>
      </w:r>
      <w:r>
        <w:br/>
      </w:r>
      <w:r>
        <w:rPr>
          <w:rStyle w:val="VerbatimChar"/>
        </w:rPr>
        <w:t>## Test of the hypothesis that 4 components are suffici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root mean square of the residuals (RMSR) is  0.059 </w:t>
      </w:r>
      <w:r>
        <w:br/>
      </w:r>
      <w:r>
        <w:rPr>
          <w:rStyle w:val="VerbatimChar"/>
        </w:rPr>
        <w:t xml:space="preserve">##  with the empirical chi square  38.833  with prob &lt;  0.001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 based upon off diagonal values = 0.968</w:t>
      </w:r>
    </w:p>
    <w:p w:rsidR="004F17F5" w:rsidRDefault="00AE4C79">
      <w:pPr>
        <w:pStyle w:val="Heading3"/>
      </w:pPr>
      <w:bookmarkStart w:id="27" w:name="interpretating-factors"/>
      <w:bookmarkEnd w:id="27"/>
      <w:r>
        <w:t>Interpretating Factors</w:t>
      </w:r>
    </w:p>
    <w:p w:rsidR="000B684B" w:rsidRDefault="00AE4C79" w:rsidP="000B684B">
      <w:pPr>
        <w:pStyle w:val="FirstParagraph"/>
        <w:ind w:firstLine="720"/>
      </w:pPr>
      <w:r>
        <w:t>After rotation,</w:t>
      </w:r>
    </w:p>
    <w:p w:rsidR="000B684B" w:rsidRDefault="00AE4C79" w:rsidP="000B684B">
      <w:pPr>
        <w:pStyle w:val="FirstParagraph"/>
        <w:numPr>
          <w:ilvl w:val="0"/>
          <w:numId w:val="13"/>
        </w:numPr>
      </w:pPr>
      <w:r>
        <w:t xml:space="preserve">To identify factors, </w:t>
      </w:r>
      <w:r w:rsidR="008B309A">
        <w:t xml:space="preserve">we need to </w:t>
      </w:r>
      <w:r>
        <w:t>group variables that have larger loadings for the same factor</w:t>
      </w:r>
    </w:p>
    <w:p w:rsidR="00290A52" w:rsidRDefault="000B684B" w:rsidP="000B684B">
      <w:pPr>
        <w:pStyle w:val="FirstParagraph"/>
        <w:numPr>
          <w:ilvl w:val="0"/>
          <w:numId w:val="13"/>
        </w:numPr>
      </w:pPr>
      <w:r>
        <w:t>N</w:t>
      </w:r>
      <w:r w:rsidR="00AE4C79">
        <w:t>ame the factors based on the meaning of Variables</w:t>
      </w:r>
      <w:r w:rsidR="00290A52">
        <w:t>.</w:t>
      </w:r>
      <w:r w:rsidR="00AE4C79">
        <w:t xml:space="preserve"> </w:t>
      </w:r>
    </w:p>
    <w:p w:rsidR="000B684B" w:rsidRDefault="00290A52" w:rsidP="000B684B">
      <w:pPr>
        <w:pStyle w:val="FirstParagraph"/>
        <w:numPr>
          <w:ilvl w:val="0"/>
          <w:numId w:val="13"/>
        </w:numPr>
      </w:pPr>
      <w:r>
        <w:t>T</w:t>
      </w:r>
      <w:r w:rsidR="00AE4C79">
        <w:t>he Factor Names are Purely Intuitional Variables</w:t>
      </w:r>
      <w:r w:rsidR="000B684B">
        <w:t>.</w:t>
      </w:r>
    </w:p>
    <w:p w:rsidR="002F196B" w:rsidRDefault="002F196B" w:rsidP="000B684B">
      <w:pPr>
        <w:pStyle w:val="Heading3"/>
      </w:pPr>
    </w:p>
    <w:p w:rsidR="000B684B" w:rsidRDefault="00AE4C79" w:rsidP="000B684B">
      <w:pPr>
        <w:pStyle w:val="Heading3"/>
      </w:pPr>
      <w:r>
        <w:t xml:space="preserve">Labelling the Factors </w:t>
      </w:r>
    </w:p>
    <w:p w:rsidR="000B684B" w:rsidRDefault="00AE4C79" w:rsidP="00911B26">
      <w:pPr>
        <w:pStyle w:val="FirstParagraph"/>
        <w:numPr>
          <w:ilvl w:val="0"/>
          <w:numId w:val="19"/>
        </w:numPr>
      </w:pPr>
      <w:r w:rsidRPr="00AE4C79">
        <w:rPr>
          <w:b/>
        </w:rPr>
        <w:t>Factor 1</w:t>
      </w:r>
      <w:r>
        <w:t xml:space="preserve"> is strongly correlated with Complaint </w:t>
      </w:r>
      <w:r w:rsidR="000B684B">
        <w:t>Resolution (</w:t>
      </w:r>
      <w:r>
        <w:t>0.926),</w:t>
      </w:r>
      <w:r w:rsidR="000B684B">
        <w:t xml:space="preserve"> </w:t>
      </w:r>
      <w:r>
        <w:t>Order and Billing</w:t>
      </w:r>
      <w:r w:rsidR="000B684B">
        <w:t xml:space="preserve"> </w:t>
      </w:r>
      <w:r>
        <w:t>(0.864),</w:t>
      </w:r>
      <w:r w:rsidR="000B684B">
        <w:t xml:space="preserve"> </w:t>
      </w:r>
      <w:r>
        <w:t>Delivery Speed (0.938)</w:t>
      </w:r>
    </w:p>
    <w:p w:rsidR="00AE4C79" w:rsidRDefault="00AE4C79" w:rsidP="00911B26">
      <w:pPr>
        <w:pStyle w:val="FirstParagraph"/>
        <w:numPr>
          <w:ilvl w:val="0"/>
          <w:numId w:val="19"/>
        </w:numPr>
      </w:pPr>
      <w:r>
        <w:t>This means th</w:t>
      </w:r>
      <w:r w:rsidR="00290A52">
        <w:t>is factor represents</w:t>
      </w:r>
      <w:r>
        <w:t xml:space="preserve"> people who care about the “Customer Services”. </w:t>
      </w:r>
      <w:r w:rsidR="000B684B">
        <w:t>Therefore,</w:t>
      </w:r>
      <w:r>
        <w:t xml:space="preserve"> we can Call it </w:t>
      </w:r>
      <w:r w:rsidRPr="00AE4C79">
        <w:rPr>
          <w:b/>
        </w:rPr>
        <w:t>Customer Service Factor</w:t>
      </w:r>
      <w:r>
        <w:t xml:space="preserve">. </w:t>
      </w:r>
    </w:p>
    <w:p w:rsidR="00AE4C79" w:rsidRDefault="00AE4C79" w:rsidP="00911B26">
      <w:pPr>
        <w:pStyle w:val="FirstParagraph"/>
        <w:numPr>
          <w:ilvl w:val="0"/>
          <w:numId w:val="19"/>
        </w:numPr>
      </w:pPr>
      <w:r>
        <w:t xml:space="preserve">In </w:t>
      </w:r>
      <w:r w:rsidRPr="00AE4C79">
        <w:rPr>
          <w:b/>
        </w:rPr>
        <w:t>Factor 2</w:t>
      </w:r>
      <w:r>
        <w:t xml:space="preserve"> is more correlated with E-Commerce (0.871), </w:t>
      </w:r>
      <w:r w:rsidR="00911B26">
        <w:t>Salesforce Image</w:t>
      </w:r>
      <w:r>
        <w:t xml:space="preserve"> (0.900), Advertising (0.742), competitive pricing (0.226) </w:t>
      </w:r>
    </w:p>
    <w:p w:rsidR="00AE4C79" w:rsidRPr="00AE4C79" w:rsidRDefault="00AE4C79" w:rsidP="00911B26">
      <w:pPr>
        <w:pStyle w:val="FirstParagraph"/>
        <w:numPr>
          <w:ilvl w:val="0"/>
          <w:numId w:val="19"/>
        </w:numPr>
        <w:rPr>
          <w:b/>
        </w:rPr>
      </w:pPr>
      <w:r>
        <w:t xml:space="preserve">This means </w:t>
      </w:r>
      <w:r w:rsidR="00290A52">
        <w:t>this factor represents</w:t>
      </w:r>
      <w:r>
        <w:t xml:space="preserve"> people who care about the “Marketing Strategies”. Therefore, we can Call it </w:t>
      </w:r>
      <w:r w:rsidRPr="00AE4C79">
        <w:rPr>
          <w:b/>
        </w:rPr>
        <w:t xml:space="preserve">Marketing Factor. </w:t>
      </w:r>
    </w:p>
    <w:p w:rsidR="00AE4C79" w:rsidRDefault="00AE4C79" w:rsidP="00911B26">
      <w:pPr>
        <w:pStyle w:val="FirstParagraph"/>
        <w:numPr>
          <w:ilvl w:val="0"/>
          <w:numId w:val="19"/>
        </w:numPr>
      </w:pPr>
      <w:r w:rsidRPr="00AE4C79">
        <w:rPr>
          <w:b/>
        </w:rPr>
        <w:t>Factor 3</w:t>
      </w:r>
      <w:r>
        <w:t xml:space="preserve"> is </w:t>
      </w:r>
      <w:r w:rsidR="00911B26">
        <w:t>explaining</w:t>
      </w:r>
      <w:r>
        <w:t xml:space="preserve"> a lot about Technical Support (0.939), warranty </w:t>
      </w:r>
      <w:r w:rsidR="00911B26">
        <w:t>claim (</w:t>
      </w:r>
      <w:r>
        <w:t xml:space="preserve">0.931) </w:t>
      </w:r>
    </w:p>
    <w:p w:rsidR="00AE4C79" w:rsidRPr="00AE4C79" w:rsidRDefault="00AE4C79" w:rsidP="00911B26">
      <w:pPr>
        <w:pStyle w:val="FirstParagraph"/>
        <w:numPr>
          <w:ilvl w:val="0"/>
          <w:numId w:val="19"/>
        </w:numPr>
        <w:rPr>
          <w:b/>
        </w:rPr>
      </w:pPr>
      <w:r>
        <w:t xml:space="preserve">This means </w:t>
      </w:r>
      <w:r w:rsidR="00290A52">
        <w:t>this factor represents</w:t>
      </w:r>
      <w:r>
        <w:t xml:space="preserve"> people who care about the “Customer Support”. Therefore, we can Call it </w:t>
      </w:r>
      <w:r w:rsidRPr="00AE4C79">
        <w:rPr>
          <w:b/>
        </w:rPr>
        <w:t>Customer Support Factor.</w:t>
      </w:r>
    </w:p>
    <w:p w:rsidR="00AE4C79" w:rsidRDefault="00AE4C79" w:rsidP="00911B26">
      <w:pPr>
        <w:pStyle w:val="FirstParagraph"/>
        <w:numPr>
          <w:ilvl w:val="0"/>
          <w:numId w:val="19"/>
        </w:numPr>
      </w:pPr>
      <w:r w:rsidRPr="00AE4C79">
        <w:rPr>
          <w:b/>
        </w:rPr>
        <w:t>Factor 4</w:t>
      </w:r>
      <w:r>
        <w:t xml:space="preserve"> is </w:t>
      </w:r>
      <w:r w:rsidR="00911B26">
        <w:t>explaining</w:t>
      </w:r>
      <w:r>
        <w:t xml:space="preserve"> more about Product </w:t>
      </w:r>
      <w:r w:rsidR="00911B26">
        <w:t>Quality (</w:t>
      </w:r>
      <w:r>
        <w:t>0.876),</w:t>
      </w:r>
      <w:r w:rsidR="00911B26">
        <w:t xml:space="preserve"> </w:t>
      </w:r>
      <w:r>
        <w:t>Product Line</w:t>
      </w:r>
      <w:r w:rsidR="00911B26">
        <w:t xml:space="preserve"> </w:t>
      </w:r>
      <w:r>
        <w:t xml:space="preserve">(0.642) </w:t>
      </w:r>
    </w:p>
    <w:p w:rsidR="004F17F5" w:rsidRPr="00AE4C79" w:rsidRDefault="00AE4C79" w:rsidP="00911B26">
      <w:pPr>
        <w:pStyle w:val="FirstParagraph"/>
        <w:numPr>
          <w:ilvl w:val="0"/>
          <w:numId w:val="19"/>
        </w:numPr>
        <w:rPr>
          <w:b/>
        </w:rPr>
      </w:pPr>
      <w:r>
        <w:t xml:space="preserve">This means </w:t>
      </w:r>
      <w:r w:rsidR="00290A52">
        <w:t>this factor represents</w:t>
      </w:r>
      <w:r>
        <w:t xml:space="preserve"> people who care about the “Product and its quality”. Therefore, we can Call it </w:t>
      </w:r>
      <w:r w:rsidRPr="00AE4C79">
        <w:rPr>
          <w:b/>
        </w:rPr>
        <w:t>Product Factor.</w:t>
      </w:r>
    </w:p>
    <w:p w:rsidR="00AE4C79" w:rsidRPr="00AE4C79" w:rsidRDefault="00AE4C79" w:rsidP="002F196B">
      <w:pPr>
        <w:pStyle w:val="Heading3"/>
      </w:pPr>
      <w:bookmarkStart w:id="28" w:name="lets-check-the-clustering-of-our-factors"/>
      <w:bookmarkEnd w:id="28"/>
      <w:r>
        <w:t>Let’s Check the Clustering of our Factors Visually</w:t>
      </w:r>
    </w:p>
    <w:p w:rsidR="004F17F5" w:rsidRDefault="00AE4C79">
      <w:pPr>
        <w:pStyle w:val="SourceCode"/>
      </w:pP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Rotate,</w:t>
      </w:r>
      <w:r>
        <w:rPr>
          <w:rStyle w:val="KeywordTok"/>
        </w:rPr>
        <w:t>row.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otate</w:t>
      </w:r>
      <w:r>
        <w:rPr>
          <w:rStyle w:val="OperatorTok"/>
        </w:rPr>
        <w:t>$</w:t>
      </w:r>
      <w:r>
        <w:rPr>
          <w:rStyle w:val="NormalTok"/>
        </w:rPr>
        <w:t>loadings</w:t>
      </w:r>
      <w:proofErr w:type="spellEnd"/>
      <w:r>
        <w:rPr>
          <w:rStyle w:val="NormalTok"/>
        </w:rPr>
        <w:t>),</w:t>
      </w:r>
      <w:proofErr w:type="spellStart"/>
      <w:r>
        <w:rPr>
          <w:rStyle w:val="DataTypeTok"/>
        </w:rPr>
        <w:t>cex</w:t>
      </w:r>
      <w:proofErr w:type="spellEnd"/>
      <w:r>
        <w:rPr>
          <w:rStyle w:val="DataTypeTok"/>
        </w:rPr>
        <w:t>=</w:t>
      </w:r>
      <w:r>
        <w:rPr>
          <w:rStyle w:val="FloatTok"/>
        </w:rPr>
        <w:t>1.0</w:t>
      </w:r>
      <w:r>
        <w:rPr>
          <w:rStyle w:val="NormalTok"/>
        </w:rPr>
        <w:t>)</w:t>
      </w:r>
    </w:p>
    <w:p w:rsidR="00AE4C79" w:rsidRDefault="00AE4C79" w:rsidP="00AE4C79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actor-Hair-Revised_files/figure-docx/unnamed-chunk-41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F196B" w:rsidRPr="002F196B" w:rsidRDefault="002F196B" w:rsidP="002F196B">
      <w:pPr>
        <w:pStyle w:val="BodyText"/>
      </w:pPr>
    </w:p>
    <w:p w:rsidR="004F17F5" w:rsidRDefault="00AE4C79" w:rsidP="00AE4C79">
      <w:pPr>
        <w:pStyle w:val="Heading3"/>
      </w:pPr>
      <w:r>
        <w:t>Multiple Linear Regression analysis using the factors as Independent Variables</w:t>
      </w:r>
    </w:p>
    <w:p w:rsidR="00AE4C79" w:rsidRPr="00AE4C79" w:rsidRDefault="00AE4C79" w:rsidP="002F196B">
      <w:pPr>
        <w:pStyle w:val="FirstParagraph"/>
        <w:ind w:firstLine="720"/>
      </w:pPr>
      <w:r>
        <w:t>In order to do Multiple Linear Regression using the Factors as Independent Variable first we need to Combine our Factor Scores and Dependent Variable and form a Data Frame.</w:t>
      </w:r>
    </w:p>
    <w:p w:rsidR="004F17F5" w:rsidRDefault="00AE4C79">
      <w:pPr>
        <w:pStyle w:val="SourceCode"/>
      </w:pPr>
      <w:r>
        <w:rPr>
          <w:rStyle w:val="NormalTok"/>
        </w:rPr>
        <w:t>MLR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data.frame</w:t>
      </w:r>
      <w:proofErr w:type="gramEnd"/>
      <w:r>
        <w:rPr>
          <w:rStyle w:val="NormalTok"/>
        </w:rPr>
        <w:t>(Rotate</w:t>
      </w:r>
      <w:r>
        <w:rPr>
          <w:rStyle w:val="OperatorTok"/>
        </w:rPr>
        <w:t>$</w:t>
      </w:r>
      <w:r>
        <w:rPr>
          <w:rStyle w:val="NormalTok"/>
        </w:rPr>
        <w:t>scores,Satisfaction)</w:t>
      </w:r>
      <w:r>
        <w:br/>
      </w:r>
      <w:r>
        <w:rPr>
          <w:rStyle w:val="NormalTok"/>
        </w:rPr>
        <w:t>MLR.model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MLR</w:t>
      </w:r>
      <w:r>
        <w:rPr>
          <w:rStyle w:val="OperatorTok"/>
        </w:rPr>
        <w:t>$</w:t>
      </w:r>
      <w:r>
        <w:rPr>
          <w:rStyle w:val="NormalTok"/>
        </w:rPr>
        <w:t>Satisfaction</w:t>
      </w:r>
      <w:r>
        <w:rPr>
          <w:rStyle w:val="OperatorTok"/>
        </w:rPr>
        <w:t>~</w:t>
      </w:r>
      <w:r>
        <w:rPr>
          <w:rStyle w:val="NormalTok"/>
        </w:rPr>
        <w:t>RC1</w:t>
      </w:r>
      <w:r>
        <w:rPr>
          <w:rStyle w:val="OperatorTok"/>
        </w:rPr>
        <w:t>+</w:t>
      </w:r>
      <w:r>
        <w:rPr>
          <w:rStyle w:val="NormalTok"/>
        </w:rPr>
        <w:t>RC2</w:t>
      </w:r>
      <w:r>
        <w:rPr>
          <w:rStyle w:val="OperatorTok"/>
        </w:rPr>
        <w:t>+</w:t>
      </w:r>
      <w:r>
        <w:rPr>
          <w:rStyle w:val="NormalTok"/>
        </w:rPr>
        <w:t>RC3</w:t>
      </w:r>
      <w:r>
        <w:rPr>
          <w:rStyle w:val="OperatorTok"/>
        </w:rPr>
        <w:t>+</w:t>
      </w:r>
      <w:r>
        <w:rPr>
          <w:rStyle w:val="NormalTok"/>
        </w:rPr>
        <w:t>RC4,</w:t>
      </w:r>
      <w:r>
        <w:rPr>
          <w:rStyle w:val="DataTypeTok"/>
        </w:rPr>
        <w:t>data =</w:t>
      </w:r>
      <w:r>
        <w:rPr>
          <w:rStyle w:val="NormalTok"/>
        </w:rPr>
        <w:t xml:space="preserve"> ML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LR.model)</w:t>
      </w:r>
    </w:p>
    <w:p w:rsidR="004F17F5" w:rsidRDefault="00AE4C7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LR$Satisfaction ~ RC1 + RC2 + RC3 + RC4, data = ML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6168 -0.5051  0.1029  0.4565  1.53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6.91800    0.07086  97.632  &lt; 2e-16 ***</w:t>
      </w:r>
      <w:r>
        <w:br/>
      </w:r>
      <w:r>
        <w:rPr>
          <w:rStyle w:val="VerbatimChar"/>
        </w:rPr>
        <w:t>## RC1          0.62185    0.07121   8.732 8.45e-14 ***</w:t>
      </w:r>
      <w:r>
        <w:br/>
      </w:r>
      <w:r>
        <w:rPr>
          <w:rStyle w:val="VerbatimChar"/>
        </w:rPr>
        <w:t>## RC2          0.49922    0.07121   7.010 3.44e-10 ***</w:t>
      </w:r>
      <w:r>
        <w:br/>
      </w:r>
      <w:r>
        <w:rPr>
          <w:rStyle w:val="VerbatimChar"/>
        </w:rPr>
        <w:t xml:space="preserve">## RC3          0.06961    0.07121   0.978    0.331    </w:t>
      </w:r>
      <w:r>
        <w:br/>
      </w:r>
      <w:r>
        <w:rPr>
          <w:rStyle w:val="VerbatimChar"/>
        </w:rPr>
        <w:t>## RC4          0.54583    0.07121   7.665 1.52e-11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7086 on 95 degrees of freedom</w:t>
      </w:r>
      <w:r>
        <w:br/>
      </w:r>
      <w:r>
        <w:rPr>
          <w:rStyle w:val="VerbatimChar"/>
        </w:rPr>
        <w:t xml:space="preserve">## Multiple R-squared:  0.6608, Adjusted R-squared:  0.6465 </w:t>
      </w:r>
      <w:r>
        <w:br/>
      </w:r>
      <w:r>
        <w:rPr>
          <w:rStyle w:val="VerbatimChar"/>
        </w:rPr>
        <w:t>## F-statistic: 46.27 on 4 and 95 DF,  p-value: &lt; 2.2e-16</w:t>
      </w:r>
    </w:p>
    <w:p w:rsidR="004F17F5" w:rsidRDefault="00AE4C79">
      <w:pPr>
        <w:pStyle w:val="Heading3"/>
      </w:pPr>
      <w:bookmarkStart w:id="29" w:name="model-interpretation"/>
      <w:bookmarkEnd w:id="29"/>
      <w:r>
        <w:t>Model Interpretation</w:t>
      </w:r>
    </w:p>
    <w:p w:rsidR="00A02A6C" w:rsidRDefault="00AE4C79" w:rsidP="00A02A6C">
      <w:pPr>
        <w:pStyle w:val="FirstParagraph"/>
        <w:ind w:firstLine="720"/>
      </w:pPr>
      <w:r>
        <w:t>Regression Equation Yhat = 6.91800+0.61805(x1)</w:t>
      </w:r>
      <w:r w:rsidR="00911B26">
        <w:t xml:space="preserve"> </w:t>
      </w:r>
      <w:r>
        <w:t>+0.50973(x2)</w:t>
      </w:r>
      <w:r w:rsidR="00911B26">
        <w:t xml:space="preserve"> </w:t>
      </w:r>
      <w:r>
        <w:t>+0.06714(x3)</w:t>
      </w:r>
      <w:r w:rsidR="00911B26">
        <w:t xml:space="preserve"> </w:t>
      </w:r>
      <w:r>
        <w:t xml:space="preserve">+0.54032(x4) where, </w:t>
      </w:r>
    </w:p>
    <w:p w:rsidR="00A02A6C" w:rsidRDefault="00AE4C79" w:rsidP="00A02A6C">
      <w:pPr>
        <w:pStyle w:val="FirstParagraph"/>
        <w:ind w:left="720" w:firstLine="720"/>
      </w:pPr>
      <w:r>
        <w:t>X1 - Customer Service Factor,</w:t>
      </w:r>
    </w:p>
    <w:p w:rsidR="00A02A6C" w:rsidRDefault="00AE4C79" w:rsidP="00A02A6C">
      <w:pPr>
        <w:pStyle w:val="FirstParagraph"/>
        <w:ind w:left="1440"/>
      </w:pPr>
      <w:r>
        <w:t xml:space="preserve">X2 - </w:t>
      </w:r>
      <w:r w:rsidR="00A02A6C">
        <w:t>Marketing</w:t>
      </w:r>
      <w:r>
        <w:t xml:space="preserve"> Factor</w:t>
      </w:r>
    </w:p>
    <w:p w:rsidR="00A02A6C" w:rsidRDefault="00AE4C79" w:rsidP="00A02A6C">
      <w:pPr>
        <w:pStyle w:val="FirstParagraph"/>
        <w:ind w:left="1440"/>
      </w:pPr>
      <w:r>
        <w:t>X3 - Customer Support Factor</w:t>
      </w:r>
    </w:p>
    <w:p w:rsidR="00911B26" w:rsidRDefault="00AE4C79" w:rsidP="00A02A6C">
      <w:pPr>
        <w:pStyle w:val="FirstParagraph"/>
        <w:ind w:left="1440"/>
      </w:pPr>
      <w:r>
        <w:t xml:space="preserve">X4 - Product Factor </w:t>
      </w:r>
    </w:p>
    <w:p w:rsidR="00911B26" w:rsidRDefault="00AE4C79" w:rsidP="00A02A6C">
      <w:pPr>
        <w:pStyle w:val="Heading3"/>
      </w:pPr>
      <w:r>
        <w:t>Understanding Slope</w:t>
      </w:r>
    </w:p>
    <w:p w:rsidR="00A02A6C" w:rsidRDefault="00AE4C79" w:rsidP="00A02A6C">
      <w:pPr>
        <w:pStyle w:val="FirstParagraph"/>
        <w:numPr>
          <w:ilvl w:val="0"/>
          <w:numId w:val="21"/>
        </w:numPr>
      </w:pPr>
      <w:r>
        <w:t xml:space="preserve">If the Customer Service Factor score is increased by 1 unit, then the Satisfaction Rating is estimated to increase by 0.62 rating keeping Marketing Factor, Customer Support Factor and Product Factor as constant. </w:t>
      </w:r>
    </w:p>
    <w:p w:rsidR="00A02A6C" w:rsidRDefault="00AE4C79" w:rsidP="00A02A6C">
      <w:pPr>
        <w:pStyle w:val="FirstParagraph"/>
        <w:numPr>
          <w:ilvl w:val="0"/>
          <w:numId w:val="21"/>
        </w:numPr>
      </w:pPr>
      <w:r>
        <w:lastRenderedPageBreak/>
        <w:t xml:space="preserve">If the Marketing Factor Score is increased by 1 unit, then the Satisfaction Rating is estimated to increase by 0.50 rating keeping Customer Service Factor score, Customer Support Factor and Product Factor as constant. </w:t>
      </w:r>
    </w:p>
    <w:p w:rsidR="00A02A6C" w:rsidRDefault="00AE4C79" w:rsidP="00A02A6C">
      <w:pPr>
        <w:pStyle w:val="FirstParagraph"/>
        <w:numPr>
          <w:ilvl w:val="0"/>
          <w:numId w:val="21"/>
        </w:numPr>
      </w:pPr>
      <w:r>
        <w:t>If the Customer Support Factor Score is increased by 1 unit, then the Satisfaction Rating is estimated to increase by 0.067 rating keeping Customer Service Factor,</w:t>
      </w:r>
      <w:r w:rsidR="00A02A6C">
        <w:t xml:space="preserve"> </w:t>
      </w:r>
      <w:r>
        <w:t xml:space="preserve">Marketing Factor and Product Factor as constant. </w:t>
      </w:r>
    </w:p>
    <w:p w:rsidR="00A02A6C" w:rsidRDefault="00AE4C79" w:rsidP="00A02A6C">
      <w:pPr>
        <w:pStyle w:val="FirstParagraph"/>
        <w:numPr>
          <w:ilvl w:val="0"/>
          <w:numId w:val="21"/>
        </w:numPr>
      </w:pPr>
      <w:r>
        <w:t>If the Product Factor Score is increased by 1 unit, then the Satisfaction Rating is estimated to increase by 0.54 rating keeping Customer Service Factor,</w:t>
      </w:r>
      <w:r w:rsidR="00A02A6C">
        <w:t xml:space="preserve"> </w:t>
      </w:r>
      <w:r>
        <w:t xml:space="preserve">Marketing Factor and Customer Support Factor as constant. </w:t>
      </w:r>
    </w:p>
    <w:p w:rsidR="00BE07FE" w:rsidRDefault="00AE4C79" w:rsidP="00A02A6C">
      <w:pPr>
        <w:pStyle w:val="FirstParagraph"/>
        <w:ind w:firstLine="720"/>
      </w:pPr>
      <w:r>
        <w:t xml:space="preserve">From the MLR model summary it’s clear that the </w:t>
      </w:r>
      <w:r w:rsidRPr="00695650">
        <w:rPr>
          <w:b/>
        </w:rPr>
        <w:t>Customer Support Factor</w:t>
      </w:r>
      <w:r>
        <w:t xml:space="preserve"> is </w:t>
      </w:r>
      <w:r w:rsidRPr="00695650">
        <w:rPr>
          <w:b/>
        </w:rPr>
        <w:t>very less significant</w:t>
      </w:r>
      <w:r>
        <w:t xml:space="preserve"> as its is less impactfull in predicting Dependent Variable Satisfaction. </w:t>
      </w:r>
    </w:p>
    <w:p w:rsidR="00911B26" w:rsidRDefault="00AE4C79">
      <w:pPr>
        <w:pStyle w:val="FirstParagraph"/>
      </w:pPr>
      <w:r w:rsidRPr="00911B26"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  <w:t>Model Performance</w:t>
      </w:r>
      <w:r>
        <w:t xml:space="preserve"> </w:t>
      </w:r>
      <w:r w:rsidRPr="00911B26"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  <w:t>Metrics</w:t>
      </w:r>
      <w:r>
        <w:t xml:space="preserve"> </w:t>
      </w:r>
    </w:p>
    <w:p w:rsidR="00911B26" w:rsidRPr="00911B26" w:rsidRDefault="00AE4C79">
      <w:pPr>
        <w:pStyle w:val="FirstParagraph"/>
      </w:pPr>
      <w:r w:rsidRPr="00911B26">
        <w:rPr>
          <w:rFonts w:asciiTheme="majorHAnsi" w:eastAsiaTheme="majorEastAsia" w:hAnsiTheme="majorHAnsi" w:cstheme="majorBidi"/>
          <w:b/>
          <w:bCs/>
          <w:color w:val="4F81BD" w:themeColor="accent1"/>
          <w:szCs w:val="28"/>
        </w:rPr>
        <w:t>R-Square Interpretation</w:t>
      </w:r>
      <w:r w:rsidRPr="00911B26">
        <w:t xml:space="preserve"> </w:t>
      </w:r>
    </w:p>
    <w:p w:rsidR="00112240" w:rsidRPr="00112240" w:rsidRDefault="00AE4C79" w:rsidP="00112240">
      <w:pPr>
        <w:pStyle w:val="FirstParagraph"/>
        <w:numPr>
          <w:ilvl w:val="0"/>
          <w:numId w:val="22"/>
        </w:numPr>
      </w:pPr>
      <w:r>
        <w:t xml:space="preserve">Multiple R- Squared - 0.6605 implies 66.05% of the Variation in Satisfaction Rating is explained by the 4 Factor Scores. </w:t>
      </w:r>
    </w:p>
    <w:p w:rsidR="00A20C1B" w:rsidRPr="00A20C1B" w:rsidRDefault="00A20C1B" w:rsidP="00A20C1B">
      <w:pPr>
        <w:pStyle w:val="FirstParagraph"/>
        <w:rPr>
          <w:rFonts w:asciiTheme="majorHAnsi" w:eastAsiaTheme="majorEastAsia" w:hAnsiTheme="majorHAnsi" w:cstheme="majorBidi"/>
          <w:b/>
          <w:bCs/>
          <w:color w:val="4F81BD" w:themeColor="accent1"/>
          <w:szCs w:val="28"/>
        </w:rPr>
      </w:pPr>
      <w:r w:rsidRPr="00A20C1B">
        <w:rPr>
          <w:rFonts w:asciiTheme="majorHAnsi" w:eastAsiaTheme="majorEastAsia" w:hAnsiTheme="majorHAnsi" w:cstheme="majorBidi"/>
          <w:b/>
          <w:bCs/>
          <w:color w:val="4F81BD" w:themeColor="accent1"/>
          <w:szCs w:val="28"/>
        </w:rPr>
        <w:t>Significance of the Model</w:t>
      </w:r>
      <w:r w:rsidR="006D755B">
        <w:rPr>
          <w:rFonts w:asciiTheme="majorHAnsi" w:eastAsiaTheme="majorEastAsia" w:hAnsiTheme="majorHAnsi" w:cstheme="majorBidi"/>
          <w:b/>
          <w:bCs/>
          <w:color w:val="4F81BD" w:themeColor="accent1"/>
          <w:szCs w:val="28"/>
        </w:rPr>
        <w:t xml:space="preserve"> </w:t>
      </w:r>
      <w:r w:rsidR="006D755B" w:rsidRPr="006D755B">
        <w:rPr>
          <w:rFonts w:asciiTheme="majorHAnsi" w:eastAsiaTheme="majorEastAsia" w:hAnsiTheme="majorHAnsi" w:cstheme="majorBidi"/>
          <w:b/>
          <w:bCs/>
          <w:color w:val="4F81BD" w:themeColor="accent1"/>
          <w:szCs w:val="28"/>
        </w:rPr>
        <w:t>(Is there a Regression in the Population)</w:t>
      </w:r>
    </w:p>
    <w:p w:rsidR="000F0762" w:rsidRDefault="00AE4C79" w:rsidP="000F0762">
      <w:pPr>
        <w:pStyle w:val="FirstParagraph"/>
        <w:numPr>
          <w:ilvl w:val="0"/>
          <w:numId w:val="22"/>
        </w:numPr>
      </w:pPr>
      <w:r>
        <w:t>Regression has 4 DF and Total has 99 DF.</w:t>
      </w:r>
    </w:p>
    <w:p w:rsidR="000F0762" w:rsidRDefault="00AE4C79" w:rsidP="000F0762">
      <w:pPr>
        <w:pStyle w:val="FirstParagraph"/>
        <w:numPr>
          <w:ilvl w:val="0"/>
          <w:numId w:val="22"/>
        </w:numPr>
      </w:pPr>
      <w:r>
        <w:t xml:space="preserve">Hence error or residual has 99-4 = 95 DF Probability(F&gt;46.21) = 2.2e-16(P-Value) is much smaller than alpha of 5% level </w:t>
      </w:r>
    </w:p>
    <w:p w:rsidR="000F0762" w:rsidRDefault="00AE4C79" w:rsidP="000F0762">
      <w:pPr>
        <w:pStyle w:val="FirstParagraph"/>
        <w:numPr>
          <w:ilvl w:val="0"/>
          <w:numId w:val="22"/>
        </w:numPr>
      </w:pPr>
      <w:r>
        <w:t>Hence Reject the Null hypothesis of all betas are zero.</w:t>
      </w:r>
      <w:r w:rsidR="000F0762">
        <w:t xml:space="preserve"> </w:t>
      </w:r>
    </w:p>
    <w:p w:rsidR="000F0762" w:rsidRDefault="00AE4C79" w:rsidP="000F0762">
      <w:pPr>
        <w:pStyle w:val="FirstParagraph"/>
        <w:numPr>
          <w:ilvl w:val="0"/>
          <w:numId w:val="22"/>
        </w:numPr>
      </w:pPr>
      <w:r>
        <w:t xml:space="preserve">Conclude </w:t>
      </w:r>
      <w:r w:rsidR="000F0762">
        <w:t>at least</w:t>
      </w:r>
      <w:r>
        <w:t xml:space="preserve"> one beta is non-zero and hence accept the alternative hypothesis. </w:t>
      </w:r>
    </w:p>
    <w:p w:rsidR="000F0762" w:rsidRDefault="000F0762" w:rsidP="000F0762">
      <w:pPr>
        <w:pStyle w:val="FirstParagraph"/>
        <w:numPr>
          <w:ilvl w:val="0"/>
          <w:numId w:val="22"/>
        </w:numPr>
      </w:pPr>
      <w:r>
        <w:t>Therefore,</w:t>
      </w:r>
      <w:r w:rsidR="00AE4C79">
        <w:t xml:space="preserve"> </w:t>
      </w:r>
      <w:r>
        <w:t>overall</w:t>
      </w:r>
      <w:r w:rsidR="00AE4C79">
        <w:t xml:space="preserve"> </w:t>
      </w:r>
      <w:r w:rsidR="00AE4C79" w:rsidRPr="00A20C1B">
        <w:rPr>
          <w:b/>
        </w:rPr>
        <w:t xml:space="preserve">there is Overwhelming Evidence that regression model </w:t>
      </w:r>
      <w:r w:rsidRPr="00A20C1B">
        <w:rPr>
          <w:b/>
        </w:rPr>
        <w:t>exists</w:t>
      </w:r>
      <w:r w:rsidR="00AE4C79" w:rsidRPr="00A20C1B">
        <w:rPr>
          <w:b/>
        </w:rPr>
        <w:t xml:space="preserve"> in the Population.</w:t>
      </w:r>
      <w:r w:rsidR="00AE4C79">
        <w:t xml:space="preserve"> </w:t>
      </w:r>
    </w:p>
    <w:p w:rsidR="000F0762" w:rsidRDefault="00AE4C79" w:rsidP="000F0762">
      <w:pPr>
        <w:pStyle w:val="FirstParagraph"/>
        <w:numPr>
          <w:ilvl w:val="0"/>
          <w:numId w:val="22"/>
        </w:numPr>
      </w:pPr>
      <w:r>
        <w:t xml:space="preserve">Individual Coefficients are </w:t>
      </w:r>
      <w:r w:rsidRPr="000F0762">
        <w:rPr>
          <w:b/>
        </w:rPr>
        <w:t>highly significant except Customer Support</w:t>
      </w:r>
      <w:r w:rsidR="000F0762" w:rsidRPr="000F0762">
        <w:rPr>
          <w:b/>
        </w:rPr>
        <w:t xml:space="preserve"> </w:t>
      </w:r>
      <w:r w:rsidRPr="000F0762">
        <w:rPr>
          <w:b/>
        </w:rPr>
        <w:t xml:space="preserve">(RC3) </w:t>
      </w:r>
      <w:r>
        <w:t xml:space="preserve">as evidence by the T-Stats thats have extremely low P Values each one of them </w:t>
      </w:r>
      <w:r w:rsidR="000F0762">
        <w:t xml:space="preserve">less than alpha of 5% </w:t>
      </w:r>
      <w:r>
        <w:t xml:space="preserve">except Customer Support </w:t>
      </w:r>
      <w:r w:rsidR="000F0762">
        <w:t>as its P Values are greater than alpha of 5%</w:t>
      </w:r>
    </w:p>
    <w:p w:rsidR="0051087F" w:rsidRPr="0051087F" w:rsidRDefault="00AE4C79" w:rsidP="0051087F">
      <w:pPr>
        <w:pStyle w:val="FirstParagraph"/>
        <w:numPr>
          <w:ilvl w:val="0"/>
          <w:numId w:val="22"/>
        </w:numPr>
      </w:pPr>
      <w:r w:rsidRPr="000F0762">
        <w:rPr>
          <w:b/>
        </w:rPr>
        <w:t xml:space="preserve">All Factors Considered </w:t>
      </w:r>
      <w:r w:rsidR="000F0762" w:rsidRPr="000F0762">
        <w:rPr>
          <w:b/>
        </w:rPr>
        <w:t xml:space="preserve">in </w:t>
      </w:r>
      <w:r w:rsidRPr="000F0762">
        <w:rPr>
          <w:b/>
        </w:rPr>
        <w:t>the Regression Model is Robust</w:t>
      </w:r>
      <w:r>
        <w:t xml:space="preserve"> and can be </w:t>
      </w:r>
      <w:bookmarkStart w:id="30" w:name="_GoBack"/>
      <w:bookmarkEnd w:id="30"/>
      <w:r>
        <w:t xml:space="preserve">used for </w:t>
      </w:r>
      <w:r w:rsidR="0051087F">
        <w:t>Predictive</w:t>
      </w:r>
      <w:r>
        <w:t xml:space="preserve"> Analytics</w:t>
      </w:r>
      <w:r w:rsidR="0051087F">
        <w:t>.</w:t>
      </w:r>
    </w:p>
    <w:sectPr w:rsidR="0051087F" w:rsidRPr="0051087F" w:rsidSect="000E02CA">
      <w:pgSz w:w="12240" w:h="15840"/>
      <w:pgMar w:top="5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C482E" w:rsidRDefault="00CC482E">
      <w:pPr>
        <w:spacing w:after="0"/>
      </w:pPr>
      <w:r>
        <w:separator/>
      </w:r>
    </w:p>
  </w:endnote>
  <w:endnote w:type="continuationSeparator" w:id="0">
    <w:p w:rsidR="00CC482E" w:rsidRDefault="00CC482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C482E" w:rsidRDefault="00CC482E">
      <w:r>
        <w:separator/>
      </w:r>
    </w:p>
  </w:footnote>
  <w:footnote w:type="continuationSeparator" w:id="0">
    <w:p w:rsidR="00CC482E" w:rsidRDefault="00CC48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E51FAFD"/>
    <w:multiLevelType w:val="multilevel"/>
    <w:tmpl w:val="B650CB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299E19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125171F"/>
    <w:multiLevelType w:val="hybridMultilevel"/>
    <w:tmpl w:val="6D92E01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2743857"/>
    <w:multiLevelType w:val="hybridMultilevel"/>
    <w:tmpl w:val="4970B3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7737A2"/>
    <w:multiLevelType w:val="hybridMultilevel"/>
    <w:tmpl w:val="19DC5F36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4A46FCA"/>
    <w:multiLevelType w:val="hybridMultilevel"/>
    <w:tmpl w:val="AA807BB8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4F347B7"/>
    <w:multiLevelType w:val="hybridMultilevel"/>
    <w:tmpl w:val="08F035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D75C12"/>
    <w:multiLevelType w:val="hybridMultilevel"/>
    <w:tmpl w:val="F296FF54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F187619"/>
    <w:multiLevelType w:val="hybridMultilevel"/>
    <w:tmpl w:val="FB8245B0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F5342F5"/>
    <w:multiLevelType w:val="hybridMultilevel"/>
    <w:tmpl w:val="D04A269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04737BF"/>
    <w:multiLevelType w:val="hybridMultilevel"/>
    <w:tmpl w:val="A04C33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4742D20"/>
    <w:multiLevelType w:val="hybridMultilevel"/>
    <w:tmpl w:val="9D6808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331F45"/>
    <w:multiLevelType w:val="hybridMultilevel"/>
    <w:tmpl w:val="AE7EB85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651D5C6D"/>
    <w:multiLevelType w:val="hybridMultilevel"/>
    <w:tmpl w:val="0E2C1BBE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55F3A89"/>
    <w:multiLevelType w:val="hybridMultilevel"/>
    <w:tmpl w:val="B4D4ACD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657D4B8F"/>
    <w:multiLevelType w:val="hybridMultilevel"/>
    <w:tmpl w:val="BF98CB02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68B00168"/>
    <w:multiLevelType w:val="hybridMultilevel"/>
    <w:tmpl w:val="63728AE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254523A"/>
    <w:multiLevelType w:val="hybridMultilevel"/>
    <w:tmpl w:val="79A429A4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72E474D1"/>
    <w:multiLevelType w:val="hybridMultilevel"/>
    <w:tmpl w:val="A3625C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88261E5"/>
    <w:multiLevelType w:val="hybridMultilevel"/>
    <w:tmpl w:val="B6B824CA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79C1362A"/>
    <w:multiLevelType w:val="hybridMultilevel"/>
    <w:tmpl w:val="3EA83B2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AB373F0"/>
    <w:multiLevelType w:val="hybridMultilevel"/>
    <w:tmpl w:val="FC969372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9"/>
  </w:num>
  <w:num w:numId="4">
    <w:abstractNumId w:val="18"/>
  </w:num>
  <w:num w:numId="5">
    <w:abstractNumId w:val="10"/>
  </w:num>
  <w:num w:numId="6">
    <w:abstractNumId w:val="6"/>
  </w:num>
  <w:num w:numId="7">
    <w:abstractNumId w:val="11"/>
  </w:num>
  <w:num w:numId="8">
    <w:abstractNumId w:val="4"/>
  </w:num>
  <w:num w:numId="9">
    <w:abstractNumId w:val="21"/>
  </w:num>
  <w:num w:numId="10">
    <w:abstractNumId w:val="5"/>
  </w:num>
  <w:num w:numId="11">
    <w:abstractNumId w:val="2"/>
  </w:num>
  <w:num w:numId="12">
    <w:abstractNumId w:val="14"/>
  </w:num>
  <w:num w:numId="13">
    <w:abstractNumId w:val="12"/>
  </w:num>
  <w:num w:numId="14">
    <w:abstractNumId w:val="16"/>
  </w:num>
  <w:num w:numId="15">
    <w:abstractNumId w:val="20"/>
  </w:num>
  <w:num w:numId="16">
    <w:abstractNumId w:val="19"/>
  </w:num>
  <w:num w:numId="17">
    <w:abstractNumId w:val="15"/>
  </w:num>
  <w:num w:numId="18">
    <w:abstractNumId w:val="7"/>
  </w:num>
  <w:num w:numId="19">
    <w:abstractNumId w:val="8"/>
  </w:num>
  <w:num w:numId="20">
    <w:abstractNumId w:val="3"/>
  </w:num>
  <w:num w:numId="21">
    <w:abstractNumId w:val="17"/>
  </w:num>
  <w:num w:numId="2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41C7C"/>
    <w:rsid w:val="000B684B"/>
    <w:rsid w:val="000E02CA"/>
    <w:rsid w:val="000F0762"/>
    <w:rsid w:val="00112240"/>
    <w:rsid w:val="0013679A"/>
    <w:rsid w:val="001B5056"/>
    <w:rsid w:val="001E45E4"/>
    <w:rsid w:val="001F1A19"/>
    <w:rsid w:val="0025649B"/>
    <w:rsid w:val="00290A52"/>
    <w:rsid w:val="002C7036"/>
    <w:rsid w:val="002D163B"/>
    <w:rsid w:val="002F196B"/>
    <w:rsid w:val="00322E2D"/>
    <w:rsid w:val="00340318"/>
    <w:rsid w:val="00366367"/>
    <w:rsid w:val="00403E17"/>
    <w:rsid w:val="00404FEE"/>
    <w:rsid w:val="004E29B3"/>
    <w:rsid w:val="004F17F5"/>
    <w:rsid w:val="0051087F"/>
    <w:rsid w:val="00547C90"/>
    <w:rsid w:val="00573F20"/>
    <w:rsid w:val="00590D07"/>
    <w:rsid w:val="005C1461"/>
    <w:rsid w:val="00606DB6"/>
    <w:rsid w:val="00660B16"/>
    <w:rsid w:val="00661DA9"/>
    <w:rsid w:val="00674BDF"/>
    <w:rsid w:val="00680104"/>
    <w:rsid w:val="00695650"/>
    <w:rsid w:val="006D755B"/>
    <w:rsid w:val="006F46EF"/>
    <w:rsid w:val="00722FEB"/>
    <w:rsid w:val="00784D58"/>
    <w:rsid w:val="00791057"/>
    <w:rsid w:val="00847BCE"/>
    <w:rsid w:val="008B309A"/>
    <w:rsid w:val="008D6863"/>
    <w:rsid w:val="008E2037"/>
    <w:rsid w:val="00911B26"/>
    <w:rsid w:val="00996BF9"/>
    <w:rsid w:val="009B37EF"/>
    <w:rsid w:val="009B5A71"/>
    <w:rsid w:val="00A02A6C"/>
    <w:rsid w:val="00A20C1B"/>
    <w:rsid w:val="00A76622"/>
    <w:rsid w:val="00AA3311"/>
    <w:rsid w:val="00AD632C"/>
    <w:rsid w:val="00AE4C79"/>
    <w:rsid w:val="00B65484"/>
    <w:rsid w:val="00B7278F"/>
    <w:rsid w:val="00B86B75"/>
    <w:rsid w:val="00BC48D5"/>
    <w:rsid w:val="00BE07FE"/>
    <w:rsid w:val="00C11C32"/>
    <w:rsid w:val="00C36279"/>
    <w:rsid w:val="00C44CEB"/>
    <w:rsid w:val="00CC3FEF"/>
    <w:rsid w:val="00CC482E"/>
    <w:rsid w:val="00D32968"/>
    <w:rsid w:val="00D666BA"/>
    <w:rsid w:val="00D72A49"/>
    <w:rsid w:val="00DF7CDF"/>
    <w:rsid w:val="00E0605E"/>
    <w:rsid w:val="00E2319D"/>
    <w:rsid w:val="00E315A3"/>
    <w:rsid w:val="00EC7E89"/>
    <w:rsid w:val="00ED39BB"/>
    <w:rsid w:val="00F069FB"/>
    <w:rsid w:val="00F81C30"/>
    <w:rsid w:val="00FC06E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3DA155"/>
  <w15:docId w15:val="{57230784-1F13-42F6-8D10-167F6786F5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200" w:after="10"/>
      </w:pPr>
    </w:pPrDefault>
  </w:docDefaults>
  <w:latentStyles w:defLockedState="0" w:defUIPriority="0" w:defSemiHidden="0" w:defUnhideWhenUsed="0" w:defQFormat="0" w:count="375">
    <w:lsdException w:name="heading 2" w:uiPriority="9" w:qFormat="1"/>
    <w:lsdException w:name="heading 3" w:uiPriority="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660B1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660B16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D666BA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jp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1</TotalTime>
  <Pages>38</Pages>
  <Words>6317</Words>
  <Characters>36007</Characters>
  <Application>Microsoft Office Word</Application>
  <DocSecurity>0</DocSecurity>
  <Lines>300</Lines>
  <Paragraphs>8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ctor Hair</vt:lpstr>
    </vt:vector>
  </TitlesOfParts>
  <Company/>
  <LinksUpToDate>false</LinksUpToDate>
  <CharactersWithSpaces>42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or Hair</dc:title>
  <dc:creator>Muthu Pandian G</dc:creator>
  <cp:lastModifiedBy>MUTHU PANDIAN</cp:lastModifiedBy>
  <cp:revision>58</cp:revision>
  <dcterms:created xsi:type="dcterms:W3CDTF">2019-08-27T07:14:00Z</dcterms:created>
  <dcterms:modified xsi:type="dcterms:W3CDTF">2019-08-27T17:14:00Z</dcterms:modified>
</cp:coreProperties>
</file>